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180E3C" w14:textId="77777777" w:rsidR="00D01FC3" w:rsidRPr="009F5766" w:rsidRDefault="00C51E1A">
      <w:bookmarkStart w:id="0" w:name="_Hlk7729990"/>
      <w:bookmarkEnd w:id="0"/>
      <w:r w:rsidRPr="009F5766">
        <w:rPr>
          <w:noProof/>
          <w:lang w:val="nl-NL"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val="nl-NL"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5E5CF5" w:rsidRPr="00D944F7" w:rsidRDefault="005E5CF5">
                              <w:pPr>
                                <w:spacing w:after="0"/>
                                <w:rPr>
                                  <w:b/>
                                  <w:bCs/>
                                  <w:color w:val="1F497D"/>
                                  <w:sz w:val="72"/>
                                  <w:szCs w:val="72"/>
                                  <w:lang w:val="nl-NL"/>
                                </w:rPr>
                              </w:pPr>
                              <w:r>
                                <w:rPr>
                                  <w:b/>
                                  <w:bCs/>
                                  <w:color w:val="1F497D"/>
                                  <w:sz w:val="72"/>
                                  <w:szCs w:val="72"/>
                                  <w:lang w:val="nl-NL"/>
                                </w:rPr>
                                <w:t>Projectenwebsite</w:t>
                              </w:r>
                            </w:p>
                            <w:p w14:paraId="50266CF7" w14:textId="77777777" w:rsidR="005E5CF5" w:rsidRPr="00D944F7" w:rsidRDefault="005E5CF5">
                              <w:pPr>
                                <w:rPr>
                                  <w:b/>
                                  <w:bCs/>
                                  <w:color w:val="4F81BD"/>
                                  <w:sz w:val="40"/>
                                  <w:szCs w:val="40"/>
                                  <w:lang w:val="nl-NL"/>
                                </w:rPr>
                              </w:pPr>
                            </w:p>
                            <w:p w14:paraId="6D2F2D7F" w14:textId="77777777" w:rsidR="005E5CF5" w:rsidRPr="00F25FA9" w:rsidRDefault="005E5CF5">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5E5CF5" w:rsidRPr="00F25FA9" w:rsidRDefault="005E5CF5">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5E5CF5" w:rsidRDefault="005E5CF5"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5E5CF5" w:rsidRDefault="005E5CF5">
                              <w:pPr>
                                <w:rPr>
                                  <w:b/>
                                  <w:bCs/>
                                  <w:color w:val="7F7F7F"/>
                                  <w:sz w:val="32"/>
                                  <w:szCs w:val="32"/>
                                  <w:lang w:val="en-GB"/>
                                </w:rPr>
                              </w:pPr>
                              <w:r>
                                <w:rPr>
                                  <w:b/>
                                  <w:bCs/>
                                  <w:color w:val="7F7F7F"/>
                                  <w:sz w:val="32"/>
                                  <w:szCs w:val="32"/>
                                  <w:lang w:val="en-GB"/>
                                </w:rPr>
                                <w:t>Lukas Petit</w:t>
                              </w:r>
                            </w:p>
                            <w:p w14:paraId="4571B50C" w14:textId="77777777" w:rsidR="005E5CF5" w:rsidRDefault="005E5CF5">
                              <w:pPr>
                                <w:rPr>
                                  <w:b/>
                                  <w:bCs/>
                                  <w:color w:val="7F7F7F"/>
                                  <w:sz w:val="32"/>
                                  <w:szCs w:val="32"/>
                                  <w:lang w:val="en-GB"/>
                                </w:rPr>
                              </w:pPr>
                            </w:p>
                            <w:p w14:paraId="363B5E48" w14:textId="77777777" w:rsidR="005E5CF5" w:rsidRPr="00F25FA9" w:rsidRDefault="005E5CF5"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group id="Group 1028" o:spid="_x0000_s1028" style="position:absolute;left:-6;top:4475;width:11898;height:4273" coordorigin="18,8990" coordsize="11898,4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 id="Unknown Shape" o:spid="_x0000_s1029" style="position:absolute;left:18;top:9435;width:6961;height:3446;visibility:visible;mso-wrap-style:square;v-text-anchor:top" coordsize="7132,28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3DcUA&#10;AADaAAAADwAAAGRycy9kb3ducmV2LnhtbESPT08CMRTE7yZ8h+aReJMuHkBWCgECCVw0/PP83D62&#10;G7eva1uX1U9vTUw4TmbmN5npvLO1aMmHyrGC4SADQVw4XXGp4HTcPDyBCBFZY+2YFHxTgPmsdzfF&#10;XLsr76k9xFIkCIccFZgYm1zKUBiyGAauIU7exXmLMUlfSu3xmuC2lo9ZNpIWK04LBhtaGSo+Dl9W&#10;wfllUZn1atK+vpe7n/NyPLq8+U+l7vvd4hlEpC7ewv/trVYwhr8r6QbI2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nXcNxQAAANoAAAAPAAAAAAAAAAAAAAAAAJgCAABkcnMv&#10;ZG93bnJldi54bWxQSwUGAAAAAAQABAD1AAAAigM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EED8IA&#10;AADaAAAADwAAAGRycy9kb3ducmV2LnhtbERPz2vCMBS+D/wfwhO8yJpsiIzaKDpo9bLDdDC8PZq3&#10;pq55KU2m9b9fDoMdP77fxWZ0nbjSEFrPGp4yBYK49qblRsPHqXx8AREissHOM2m4U4DNevJQYG78&#10;jd/peoyNSCEcctRgY+xzKUNtyWHIfE+cuC8/OIwJDo00A95SuOvks1JL6bDl1GCxp1dL9ffxx2lQ&#10;7XnuL+ryVp3K5eeuWhzsfu61nk3H7QpEpDH+i//cB6MhbU1X0g2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sQQPwgAAANoAAAAPAAAAAAAAAAAAAAAAAJgCAABkcnMvZG93&#10;bnJldi54bWxQSwUGAAAAAAQABAD1AAAAhwM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2wKsQA&#10;AADaAAAADwAAAGRycy9kb3ducmV2LnhtbESP0WrCQBRE3wX/YbkF38ymfdA0dZUiVYTWQNN+wCV7&#10;TWKzd2N2TeLfdwtCH4eZOcOsNqNpRE+dqy0reIxiEMSF1TWXCr6/dvMEhPPIGhvLpOBGDjbr6WSF&#10;qbYDf1Kf+1IECLsUFVTet6mUrqjIoItsSxy8k+0M+iC7UuoOhwA3jXyK44U0WHNYqLClbUXFT341&#10;Cjh7P77x8ny9JZdmXCbJ/iPLjFKzh/H1BYSn0f+H7+2DVvAMf1fCDZD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ytsCrEAAAA2gAAAA8AAAAAAAAAAAAAAAAAmAIAAGRycy9k&#10;b3ducmV2LnhtbFBLBQYAAAAABAAEAPUAAACJAw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YcqXMIA&#10;AADbAAAADwAAAGRycy9kb3ducmV2LnhtbESPT4vCQAzF74LfYciCN52uiCzVUYp/UI9b97K30Ilt&#10;sZMpnVGrn94cFvaW8F7e+2W57l2j7tSF2rOBz0kCirjwtubSwM95P/4CFSKyxcYzGXhSgPVqOFhi&#10;av2Dv+mex1JJCIcUDVQxtqnWoajIYZj4lli0i+8cRlm7UtsOHxLuGj1Nkrl2WLM0VNjSpqLimt+c&#10;AZ+7Wex/y2afY3GwWbbd6dPLmNFHny1ARerjv/nv+mgFX+jlFxlAr9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hypcwgAAANsAAAAPAAAAAAAAAAAAAAAAAJgCAABkcnMvZG93&#10;bnJldi54bWxQSwUGAAAAAAQABAD1AAAAhwM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FMBcIA&#10;AADbAAAADwAAAGRycy9kb3ducmV2LnhtbERPzWrCQBC+F/oOyxR6kbqxotQ0G6lFwZNo7AMM2WmS&#10;Njsbd7cmvr0rCL3Nx/c72XIwrTiT841lBZNxAoK4tLrhSsHXcfPyBsIHZI2tZVJwIQ/L/PEhw1Tb&#10;ng90LkIlYgj7FBXUIXSplL6syaAf2444ct/WGQwRukpqh30MN618TZK5NNhwbKixo8+ayt/izyiY&#10;rftm4Vd+ux+td27h+uno9MNKPT8NH+8gAg3hX3x3b3WcP4HbL/EAm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kUwFwgAAANsAAAAPAAAAAAAAAAAAAAAAAJgCAABkcnMvZG93&#10;bnJldi54bWxQSwUGAAAAAAQABAD1AAAAhwM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gBi8AA&#10;AADbAAAADwAAAGRycy9kb3ducmV2LnhtbERPzYrCMBC+C75DGMGbpiosUk2LCKKXPaz1AcZm+qPN&#10;pDZZW336zcLC3ubj+51tOphGPKlztWUFi3kEgji3uuZSwSU7zNYgnEfW2FgmBS9ykCbj0RZjbXv+&#10;oufZlyKEsItRQeV9G0vp8ooMurltiQNX2M6gD7Arpe6wD+Gmkcso+pAGaw4NFba0ryi/n7+NAjzd&#10;+ibbHfe34zWrH+/PYnXFQqnpZNhtQHga/L/4z33SYf4Sfn8JB8jk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AgBi8AAAADbAAAADwAAAAAAAAAAAAAAAACYAgAAZHJzL2Rvd25y&#10;ZXYueG1sUEsFBgAAAAAEAAQA9QAAAIUD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DgSMEA&#10;AADbAAAADwAAAGRycy9kb3ducmV2LnhtbERPTWvCQBC9C/6HZYTe6saKRVJXKVJpr9UW8TZkx2za&#10;7GzMjjH9911B8DaP9zmLVe9r1VEbq8AGJuMMFHERbMWlga/d5nEOKgqyxTowGfijCKvlcLDA3IYL&#10;f1K3lVKlEI45GnAiTa51LBx5jOPQECfuGFqPkmBbatviJYX7Wj9l2bP2WHFqcNjQ2lHxuz17Ax3v&#10;y1l9etvL8TBz0+/33VrijzEPo/71BZRQL3fxzf1h0/wpXH9JB+jl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hA4EjBAAAA2wAAAA8AAAAAAAAAAAAAAAAAmAIAAGRycy9kb3du&#10;cmV2LnhtbFBLBQYAAAAABAAEAPUAAACGAw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tVcMEA&#10;AADbAAAADwAAAGRycy9kb3ducmV2LnhtbERP22rCQBB9F/yHZQq+mU29lBpdRYSW6os06QcMu2MS&#10;zc6G7Fbj37uFgm9zONdZbXrbiCt1vnas4DVJQRBrZ2ouFfwUH+N3ED4gG2wck4I7edish4MVZsbd&#10;+JuueShFDGGfoYIqhDaT0uuKLPrEtcSRO7nOYoiwK6Xp8BbDbSMnafomLdYcGypsaVeRvuS/VoE+&#10;0WE/n96PZ5zN8+LzjP6yQKVGL/12CSJQH57if/eXifNn8PdLPECu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irVXDBAAAA2wAAAA8AAAAAAAAAAAAAAAAAmAIAAGRycy9kb3du&#10;cmV2LnhtbFBLBQYAAAAABAAEAPUAAACGAw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dz/MEA&#10;AADbAAAADwAAAGRycy9kb3ducmV2LnhtbERPS4vCMBC+L/gfwgheFk1XcNFqFBEWPHjQ7uLjNjRj&#10;U2wmpYla/70RhL3Nx/ec2aK1lbhR40vHCr4GCQji3OmSCwV/vz/9MQgfkDVWjknBgzws5p2PGaba&#10;3XlHtywUIoawT1GBCaFOpfS5IYt+4GriyJ1dYzFE2BRSN3iP4baSwyT5lhZLjg0Ga1oZyi/Z1Sqo&#10;Tge7n5jNZzk8HhNeb1eWXKZUr9supyACteFf/HavdZw/gtcv8QA5f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anc/zBAAAA2wAAAA8AAAAAAAAAAAAAAAAAmAIAAGRycy9kb3du&#10;cmV2LnhtbFBLBQYAAAAABAAEAPUAAACGAw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6nK8MEA&#10;AADbAAAADwAAAGRycy9kb3ducmV2LnhtbERPS4vCMBC+L/gfwgheFk3Xg0g1igiyZVkQ6+M8NGNb&#10;bCa1ybbdf28Ewdt8fM9ZrntTiZYaV1pW8DWJQBBnVpecKzgdd+M5COeRNVaWScE/OVivBh9LjLXt&#10;+EBt6nMRQtjFqKDwvo6ldFlBBt3E1sSBu9rGoA+wyaVusAvhppLTKJpJgyWHhgJr2haU3dI/o6DL&#10;9u3l+Pst95+XxPI9uW/T849So2G/WYDw1Pu3+OVOdJg/g+cv4QC5e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pyvDBAAAA2wAAAA8AAAAAAAAAAAAAAAAAmAIAAGRycy9kb3du&#10;cmV2LnhtbFBLBQYAAAAABAAEAPUAAACGAwAAAAA=&#10;" filled="f" stroked="f">
                  <v:textbox>
                    <w:txbxContent>
                      <w:p w14:paraId="170C5BB2" w14:textId="77777777" w:rsidR="005E5CF5" w:rsidRPr="00D944F7" w:rsidRDefault="005E5CF5">
                        <w:pPr>
                          <w:spacing w:after="0"/>
                          <w:rPr>
                            <w:b/>
                            <w:bCs/>
                            <w:color w:val="1F497D"/>
                            <w:sz w:val="72"/>
                            <w:szCs w:val="72"/>
                            <w:lang w:val="nl-NL"/>
                          </w:rPr>
                        </w:pPr>
                        <w:r>
                          <w:rPr>
                            <w:b/>
                            <w:bCs/>
                            <w:color w:val="1F497D"/>
                            <w:sz w:val="72"/>
                            <w:szCs w:val="72"/>
                            <w:lang w:val="nl-NL"/>
                          </w:rPr>
                          <w:t>Projectenwebsite</w:t>
                        </w:r>
                      </w:p>
                      <w:p w14:paraId="50266CF7" w14:textId="77777777" w:rsidR="005E5CF5" w:rsidRPr="00D944F7" w:rsidRDefault="005E5CF5">
                        <w:pPr>
                          <w:rPr>
                            <w:b/>
                            <w:bCs/>
                            <w:color w:val="4F81BD"/>
                            <w:sz w:val="40"/>
                            <w:szCs w:val="40"/>
                            <w:lang w:val="nl-NL"/>
                          </w:rPr>
                        </w:pPr>
                      </w:p>
                      <w:p w14:paraId="6D2F2D7F" w14:textId="77777777" w:rsidR="005E5CF5" w:rsidRPr="00F25FA9" w:rsidRDefault="005E5CF5">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5E5CF5" w:rsidRPr="00F25FA9" w:rsidRDefault="005E5CF5">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5E5CF5" w:rsidRDefault="005E5CF5" w:rsidP="0099295E">
                        <w:pPr>
                          <w:spacing w:after="60"/>
                          <w:rPr>
                            <w:b/>
                            <w:bCs/>
                            <w:color w:val="7F7F7F"/>
                            <w:sz w:val="32"/>
                            <w:szCs w:val="32"/>
                            <w:lang w:val="en-GB"/>
                          </w:rPr>
                        </w:pPr>
                        <w:r w:rsidRPr="00F25FA9">
                          <w:rPr>
                            <w:b/>
                            <w:bCs/>
                            <w:color w:val="7F7F7F"/>
                            <w:sz w:val="32"/>
                            <w:szCs w:val="32"/>
                            <w:lang w:val="en-GB"/>
                          </w:rPr>
                          <w:t>Andreas Lauwers</w:t>
                        </w:r>
                      </w:p>
                      <w:p w14:paraId="1CB42164" w14:textId="77777777" w:rsidR="005E5CF5" w:rsidRDefault="005E5CF5">
                        <w:pPr>
                          <w:rPr>
                            <w:b/>
                            <w:bCs/>
                            <w:color w:val="7F7F7F"/>
                            <w:sz w:val="32"/>
                            <w:szCs w:val="32"/>
                            <w:lang w:val="en-GB"/>
                          </w:rPr>
                        </w:pPr>
                        <w:r>
                          <w:rPr>
                            <w:b/>
                            <w:bCs/>
                            <w:color w:val="7F7F7F"/>
                            <w:sz w:val="32"/>
                            <w:szCs w:val="32"/>
                            <w:lang w:val="en-GB"/>
                          </w:rPr>
                          <w:t>Lukas Petit</w:t>
                        </w:r>
                      </w:p>
                      <w:p w14:paraId="4571B50C" w14:textId="77777777" w:rsidR="005E5CF5" w:rsidRDefault="005E5CF5">
                        <w:pPr>
                          <w:rPr>
                            <w:b/>
                            <w:bCs/>
                            <w:color w:val="7F7F7F"/>
                            <w:sz w:val="32"/>
                            <w:szCs w:val="32"/>
                            <w:lang w:val="en-GB"/>
                          </w:rPr>
                        </w:pPr>
                      </w:p>
                      <w:p w14:paraId="363B5E48" w14:textId="77777777" w:rsidR="005E5CF5" w:rsidRPr="00F25FA9" w:rsidRDefault="005E5CF5"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val="nl-NL"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5E5CF5" w:rsidRPr="00D236B4" w14:paraId="0A0A8C09" w14:textId="77777777">
                              <w:tc>
                                <w:tcPr>
                                  <w:tcW w:w="10031" w:type="dxa"/>
                                </w:tcPr>
                                <w:p w14:paraId="30112BE4" w14:textId="77777777" w:rsidR="005E5CF5" w:rsidRPr="008A5C09" w:rsidRDefault="005E5CF5">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5E5CF5" w:rsidRPr="00D236B4" w:rsidRDefault="005E5CF5"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5E5CF5" w:rsidRPr="00D236B4" w:rsidRDefault="005E5CF5"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5E5CF5" w14:paraId="2664A567" w14:textId="77777777">
                              <w:tc>
                                <w:tcPr>
                                  <w:tcW w:w="10031" w:type="dxa"/>
                                </w:tcPr>
                                <w:p w14:paraId="51AAF422" w14:textId="77777777" w:rsidR="005E5CF5" w:rsidRDefault="005E5CF5" w:rsidP="00D944F7">
                                  <w:pPr>
                                    <w:spacing w:after="0" w:line="240" w:lineRule="auto"/>
                                    <w:rPr>
                                      <w:b/>
                                      <w:bCs/>
                                      <w:color w:val="7F7F7F"/>
                                      <w:sz w:val="32"/>
                                      <w:szCs w:val="32"/>
                                    </w:rPr>
                                  </w:pPr>
                                  <w:r>
                                    <w:rPr>
                                      <w:b/>
                                      <w:bCs/>
                                      <w:color w:val="7F7F7F"/>
                                      <w:sz w:val="32"/>
                                      <w:szCs w:val="32"/>
                                    </w:rPr>
                                    <w:t>Academiejaar 2018-2019</w:t>
                                  </w:r>
                                </w:p>
                              </w:tc>
                            </w:tr>
                            <w:tr w:rsidR="005E5CF5" w14:paraId="33159E27" w14:textId="77777777">
                              <w:tc>
                                <w:tcPr>
                                  <w:tcW w:w="10031" w:type="dxa"/>
                                </w:tcPr>
                                <w:p w14:paraId="7E2A2D37" w14:textId="77777777" w:rsidR="005E5CF5" w:rsidRDefault="005E5CF5">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5E5CF5" w:rsidRDefault="005E5CF5"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5E5CF5" w:rsidRPr="00D236B4" w14:paraId="0A0A8C09" w14:textId="77777777">
                        <w:tc>
                          <w:tcPr>
                            <w:tcW w:w="10031" w:type="dxa"/>
                          </w:tcPr>
                          <w:p w14:paraId="30112BE4" w14:textId="77777777" w:rsidR="005E5CF5" w:rsidRPr="008A5C09" w:rsidRDefault="005E5CF5">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5E5CF5" w:rsidRPr="00D236B4" w:rsidRDefault="005E5CF5"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5E5CF5" w:rsidRPr="00D236B4" w:rsidRDefault="005E5CF5"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5E5CF5" w14:paraId="2664A567" w14:textId="77777777">
                        <w:tc>
                          <w:tcPr>
                            <w:tcW w:w="10031" w:type="dxa"/>
                          </w:tcPr>
                          <w:p w14:paraId="51AAF422" w14:textId="77777777" w:rsidR="005E5CF5" w:rsidRDefault="005E5CF5" w:rsidP="00D944F7">
                            <w:pPr>
                              <w:spacing w:after="0" w:line="240" w:lineRule="auto"/>
                              <w:rPr>
                                <w:b/>
                                <w:bCs/>
                                <w:color w:val="7F7F7F"/>
                                <w:sz w:val="32"/>
                                <w:szCs w:val="32"/>
                              </w:rPr>
                            </w:pPr>
                            <w:r>
                              <w:rPr>
                                <w:b/>
                                <w:bCs/>
                                <w:color w:val="7F7F7F"/>
                                <w:sz w:val="32"/>
                                <w:szCs w:val="32"/>
                              </w:rPr>
                              <w:t>Academiejaar 2018-2019</w:t>
                            </w:r>
                          </w:p>
                        </w:tc>
                      </w:tr>
                      <w:tr w:rsidR="005E5CF5" w14:paraId="33159E27" w14:textId="77777777">
                        <w:tc>
                          <w:tcPr>
                            <w:tcW w:w="10031" w:type="dxa"/>
                          </w:tcPr>
                          <w:p w14:paraId="7E2A2D37" w14:textId="77777777" w:rsidR="005E5CF5" w:rsidRDefault="005E5CF5">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5E5CF5" w:rsidRDefault="005E5CF5"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4659C476"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30BFB759" w14:textId="2FB4B007" w:rsidR="00C5021A" w:rsidRDefault="00C5021A" w:rsidP="00C5021A">
      <w:pPr>
        <w:pStyle w:val="Kop1"/>
      </w:pPr>
      <w:r>
        <w:lastRenderedPageBreak/>
        <w:t>Abstract</w:t>
      </w:r>
    </w:p>
    <w:p w14:paraId="2ABE17E7" w14:textId="77777777" w:rsidR="00C5021A" w:rsidRPr="00C5021A" w:rsidRDefault="00C5021A" w:rsidP="00C5021A"/>
    <w:p w14:paraId="2E6527CE" w14:textId="34D57CC8" w:rsidR="00C5021A" w:rsidRPr="00C5021A" w:rsidRDefault="00C5021A" w:rsidP="00C5021A">
      <w:pPr>
        <w:pStyle w:val="Geenafstand"/>
        <w:rPr>
          <w:sz w:val="24"/>
          <w:szCs w:val="24"/>
        </w:rPr>
      </w:pPr>
      <w:r w:rsidRPr="00C5021A">
        <w:rPr>
          <w:sz w:val="24"/>
          <w:szCs w:val="24"/>
        </w:rPr>
        <w:t>D</w:t>
      </w:r>
      <w:r w:rsidRPr="00C5021A">
        <w:rPr>
          <w:sz w:val="24"/>
          <w:szCs w:val="24"/>
        </w:rPr>
        <w:t>evelop an application which fa</w:t>
      </w:r>
      <w:r w:rsidR="00C75FBC">
        <w:rPr>
          <w:sz w:val="24"/>
          <w:szCs w:val="24"/>
        </w:rPr>
        <w:t xml:space="preserve">cilitates creation of projects. </w:t>
      </w:r>
      <w:r w:rsidRPr="00C5021A">
        <w:rPr>
          <w:sz w:val="24"/>
          <w:szCs w:val="24"/>
        </w:rPr>
        <w:t xml:space="preserve">Upon account creation users must fill in the </w:t>
      </w:r>
      <w:r w:rsidR="00C75FBC" w:rsidRPr="00C5021A">
        <w:rPr>
          <w:sz w:val="24"/>
          <w:szCs w:val="24"/>
        </w:rPr>
        <w:t>Belbin test</w:t>
      </w:r>
      <w:r w:rsidRPr="00C5021A">
        <w:rPr>
          <w:sz w:val="24"/>
          <w:szCs w:val="24"/>
        </w:rPr>
        <w:t xml:space="preserve"> to obtain their team role</w:t>
      </w:r>
      <w:r>
        <w:rPr>
          <w:sz w:val="24"/>
          <w:szCs w:val="24"/>
        </w:rPr>
        <w:t>.</w:t>
      </w:r>
      <w:r w:rsidR="00C75FBC">
        <w:rPr>
          <w:sz w:val="24"/>
          <w:szCs w:val="24"/>
        </w:rPr>
        <w:t xml:space="preserve"> </w:t>
      </w:r>
      <w:r w:rsidRPr="00C5021A">
        <w:rPr>
          <w:sz w:val="24"/>
          <w:szCs w:val="24"/>
        </w:rPr>
        <w:t>Great teams can be put together, existing teams can b</w:t>
      </w:r>
      <w:r w:rsidR="00C75FBC">
        <w:rPr>
          <w:sz w:val="24"/>
          <w:szCs w:val="24"/>
        </w:rPr>
        <w:t xml:space="preserve">e understood and improved, and </w:t>
      </w:r>
      <w:r w:rsidRPr="00C5021A">
        <w:rPr>
          <w:sz w:val="24"/>
          <w:szCs w:val="24"/>
        </w:rPr>
        <w:t xml:space="preserve">everyone </w:t>
      </w:r>
      <w:r w:rsidR="00C75FBC">
        <w:rPr>
          <w:sz w:val="24"/>
          <w:szCs w:val="24"/>
        </w:rPr>
        <w:t xml:space="preserve">can feel that they are making a </w:t>
      </w:r>
      <w:r w:rsidRPr="00C5021A">
        <w:rPr>
          <w:sz w:val="24"/>
          <w:szCs w:val="24"/>
        </w:rPr>
        <w:t>difference in the workpla</w:t>
      </w:r>
      <w:r w:rsidR="00C75FBC">
        <w:rPr>
          <w:sz w:val="24"/>
          <w:szCs w:val="24"/>
        </w:rPr>
        <w:t xml:space="preserve">ce. </w:t>
      </w:r>
      <w:r w:rsidR="00C75FBC" w:rsidRPr="00C5021A">
        <w:rPr>
          <w:sz w:val="24"/>
          <w:szCs w:val="24"/>
        </w:rPr>
        <w:t>At this point in time a similar application exists and is up and running</w:t>
      </w:r>
      <w:r w:rsidR="00C75FBC">
        <w:rPr>
          <w:sz w:val="24"/>
          <w:szCs w:val="24"/>
        </w:rPr>
        <w:t xml:space="preserve"> but is very outdated. </w:t>
      </w:r>
      <w:r w:rsidRPr="00C5021A">
        <w:rPr>
          <w:sz w:val="24"/>
          <w:szCs w:val="24"/>
        </w:rPr>
        <w:t>One important advantage of the system over the previous version is</w:t>
      </w:r>
      <w:r w:rsidRPr="00C5021A">
        <w:rPr>
          <w:sz w:val="24"/>
          <w:szCs w:val="24"/>
        </w:rPr>
        <w:t xml:space="preserve"> that each student can log into</w:t>
      </w:r>
      <w:r w:rsidR="00C75FBC">
        <w:rPr>
          <w:sz w:val="24"/>
          <w:szCs w:val="24"/>
        </w:rPr>
        <w:t xml:space="preserve"> his account to do</w:t>
      </w:r>
      <w:r w:rsidRPr="00C5021A">
        <w:rPr>
          <w:sz w:val="24"/>
          <w:szCs w:val="24"/>
        </w:rPr>
        <w:t xml:space="preserve"> </w:t>
      </w:r>
      <w:r w:rsidRPr="00C5021A">
        <w:rPr>
          <w:sz w:val="24"/>
          <w:szCs w:val="24"/>
        </w:rPr>
        <w:t xml:space="preserve">various tasks. </w:t>
      </w:r>
      <w:r w:rsidRPr="00C5021A">
        <w:rPr>
          <w:sz w:val="24"/>
          <w:szCs w:val="24"/>
        </w:rPr>
        <w:t xml:space="preserve"> </w:t>
      </w:r>
      <w:r w:rsidRPr="00C5021A">
        <w:rPr>
          <w:sz w:val="24"/>
          <w:szCs w:val="24"/>
        </w:rPr>
        <w:t>Students, su</w:t>
      </w:r>
      <w:r w:rsidRPr="00C5021A">
        <w:rPr>
          <w:sz w:val="24"/>
          <w:szCs w:val="24"/>
        </w:rPr>
        <w:t xml:space="preserve">pervisors and project managers </w:t>
      </w:r>
      <w:r w:rsidRPr="00C5021A">
        <w:rPr>
          <w:sz w:val="24"/>
          <w:szCs w:val="24"/>
        </w:rPr>
        <w:t>have  different  privi</w:t>
      </w:r>
      <w:r w:rsidRPr="00C5021A">
        <w:rPr>
          <w:sz w:val="24"/>
          <w:szCs w:val="24"/>
        </w:rPr>
        <w:t>leges.</w:t>
      </w:r>
      <w:r>
        <w:rPr>
          <w:sz w:val="24"/>
          <w:szCs w:val="24"/>
        </w:rPr>
        <w:t xml:space="preserve"> </w:t>
      </w:r>
      <w:r w:rsidRPr="00C5021A">
        <w:rPr>
          <w:sz w:val="24"/>
          <w:szCs w:val="24"/>
        </w:rPr>
        <w:t>Managers can create a p</w:t>
      </w:r>
      <w:r w:rsidRPr="00C5021A">
        <w:rPr>
          <w:sz w:val="24"/>
          <w:szCs w:val="24"/>
        </w:rPr>
        <w:t>roject and if it is accepted by</w:t>
      </w:r>
      <w:r w:rsidRPr="00C5021A">
        <w:rPr>
          <w:sz w:val="24"/>
          <w:szCs w:val="24"/>
        </w:rPr>
        <w:t xml:space="preserve"> a supervisor, users can be added to the group according to their Belbin role.</w:t>
      </w:r>
    </w:p>
    <w:p w14:paraId="79B4C673" w14:textId="77777777" w:rsidR="00C5021A" w:rsidRDefault="00C5021A" w:rsidP="00C5021A">
      <w:pPr>
        <w:pStyle w:val="Geenafstand"/>
      </w:pPr>
    </w:p>
    <w:p w14:paraId="25A631A0" w14:textId="795D1817" w:rsidR="005E5CF5" w:rsidRDefault="00C5021A" w:rsidP="005E5CF5">
      <w:pPr>
        <w:pStyle w:val="Geenafstand"/>
        <w:rPr>
          <w:rFonts w:ascii="Cambria" w:hAnsi="Cambria"/>
          <w:b/>
          <w:bCs/>
          <w:color w:val="365F90"/>
          <w:sz w:val="28"/>
          <w:szCs w:val="28"/>
        </w:rPr>
      </w:pPr>
      <w:r>
        <w:t>Keywords: applic</w:t>
      </w:r>
      <w:bookmarkStart w:id="1" w:name="_GoBack"/>
      <w:bookmarkEnd w:id="1"/>
      <w:r>
        <w:t xml:space="preserve">ation, Belbin, projects, groups </w:t>
      </w:r>
      <w:r w:rsidR="005E5CF5">
        <w:br w:type="page"/>
      </w:r>
    </w:p>
    <w:p w14:paraId="436CC855" w14:textId="1A46B54E" w:rsidR="00D01FC3" w:rsidRPr="009F5766" w:rsidRDefault="00666C26">
      <w:pPr>
        <w:pStyle w:val="Kopvaninhoudsopgave1"/>
      </w:pPr>
      <w:r w:rsidRPr="009F5766">
        <w:lastRenderedPageBreak/>
        <w:t>Inhoud</w:t>
      </w:r>
    </w:p>
    <w:p w14:paraId="75095A21" w14:textId="76430BF1" w:rsidR="000650A1" w:rsidRDefault="00666C26">
      <w:pPr>
        <w:pStyle w:val="Inhopg1"/>
        <w:tabs>
          <w:tab w:val="right" w:leader="dot" w:pos="9062"/>
        </w:tabs>
        <w:rPr>
          <w:rFonts w:asciiTheme="minorHAnsi" w:eastAsiaTheme="minorEastAsia" w:hAnsiTheme="minorHAnsi" w:cstheme="minorBidi"/>
          <w:noProof/>
        </w:rPr>
      </w:pPr>
      <w:r w:rsidRPr="009F5766">
        <w:fldChar w:fldCharType="begin"/>
      </w:r>
      <w:r w:rsidRPr="009F5766">
        <w:instrText xml:space="preserve"> TOC \o "1-3" \h \z \u </w:instrText>
      </w:r>
      <w:r w:rsidRPr="009F5766">
        <w:fldChar w:fldCharType="separate"/>
      </w:r>
      <w:hyperlink w:anchor="_Toc8774018" w:history="1">
        <w:r w:rsidR="000650A1" w:rsidRPr="00097707">
          <w:rPr>
            <w:rStyle w:val="Hyperlink"/>
            <w:noProof/>
          </w:rPr>
          <w:t>Codefragmentenlijst</w:t>
        </w:r>
        <w:r w:rsidR="000650A1">
          <w:rPr>
            <w:noProof/>
            <w:webHidden/>
          </w:rPr>
          <w:tab/>
        </w:r>
        <w:r w:rsidR="000650A1">
          <w:rPr>
            <w:noProof/>
            <w:webHidden/>
          </w:rPr>
          <w:fldChar w:fldCharType="begin"/>
        </w:r>
        <w:r w:rsidR="000650A1">
          <w:rPr>
            <w:noProof/>
            <w:webHidden/>
          </w:rPr>
          <w:instrText xml:space="preserve"> PAGEREF _Toc8774018 \h </w:instrText>
        </w:r>
        <w:r w:rsidR="000650A1">
          <w:rPr>
            <w:noProof/>
            <w:webHidden/>
          </w:rPr>
        </w:r>
        <w:r w:rsidR="000650A1">
          <w:rPr>
            <w:noProof/>
            <w:webHidden/>
          </w:rPr>
          <w:fldChar w:fldCharType="separate"/>
        </w:r>
        <w:r w:rsidR="000650A1">
          <w:rPr>
            <w:noProof/>
            <w:webHidden/>
          </w:rPr>
          <w:t>3</w:t>
        </w:r>
        <w:r w:rsidR="000650A1">
          <w:rPr>
            <w:noProof/>
            <w:webHidden/>
          </w:rPr>
          <w:fldChar w:fldCharType="end"/>
        </w:r>
      </w:hyperlink>
    </w:p>
    <w:p w14:paraId="02D3A505" w14:textId="0097C773" w:rsidR="000650A1" w:rsidRDefault="005E5CF5">
      <w:pPr>
        <w:pStyle w:val="Inhopg1"/>
        <w:tabs>
          <w:tab w:val="right" w:leader="dot" w:pos="9062"/>
        </w:tabs>
        <w:rPr>
          <w:rFonts w:asciiTheme="minorHAnsi" w:eastAsiaTheme="minorEastAsia" w:hAnsiTheme="minorHAnsi" w:cstheme="minorBidi"/>
          <w:noProof/>
        </w:rPr>
      </w:pPr>
      <w:hyperlink w:anchor="_Toc8774019" w:history="1">
        <w:r w:rsidR="000650A1" w:rsidRPr="00097707">
          <w:rPr>
            <w:rStyle w:val="Hyperlink"/>
            <w:noProof/>
          </w:rPr>
          <w:t>Figurenlijst</w:t>
        </w:r>
        <w:r w:rsidR="000650A1">
          <w:rPr>
            <w:noProof/>
            <w:webHidden/>
          </w:rPr>
          <w:tab/>
        </w:r>
        <w:r w:rsidR="000650A1">
          <w:rPr>
            <w:noProof/>
            <w:webHidden/>
          </w:rPr>
          <w:fldChar w:fldCharType="begin"/>
        </w:r>
        <w:r w:rsidR="000650A1">
          <w:rPr>
            <w:noProof/>
            <w:webHidden/>
          </w:rPr>
          <w:instrText xml:space="preserve"> PAGEREF _Toc8774019 \h </w:instrText>
        </w:r>
        <w:r w:rsidR="000650A1">
          <w:rPr>
            <w:noProof/>
            <w:webHidden/>
          </w:rPr>
        </w:r>
        <w:r w:rsidR="000650A1">
          <w:rPr>
            <w:noProof/>
            <w:webHidden/>
          </w:rPr>
          <w:fldChar w:fldCharType="separate"/>
        </w:r>
        <w:r w:rsidR="000650A1">
          <w:rPr>
            <w:noProof/>
            <w:webHidden/>
          </w:rPr>
          <w:t>4</w:t>
        </w:r>
        <w:r w:rsidR="000650A1">
          <w:rPr>
            <w:noProof/>
            <w:webHidden/>
          </w:rPr>
          <w:fldChar w:fldCharType="end"/>
        </w:r>
      </w:hyperlink>
    </w:p>
    <w:p w14:paraId="0C6E5C34" w14:textId="0A91CBEC" w:rsidR="000650A1" w:rsidRDefault="005E5CF5">
      <w:pPr>
        <w:pStyle w:val="Inhopg1"/>
        <w:tabs>
          <w:tab w:val="right" w:leader="dot" w:pos="9062"/>
        </w:tabs>
        <w:rPr>
          <w:rFonts w:asciiTheme="minorHAnsi" w:eastAsiaTheme="minorEastAsia" w:hAnsiTheme="minorHAnsi" w:cstheme="minorBidi"/>
          <w:noProof/>
        </w:rPr>
      </w:pPr>
      <w:hyperlink w:anchor="_Toc8774020" w:history="1">
        <w:r w:rsidR="000650A1" w:rsidRPr="00097707">
          <w:rPr>
            <w:rStyle w:val="Hyperlink"/>
            <w:noProof/>
          </w:rPr>
          <w:t>Tabellenlijst</w:t>
        </w:r>
        <w:r w:rsidR="000650A1">
          <w:rPr>
            <w:noProof/>
            <w:webHidden/>
          </w:rPr>
          <w:tab/>
        </w:r>
        <w:r w:rsidR="000650A1">
          <w:rPr>
            <w:noProof/>
            <w:webHidden/>
          </w:rPr>
          <w:fldChar w:fldCharType="begin"/>
        </w:r>
        <w:r w:rsidR="000650A1">
          <w:rPr>
            <w:noProof/>
            <w:webHidden/>
          </w:rPr>
          <w:instrText xml:space="preserve"> PAGEREF _Toc8774020 \h </w:instrText>
        </w:r>
        <w:r w:rsidR="000650A1">
          <w:rPr>
            <w:noProof/>
            <w:webHidden/>
          </w:rPr>
        </w:r>
        <w:r w:rsidR="000650A1">
          <w:rPr>
            <w:noProof/>
            <w:webHidden/>
          </w:rPr>
          <w:fldChar w:fldCharType="separate"/>
        </w:r>
        <w:r w:rsidR="000650A1">
          <w:rPr>
            <w:noProof/>
            <w:webHidden/>
          </w:rPr>
          <w:t>5</w:t>
        </w:r>
        <w:r w:rsidR="000650A1">
          <w:rPr>
            <w:noProof/>
            <w:webHidden/>
          </w:rPr>
          <w:fldChar w:fldCharType="end"/>
        </w:r>
      </w:hyperlink>
    </w:p>
    <w:p w14:paraId="00D3F0E4" w14:textId="22F63C32" w:rsidR="000650A1" w:rsidRDefault="005E5CF5">
      <w:pPr>
        <w:pStyle w:val="Inhopg1"/>
        <w:tabs>
          <w:tab w:val="right" w:leader="dot" w:pos="9062"/>
        </w:tabs>
        <w:rPr>
          <w:rFonts w:asciiTheme="minorHAnsi" w:eastAsiaTheme="minorEastAsia" w:hAnsiTheme="minorHAnsi" w:cstheme="minorBidi"/>
          <w:noProof/>
        </w:rPr>
      </w:pPr>
      <w:hyperlink w:anchor="_Toc8774021" w:history="1">
        <w:r w:rsidR="000650A1" w:rsidRPr="00097707">
          <w:rPr>
            <w:rStyle w:val="Hyperlink"/>
            <w:noProof/>
          </w:rPr>
          <w:t>Afkortingenlijst</w:t>
        </w:r>
        <w:r w:rsidR="000650A1">
          <w:rPr>
            <w:noProof/>
            <w:webHidden/>
          </w:rPr>
          <w:tab/>
        </w:r>
        <w:r w:rsidR="000650A1">
          <w:rPr>
            <w:noProof/>
            <w:webHidden/>
          </w:rPr>
          <w:fldChar w:fldCharType="begin"/>
        </w:r>
        <w:r w:rsidR="000650A1">
          <w:rPr>
            <w:noProof/>
            <w:webHidden/>
          </w:rPr>
          <w:instrText xml:space="preserve"> PAGEREF _Toc8774021 \h </w:instrText>
        </w:r>
        <w:r w:rsidR="000650A1">
          <w:rPr>
            <w:noProof/>
            <w:webHidden/>
          </w:rPr>
        </w:r>
        <w:r w:rsidR="000650A1">
          <w:rPr>
            <w:noProof/>
            <w:webHidden/>
          </w:rPr>
          <w:fldChar w:fldCharType="separate"/>
        </w:r>
        <w:r w:rsidR="000650A1">
          <w:rPr>
            <w:noProof/>
            <w:webHidden/>
          </w:rPr>
          <w:t>6</w:t>
        </w:r>
        <w:r w:rsidR="000650A1">
          <w:rPr>
            <w:noProof/>
            <w:webHidden/>
          </w:rPr>
          <w:fldChar w:fldCharType="end"/>
        </w:r>
      </w:hyperlink>
    </w:p>
    <w:p w14:paraId="5DCD1590" w14:textId="1A7066D5" w:rsidR="000650A1" w:rsidRDefault="005E5CF5">
      <w:pPr>
        <w:pStyle w:val="Inhopg1"/>
        <w:tabs>
          <w:tab w:val="right" w:leader="dot" w:pos="9062"/>
        </w:tabs>
        <w:rPr>
          <w:rFonts w:asciiTheme="minorHAnsi" w:eastAsiaTheme="minorEastAsia" w:hAnsiTheme="minorHAnsi" w:cstheme="minorBidi"/>
          <w:noProof/>
        </w:rPr>
      </w:pPr>
      <w:hyperlink w:anchor="_Toc8774022" w:history="1">
        <w:r w:rsidR="000650A1" w:rsidRPr="00097707">
          <w:rPr>
            <w:rStyle w:val="Hyperlink"/>
            <w:noProof/>
          </w:rPr>
          <w:t>Begrippenlijst</w:t>
        </w:r>
        <w:r w:rsidR="000650A1">
          <w:rPr>
            <w:noProof/>
            <w:webHidden/>
          </w:rPr>
          <w:tab/>
        </w:r>
        <w:r w:rsidR="000650A1">
          <w:rPr>
            <w:noProof/>
            <w:webHidden/>
          </w:rPr>
          <w:fldChar w:fldCharType="begin"/>
        </w:r>
        <w:r w:rsidR="000650A1">
          <w:rPr>
            <w:noProof/>
            <w:webHidden/>
          </w:rPr>
          <w:instrText xml:space="preserve"> PAGEREF _Toc8774022 \h </w:instrText>
        </w:r>
        <w:r w:rsidR="000650A1">
          <w:rPr>
            <w:noProof/>
            <w:webHidden/>
          </w:rPr>
        </w:r>
        <w:r w:rsidR="000650A1">
          <w:rPr>
            <w:noProof/>
            <w:webHidden/>
          </w:rPr>
          <w:fldChar w:fldCharType="separate"/>
        </w:r>
        <w:r w:rsidR="000650A1">
          <w:rPr>
            <w:noProof/>
            <w:webHidden/>
          </w:rPr>
          <w:t>7</w:t>
        </w:r>
        <w:r w:rsidR="000650A1">
          <w:rPr>
            <w:noProof/>
            <w:webHidden/>
          </w:rPr>
          <w:fldChar w:fldCharType="end"/>
        </w:r>
      </w:hyperlink>
    </w:p>
    <w:p w14:paraId="1FC10F7C" w14:textId="47F45728" w:rsidR="000650A1" w:rsidRDefault="005E5CF5">
      <w:pPr>
        <w:pStyle w:val="Inhopg1"/>
        <w:tabs>
          <w:tab w:val="right" w:leader="dot" w:pos="9062"/>
        </w:tabs>
        <w:rPr>
          <w:rFonts w:asciiTheme="minorHAnsi" w:eastAsiaTheme="minorEastAsia" w:hAnsiTheme="minorHAnsi" w:cstheme="minorBidi"/>
          <w:noProof/>
        </w:rPr>
      </w:pPr>
      <w:hyperlink w:anchor="_Toc8774023" w:history="1">
        <w:r w:rsidR="000650A1" w:rsidRPr="00097707">
          <w:rPr>
            <w:rStyle w:val="Hyperlink"/>
            <w:noProof/>
          </w:rPr>
          <w:t>Inleiding</w:t>
        </w:r>
        <w:r w:rsidR="000650A1">
          <w:rPr>
            <w:noProof/>
            <w:webHidden/>
          </w:rPr>
          <w:tab/>
        </w:r>
        <w:r w:rsidR="000650A1">
          <w:rPr>
            <w:noProof/>
            <w:webHidden/>
          </w:rPr>
          <w:fldChar w:fldCharType="begin"/>
        </w:r>
        <w:r w:rsidR="000650A1">
          <w:rPr>
            <w:noProof/>
            <w:webHidden/>
          </w:rPr>
          <w:instrText xml:space="preserve"> PAGEREF _Toc8774023 \h </w:instrText>
        </w:r>
        <w:r w:rsidR="000650A1">
          <w:rPr>
            <w:noProof/>
            <w:webHidden/>
          </w:rPr>
        </w:r>
        <w:r w:rsidR="000650A1">
          <w:rPr>
            <w:noProof/>
            <w:webHidden/>
          </w:rPr>
          <w:fldChar w:fldCharType="separate"/>
        </w:r>
        <w:r w:rsidR="000650A1">
          <w:rPr>
            <w:noProof/>
            <w:webHidden/>
          </w:rPr>
          <w:t>8</w:t>
        </w:r>
        <w:r w:rsidR="000650A1">
          <w:rPr>
            <w:noProof/>
            <w:webHidden/>
          </w:rPr>
          <w:fldChar w:fldCharType="end"/>
        </w:r>
      </w:hyperlink>
    </w:p>
    <w:p w14:paraId="4C7BBBBF" w14:textId="07BA5AC9" w:rsidR="000650A1" w:rsidRDefault="005E5CF5">
      <w:pPr>
        <w:pStyle w:val="Inhopg1"/>
        <w:tabs>
          <w:tab w:val="left" w:pos="440"/>
          <w:tab w:val="right" w:leader="dot" w:pos="9062"/>
        </w:tabs>
        <w:rPr>
          <w:rFonts w:asciiTheme="minorHAnsi" w:eastAsiaTheme="minorEastAsia" w:hAnsiTheme="minorHAnsi" w:cstheme="minorBidi"/>
          <w:noProof/>
        </w:rPr>
      </w:pPr>
      <w:hyperlink w:anchor="_Toc8774024" w:history="1">
        <w:r w:rsidR="000650A1" w:rsidRPr="00097707">
          <w:rPr>
            <w:rStyle w:val="Hyperlink"/>
            <w:noProof/>
          </w:rPr>
          <w:t>1.</w:t>
        </w:r>
        <w:r w:rsidR="000650A1">
          <w:rPr>
            <w:rFonts w:asciiTheme="minorHAnsi" w:eastAsiaTheme="minorEastAsia" w:hAnsiTheme="minorHAnsi" w:cstheme="minorBidi"/>
            <w:noProof/>
          </w:rPr>
          <w:tab/>
        </w:r>
        <w:r w:rsidR="000650A1" w:rsidRPr="00097707">
          <w:rPr>
            <w:rStyle w:val="Hyperlink"/>
            <w:noProof/>
          </w:rPr>
          <w:t>Userexperience</w:t>
        </w:r>
        <w:r w:rsidR="000650A1">
          <w:rPr>
            <w:noProof/>
            <w:webHidden/>
          </w:rPr>
          <w:tab/>
        </w:r>
        <w:r w:rsidR="000650A1">
          <w:rPr>
            <w:noProof/>
            <w:webHidden/>
          </w:rPr>
          <w:fldChar w:fldCharType="begin"/>
        </w:r>
        <w:r w:rsidR="000650A1">
          <w:rPr>
            <w:noProof/>
            <w:webHidden/>
          </w:rPr>
          <w:instrText xml:space="preserve"> PAGEREF _Toc8774024 \h </w:instrText>
        </w:r>
        <w:r w:rsidR="000650A1">
          <w:rPr>
            <w:noProof/>
            <w:webHidden/>
          </w:rPr>
        </w:r>
        <w:r w:rsidR="000650A1">
          <w:rPr>
            <w:noProof/>
            <w:webHidden/>
          </w:rPr>
          <w:fldChar w:fldCharType="separate"/>
        </w:r>
        <w:r w:rsidR="000650A1">
          <w:rPr>
            <w:noProof/>
            <w:webHidden/>
          </w:rPr>
          <w:t>9</w:t>
        </w:r>
        <w:r w:rsidR="000650A1">
          <w:rPr>
            <w:noProof/>
            <w:webHidden/>
          </w:rPr>
          <w:fldChar w:fldCharType="end"/>
        </w:r>
      </w:hyperlink>
    </w:p>
    <w:p w14:paraId="41DE74F7" w14:textId="5B7CE029"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25" w:history="1">
        <w:r w:rsidR="000650A1" w:rsidRPr="00097707">
          <w:rPr>
            <w:rStyle w:val="Hyperlink"/>
            <w:noProof/>
          </w:rPr>
          <w:t>1.1</w:t>
        </w:r>
        <w:r w:rsidR="000650A1">
          <w:rPr>
            <w:rFonts w:asciiTheme="minorHAnsi" w:eastAsiaTheme="minorEastAsia" w:hAnsiTheme="minorHAnsi" w:cstheme="minorBidi"/>
            <w:noProof/>
          </w:rPr>
          <w:tab/>
        </w:r>
        <w:r w:rsidR="000650A1" w:rsidRPr="00097707">
          <w:rPr>
            <w:rStyle w:val="Hyperlink"/>
            <w:noProof/>
          </w:rPr>
          <w:t>Verslag interviews</w:t>
        </w:r>
        <w:r w:rsidR="000650A1">
          <w:rPr>
            <w:noProof/>
            <w:webHidden/>
          </w:rPr>
          <w:tab/>
        </w:r>
        <w:r w:rsidR="000650A1">
          <w:rPr>
            <w:noProof/>
            <w:webHidden/>
          </w:rPr>
          <w:fldChar w:fldCharType="begin"/>
        </w:r>
        <w:r w:rsidR="000650A1">
          <w:rPr>
            <w:noProof/>
            <w:webHidden/>
          </w:rPr>
          <w:instrText xml:space="preserve"> PAGEREF _Toc8774025 \h </w:instrText>
        </w:r>
        <w:r w:rsidR="000650A1">
          <w:rPr>
            <w:noProof/>
            <w:webHidden/>
          </w:rPr>
        </w:r>
        <w:r w:rsidR="000650A1">
          <w:rPr>
            <w:noProof/>
            <w:webHidden/>
          </w:rPr>
          <w:fldChar w:fldCharType="separate"/>
        </w:r>
        <w:r w:rsidR="000650A1">
          <w:rPr>
            <w:noProof/>
            <w:webHidden/>
          </w:rPr>
          <w:t>9</w:t>
        </w:r>
        <w:r w:rsidR="000650A1">
          <w:rPr>
            <w:noProof/>
            <w:webHidden/>
          </w:rPr>
          <w:fldChar w:fldCharType="end"/>
        </w:r>
      </w:hyperlink>
    </w:p>
    <w:p w14:paraId="0E39F4C3" w14:textId="4AFE5EDE"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26" w:history="1">
        <w:r w:rsidR="000650A1" w:rsidRPr="00097707">
          <w:rPr>
            <w:rStyle w:val="Hyperlink"/>
            <w:noProof/>
          </w:rPr>
          <w:t>1.2</w:t>
        </w:r>
        <w:r w:rsidR="000650A1">
          <w:rPr>
            <w:rFonts w:asciiTheme="minorHAnsi" w:eastAsiaTheme="minorEastAsia" w:hAnsiTheme="minorHAnsi" w:cstheme="minorBidi"/>
            <w:noProof/>
          </w:rPr>
          <w:tab/>
        </w:r>
        <w:r w:rsidR="000650A1" w:rsidRPr="00097707">
          <w:rPr>
            <w:rStyle w:val="Hyperlink"/>
            <w:noProof/>
          </w:rPr>
          <w:t>Persona’s</w:t>
        </w:r>
        <w:r w:rsidR="000650A1">
          <w:rPr>
            <w:noProof/>
            <w:webHidden/>
          </w:rPr>
          <w:tab/>
        </w:r>
        <w:r w:rsidR="000650A1">
          <w:rPr>
            <w:noProof/>
            <w:webHidden/>
          </w:rPr>
          <w:fldChar w:fldCharType="begin"/>
        </w:r>
        <w:r w:rsidR="000650A1">
          <w:rPr>
            <w:noProof/>
            <w:webHidden/>
          </w:rPr>
          <w:instrText xml:space="preserve"> PAGEREF _Toc8774026 \h </w:instrText>
        </w:r>
        <w:r w:rsidR="000650A1">
          <w:rPr>
            <w:noProof/>
            <w:webHidden/>
          </w:rPr>
        </w:r>
        <w:r w:rsidR="000650A1">
          <w:rPr>
            <w:noProof/>
            <w:webHidden/>
          </w:rPr>
          <w:fldChar w:fldCharType="separate"/>
        </w:r>
        <w:r w:rsidR="000650A1">
          <w:rPr>
            <w:noProof/>
            <w:webHidden/>
          </w:rPr>
          <w:t>10</w:t>
        </w:r>
        <w:r w:rsidR="000650A1">
          <w:rPr>
            <w:noProof/>
            <w:webHidden/>
          </w:rPr>
          <w:fldChar w:fldCharType="end"/>
        </w:r>
      </w:hyperlink>
    </w:p>
    <w:p w14:paraId="606F85D3" w14:textId="42454B29"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27" w:history="1">
        <w:r w:rsidR="000650A1" w:rsidRPr="00097707">
          <w:rPr>
            <w:rStyle w:val="Hyperlink"/>
            <w:noProof/>
          </w:rPr>
          <w:t>1.3</w:t>
        </w:r>
        <w:r w:rsidR="000650A1">
          <w:rPr>
            <w:rFonts w:asciiTheme="minorHAnsi" w:eastAsiaTheme="minorEastAsia" w:hAnsiTheme="minorHAnsi" w:cstheme="minorBidi"/>
            <w:noProof/>
          </w:rPr>
          <w:tab/>
        </w:r>
        <w:r w:rsidR="000650A1" w:rsidRPr="00097707">
          <w:rPr>
            <w:rStyle w:val="Hyperlink"/>
            <w:noProof/>
          </w:rPr>
          <w:t>Storyboard</w:t>
        </w:r>
        <w:r w:rsidR="000650A1">
          <w:rPr>
            <w:noProof/>
            <w:webHidden/>
          </w:rPr>
          <w:tab/>
        </w:r>
        <w:r w:rsidR="000650A1">
          <w:rPr>
            <w:noProof/>
            <w:webHidden/>
          </w:rPr>
          <w:fldChar w:fldCharType="begin"/>
        </w:r>
        <w:r w:rsidR="000650A1">
          <w:rPr>
            <w:noProof/>
            <w:webHidden/>
          </w:rPr>
          <w:instrText xml:space="preserve"> PAGEREF _Toc8774027 \h </w:instrText>
        </w:r>
        <w:r w:rsidR="000650A1">
          <w:rPr>
            <w:noProof/>
            <w:webHidden/>
          </w:rPr>
        </w:r>
        <w:r w:rsidR="000650A1">
          <w:rPr>
            <w:noProof/>
            <w:webHidden/>
          </w:rPr>
          <w:fldChar w:fldCharType="separate"/>
        </w:r>
        <w:r w:rsidR="000650A1">
          <w:rPr>
            <w:noProof/>
            <w:webHidden/>
          </w:rPr>
          <w:t>11</w:t>
        </w:r>
        <w:r w:rsidR="000650A1">
          <w:rPr>
            <w:noProof/>
            <w:webHidden/>
          </w:rPr>
          <w:fldChar w:fldCharType="end"/>
        </w:r>
      </w:hyperlink>
    </w:p>
    <w:p w14:paraId="316DD734" w14:textId="0314521A"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28" w:history="1">
        <w:r w:rsidR="000650A1" w:rsidRPr="00097707">
          <w:rPr>
            <w:rStyle w:val="Hyperlink"/>
            <w:noProof/>
          </w:rPr>
          <w:t>1.4</w:t>
        </w:r>
        <w:r w:rsidR="000650A1">
          <w:rPr>
            <w:rFonts w:asciiTheme="minorHAnsi" w:eastAsiaTheme="minorEastAsia" w:hAnsiTheme="minorHAnsi" w:cstheme="minorBidi"/>
            <w:noProof/>
          </w:rPr>
          <w:tab/>
        </w:r>
        <w:r w:rsidR="000650A1" w:rsidRPr="00097707">
          <w:rPr>
            <w:rStyle w:val="Hyperlink"/>
            <w:noProof/>
          </w:rPr>
          <w:t>Wireframe</w:t>
        </w:r>
        <w:r w:rsidR="000650A1">
          <w:rPr>
            <w:noProof/>
            <w:webHidden/>
          </w:rPr>
          <w:tab/>
        </w:r>
        <w:r w:rsidR="000650A1">
          <w:rPr>
            <w:noProof/>
            <w:webHidden/>
          </w:rPr>
          <w:fldChar w:fldCharType="begin"/>
        </w:r>
        <w:r w:rsidR="000650A1">
          <w:rPr>
            <w:noProof/>
            <w:webHidden/>
          </w:rPr>
          <w:instrText xml:space="preserve"> PAGEREF _Toc8774028 \h </w:instrText>
        </w:r>
        <w:r w:rsidR="000650A1">
          <w:rPr>
            <w:noProof/>
            <w:webHidden/>
          </w:rPr>
        </w:r>
        <w:r w:rsidR="000650A1">
          <w:rPr>
            <w:noProof/>
            <w:webHidden/>
          </w:rPr>
          <w:fldChar w:fldCharType="separate"/>
        </w:r>
        <w:r w:rsidR="000650A1">
          <w:rPr>
            <w:noProof/>
            <w:webHidden/>
          </w:rPr>
          <w:t>11</w:t>
        </w:r>
        <w:r w:rsidR="000650A1">
          <w:rPr>
            <w:noProof/>
            <w:webHidden/>
          </w:rPr>
          <w:fldChar w:fldCharType="end"/>
        </w:r>
      </w:hyperlink>
    </w:p>
    <w:p w14:paraId="5DE5C0C7" w14:textId="05888B38" w:rsidR="000650A1" w:rsidRDefault="005E5CF5">
      <w:pPr>
        <w:pStyle w:val="Inhopg1"/>
        <w:tabs>
          <w:tab w:val="left" w:pos="440"/>
          <w:tab w:val="right" w:leader="dot" w:pos="9062"/>
        </w:tabs>
        <w:rPr>
          <w:rFonts w:asciiTheme="minorHAnsi" w:eastAsiaTheme="minorEastAsia" w:hAnsiTheme="minorHAnsi" w:cstheme="minorBidi"/>
          <w:noProof/>
        </w:rPr>
      </w:pPr>
      <w:hyperlink w:anchor="_Toc8774029" w:history="1">
        <w:r w:rsidR="000650A1" w:rsidRPr="00097707">
          <w:rPr>
            <w:rStyle w:val="Hyperlink"/>
            <w:noProof/>
          </w:rPr>
          <w:t>2</w:t>
        </w:r>
        <w:r w:rsidR="000650A1">
          <w:rPr>
            <w:rFonts w:asciiTheme="minorHAnsi" w:eastAsiaTheme="minorEastAsia" w:hAnsiTheme="minorHAnsi" w:cstheme="minorBidi"/>
            <w:noProof/>
          </w:rPr>
          <w:tab/>
        </w:r>
        <w:r w:rsidR="000650A1" w:rsidRPr="00097707">
          <w:rPr>
            <w:rStyle w:val="Hyperlink"/>
            <w:noProof/>
          </w:rPr>
          <w:t>Laravel</w:t>
        </w:r>
        <w:r w:rsidR="000650A1">
          <w:rPr>
            <w:noProof/>
            <w:webHidden/>
          </w:rPr>
          <w:tab/>
        </w:r>
        <w:r w:rsidR="000650A1">
          <w:rPr>
            <w:noProof/>
            <w:webHidden/>
          </w:rPr>
          <w:fldChar w:fldCharType="begin"/>
        </w:r>
        <w:r w:rsidR="000650A1">
          <w:rPr>
            <w:noProof/>
            <w:webHidden/>
          </w:rPr>
          <w:instrText xml:space="preserve"> PAGEREF _Toc8774029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522178CB" w14:textId="3D4384BB"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30" w:history="1">
        <w:r w:rsidR="000650A1" w:rsidRPr="00097707">
          <w:rPr>
            <w:rStyle w:val="Hyperlink"/>
            <w:noProof/>
          </w:rPr>
          <w:t>2.1</w:t>
        </w:r>
        <w:r w:rsidR="000650A1">
          <w:rPr>
            <w:rFonts w:asciiTheme="minorHAnsi" w:eastAsiaTheme="minorEastAsia" w:hAnsiTheme="minorHAnsi" w:cstheme="minorBidi"/>
            <w:noProof/>
          </w:rPr>
          <w:tab/>
        </w:r>
        <w:r w:rsidR="000650A1" w:rsidRPr="00097707">
          <w:rPr>
            <w:rStyle w:val="Hyperlink"/>
            <w:noProof/>
          </w:rPr>
          <w:t>Framework</w:t>
        </w:r>
        <w:r w:rsidR="000650A1">
          <w:rPr>
            <w:noProof/>
            <w:webHidden/>
          </w:rPr>
          <w:tab/>
        </w:r>
        <w:r w:rsidR="000650A1">
          <w:rPr>
            <w:noProof/>
            <w:webHidden/>
          </w:rPr>
          <w:fldChar w:fldCharType="begin"/>
        </w:r>
        <w:r w:rsidR="000650A1">
          <w:rPr>
            <w:noProof/>
            <w:webHidden/>
          </w:rPr>
          <w:instrText xml:space="preserve"> PAGEREF _Toc8774030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6923F02A" w14:textId="6C36881F"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31" w:history="1">
        <w:r w:rsidR="000650A1" w:rsidRPr="00097707">
          <w:rPr>
            <w:rStyle w:val="Hyperlink"/>
            <w:noProof/>
          </w:rPr>
          <w:t>2.2</w:t>
        </w:r>
        <w:r w:rsidR="000650A1">
          <w:rPr>
            <w:rFonts w:asciiTheme="minorHAnsi" w:eastAsiaTheme="minorEastAsia" w:hAnsiTheme="minorHAnsi" w:cstheme="minorBidi"/>
            <w:noProof/>
          </w:rPr>
          <w:tab/>
        </w:r>
        <w:r w:rsidR="000650A1" w:rsidRPr="00097707">
          <w:rPr>
            <w:rStyle w:val="Hyperlink"/>
            <w:noProof/>
          </w:rPr>
          <w:t>Databanktype</w:t>
        </w:r>
        <w:r w:rsidR="000650A1">
          <w:rPr>
            <w:noProof/>
            <w:webHidden/>
          </w:rPr>
          <w:tab/>
        </w:r>
        <w:r w:rsidR="000650A1">
          <w:rPr>
            <w:noProof/>
            <w:webHidden/>
          </w:rPr>
          <w:fldChar w:fldCharType="begin"/>
        </w:r>
        <w:r w:rsidR="000650A1">
          <w:rPr>
            <w:noProof/>
            <w:webHidden/>
          </w:rPr>
          <w:instrText xml:space="preserve"> PAGEREF _Toc8774031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22C17518" w14:textId="506184AE"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32" w:history="1">
        <w:r w:rsidR="000650A1" w:rsidRPr="00097707">
          <w:rPr>
            <w:rStyle w:val="Hyperlink"/>
            <w:noProof/>
          </w:rPr>
          <w:t>2.3</w:t>
        </w:r>
        <w:r w:rsidR="000650A1">
          <w:rPr>
            <w:rFonts w:asciiTheme="minorHAnsi" w:eastAsiaTheme="minorEastAsia" w:hAnsiTheme="minorHAnsi" w:cstheme="minorBidi"/>
            <w:noProof/>
          </w:rPr>
          <w:tab/>
        </w:r>
        <w:r w:rsidR="000650A1" w:rsidRPr="00097707">
          <w:rPr>
            <w:rStyle w:val="Hyperlink"/>
            <w:noProof/>
          </w:rPr>
          <w:t>Databankmodel</w:t>
        </w:r>
        <w:r w:rsidR="000650A1">
          <w:rPr>
            <w:noProof/>
            <w:webHidden/>
          </w:rPr>
          <w:tab/>
        </w:r>
        <w:r w:rsidR="000650A1">
          <w:rPr>
            <w:noProof/>
            <w:webHidden/>
          </w:rPr>
          <w:fldChar w:fldCharType="begin"/>
        </w:r>
        <w:r w:rsidR="000650A1">
          <w:rPr>
            <w:noProof/>
            <w:webHidden/>
          </w:rPr>
          <w:instrText xml:space="preserve"> PAGEREF _Toc8774032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72B5DA87" w14:textId="18174250"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33" w:history="1">
        <w:r w:rsidR="000650A1" w:rsidRPr="00097707">
          <w:rPr>
            <w:rStyle w:val="Hyperlink"/>
            <w:noProof/>
          </w:rPr>
          <w:t>2.4</w:t>
        </w:r>
        <w:r w:rsidR="000650A1">
          <w:rPr>
            <w:rFonts w:asciiTheme="minorHAnsi" w:eastAsiaTheme="minorEastAsia" w:hAnsiTheme="minorHAnsi" w:cstheme="minorBidi"/>
            <w:noProof/>
          </w:rPr>
          <w:tab/>
        </w:r>
        <w:r w:rsidR="000650A1" w:rsidRPr="00097707">
          <w:rPr>
            <w:rStyle w:val="Hyperlink"/>
            <w:noProof/>
          </w:rPr>
          <w:t>Migrations en seeders</w:t>
        </w:r>
        <w:r w:rsidR="000650A1">
          <w:rPr>
            <w:noProof/>
            <w:webHidden/>
          </w:rPr>
          <w:tab/>
        </w:r>
        <w:r w:rsidR="000650A1">
          <w:rPr>
            <w:noProof/>
            <w:webHidden/>
          </w:rPr>
          <w:fldChar w:fldCharType="begin"/>
        </w:r>
        <w:r w:rsidR="000650A1">
          <w:rPr>
            <w:noProof/>
            <w:webHidden/>
          </w:rPr>
          <w:instrText xml:space="preserve"> PAGEREF _Toc8774033 \h </w:instrText>
        </w:r>
        <w:r w:rsidR="000650A1">
          <w:rPr>
            <w:noProof/>
            <w:webHidden/>
          </w:rPr>
        </w:r>
        <w:r w:rsidR="000650A1">
          <w:rPr>
            <w:noProof/>
            <w:webHidden/>
          </w:rPr>
          <w:fldChar w:fldCharType="separate"/>
        </w:r>
        <w:r w:rsidR="000650A1">
          <w:rPr>
            <w:noProof/>
            <w:webHidden/>
          </w:rPr>
          <w:t>14</w:t>
        </w:r>
        <w:r w:rsidR="000650A1">
          <w:rPr>
            <w:noProof/>
            <w:webHidden/>
          </w:rPr>
          <w:fldChar w:fldCharType="end"/>
        </w:r>
      </w:hyperlink>
    </w:p>
    <w:p w14:paraId="458D71D1" w14:textId="492A44BB"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34" w:history="1">
        <w:r w:rsidR="000650A1" w:rsidRPr="00097707">
          <w:rPr>
            <w:rStyle w:val="Hyperlink"/>
            <w:noProof/>
          </w:rPr>
          <w:t>2.5</w:t>
        </w:r>
        <w:r w:rsidR="000650A1">
          <w:rPr>
            <w:rFonts w:asciiTheme="minorHAnsi" w:eastAsiaTheme="minorEastAsia" w:hAnsiTheme="minorHAnsi" w:cstheme="minorBidi"/>
            <w:noProof/>
          </w:rPr>
          <w:tab/>
        </w:r>
        <w:r w:rsidR="000650A1" w:rsidRPr="00097707">
          <w:rPr>
            <w:rStyle w:val="Hyperlink"/>
            <w:noProof/>
          </w:rPr>
          <w:t>Eloquente modellen</w:t>
        </w:r>
        <w:r w:rsidR="000650A1">
          <w:rPr>
            <w:noProof/>
            <w:webHidden/>
          </w:rPr>
          <w:tab/>
        </w:r>
        <w:r w:rsidR="000650A1">
          <w:rPr>
            <w:noProof/>
            <w:webHidden/>
          </w:rPr>
          <w:fldChar w:fldCharType="begin"/>
        </w:r>
        <w:r w:rsidR="000650A1">
          <w:rPr>
            <w:noProof/>
            <w:webHidden/>
          </w:rPr>
          <w:instrText xml:space="preserve"> PAGEREF _Toc8774034 \h </w:instrText>
        </w:r>
        <w:r w:rsidR="000650A1">
          <w:rPr>
            <w:noProof/>
            <w:webHidden/>
          </w:rPr>
        </w:r>
        <w:r w:rsidR="000650A1">
          <w:rPr>
            <w:noProof/>
            <w:webHidden/>
          </w:rPr>
          <w:fldChar w:fldCharType="separate"/>
        </w:r>
        <w:r w:rsidR="000650A1">
          <w:rPr>
            <w:noProof/>
            <w:webHidden/>
          </w:rPr>
          <w:t>16</w:t>
        </w:r>
        <w:r w:rsidR="000650A1">
          <w:rPr>
            <w:noProof/>
            <w:webHidden/>
          </w:rPr>
          <w:fldChar w:fldCharType="end"/>
        </w:r>
      </w:hyperlink>
    </w:p>
    <w:p w14:paraId="5E5433AB" w14:textId="359238A5"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35" w:history="1">
        <w:r w:rsidR="000650A1" w:rsidRPr="00097707">
          <w:rPr>
            <w:rStyle w:val="Hyperlink"/>
            <w:noProof/>
          </w:rPr>
          <w:t>2.6</w:t>
        </w:r>
        <w:r w:rsidR="000650A1">
          <w:rPr>
            <w:rFonts w:asciiTheme="minorHAnsi" w:eastAsiaTheme="minorEastAsia" w:hAnsiTheme="minorHAnsi" w:cstheme="minorBidi"/>
            <w:noProof/>
          </w:rPr>
          <w:tab/>
        </w:r>
        <w:r w:rsidR="000650A1" w:rsidRPr="00097707">
          <w:rPr>
            <w:rStyle w:val="Hyperlink"/>
            <w:noProof/>
          </w:rPr>
          <w:t>Controllers</w:t>
        </w:r>
        <w:r w:rsidR="000650A1">
          <w:rPr>
            <w:noProof/>
            <w:webHidden/>
          </w:rPr>
          <w:tab/>
        </w:r>
        <w:r w:rsidR="000650A1">
          <w:rPr>
            <w:noProof/>
            <w:webHidden/>
          </w:rPr>
          <w:fldChar w:fldCharType="begin"/>
        </w:r>
        <w:r w:rsidR="000650A1">
          <w:rPr>
            <w:noProof/>
            <w:webHidden/>
          </w:rPr>
          <w:instrText xml:space="preserve"> PAGEREF _Toc8774035 \h </w:instrText>
        </w:r>
        <w:r w:rsidR="000650A1">
          <w:rPr>
            <w:noProof/>
            <w:webHidden/>
          </w:rPr>
        </w:r>
        <w:r w:rsidR="000650A1">
          <w:rPr>
            <w:noProof/>
            <w:webHidden/>
          </w:rPr>
          <w:fldChar w:fldCharType="separate"/>
        </w:r>
        <w:r w:rsidR="000650A1">
          <w:rPr>
            <w:noProof/>
            <w:webHidden/>
          </w:rPr>
          <w:t>17</w:t>
        </w:r>
        <w:r w:rsidR="000650A1">
          <w:rPr>
            <w:noProof/>
            <w:webHidden/>
          </w:rPr>
          <w:fldChar w:fldCharType="end"/>
        </w:r>
      </w:hyperlink>
    </w:p>
    <w:p w14:paraId="5F4F11AB" w14:textId="6A21D38E"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36" w:history="1">
        <w:r w:rsidR="000650A1" w:rsidRPr="00097707">
          <w:rPr>
            <w:rStyle w:val="Hyperlink"/>
            <w:noProof/>
          </w:rPr>
          <w:t>2.7</w:t>
        </w:r>
        <w:r w:rsidR="000650A1">
          <w:rPr>
            <w:rFonts w:asciiTheme="minorHAnsi" w:eastAsiaTheme="minorEastAsia" w:hAnsiTheme="minorHAnsi" w:cstheme="minorBidi"/>
            <w:noProof/>
          </w:rPr>
          <w:tab/>
        </w:r>
        <w:r w:rsidR="000650A1" w:rsidRPr="00097707">
          <w:rPr>
            <w:rStyle w:val="Hyperlink"/>
            <w:noProof/>
          </w:rPr>
          <w:t>Blade</w:t>
        </w:r>
        <w:r w:rsidR="000650A1">
          <w:rPr>
            <w:noProof/>
            <w:webHidden/>
          </w:rPr>
          <w:tab/>
        </w:r>
        <w:r w:rsidR="000650A1">
          <w:rPr>
            <w:noProof/>
            <w:webHidden/>
          </w:rPr>
          <w:fldChar w:fldCharType="begin"/>
        </w:r>
        <w:r w:rsidR="000650A1">
          <w:rPr>
            <w:noProof/>
            <w:webHidden/>
          </w:rPr>
          <w:instrText xml:space="preserve"> PAGEREF _Toc8774036 \h </w:instrText>
        </w:r>
        <w:r w:rsidR="000650A1">
          <w:rPr>
            <w:noProof/>
            <w:webHidden/>
          </w:rPr>
        </w:r>
        <w:r w:rsidR="000650A1">
          <w:rPr>
            <w:noProof/>
            <w:webHidden/>
          </w:rPr>
          <w:fldChar w:fldCharType="separate"/>
        </w:r>
        <w:r w:rsidR="000650A1">
          <w:rPr>
            <w:noProof/>
            <w:webHidden/>
          </w:rPr>
          <w:t>17</w:t>
        </w:r>
        <w:r w:rsidR="000650A1">
          <w:rPr>
            <w:noProof/>
            <w:webHidden/>
          </w:rPr>
          <w:fldChar w:fldCharType="end"/>
        </w:r>
      </w:hyperlink>
    </w:p>
    <w:p w14:paraId="7765B232" w14:textId="3A10E498"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37" w:history="1">
        <w:r w:rsidR="000650A1" w:rsidRPr="00097707">
          <w:rPr>
            <w:rStyle w:val="Hyperlink"/>
            <w:noProof/>
          </w:rPr>
          <w:t>2.8</w:t>
        </w:r>
        <w:r w:rsidR="000650A1">
          <w:rPr>
            <w:rFonts w:asciiTheme="minorHAnsi" w:eastAsiaTheme="minorEastAsia" w:hAnsiTheme="minorHAnsi" w:cstheme="minorBidi"/>
            <w:noProof/>
          </w:rPr>
          <w:tab/>
        </w:r>
        <w:r w:rsidR="000650A1" w:rsidRPr="00097707">
          <w:rPr>
            <w:rStyle w:val="Hyperlink"/>
            <w:noProof/>
          </w:rPr>
          <w:t>Routes</w:t>
        </w:r>
        <w:r w:rsidR="000650A1">
          <w:rPr>
            <w:noProof/>
            <w:webHidden/>
          </w:rPr>
          <w:tab/>
        </w:r>
        <w:r w:rsidR="000650A1">
          <w:rPr>
            <w:noProof/>
            <w:webHidden/>
          </w:rPr>
          <w:fldChar w:fldCharType="begin"/>
        </w:r>
        <w:r w:rsidR="000650A1">
          <w:rPr>
            <w:noProof/>
            <w:webHidden/>
          </w:rPr>
          <w:instrText xml:space="preserve"> PAGEREF _Toc8774037 \h </w:instrText>
        </w:r>
        <w:r w:rsidR="000650A1">
          <w:rPr>
            <w:noProof/>
            <w:webHidden/>
          </w:rPr>
        </w:r>
        <w:r w:rsidR="000650A1">
          <w:rPr>
            <w:noProof/>
            <w:webHidden/>
          </w:rPr>
          <w:fldChar w:fldCharType="separate"/>
        </w:r>
        <w:r w:rsidR="000650A1">
          <w:rPr>
            <w:noProof/>
            <w:webHidden/>
          </w:rPr>
          <w:t>18</w:t>
        </w:r>
        <w:r w:rsidR="000650A1">
          <w:rPr>
            <w:noProof/>
            <w:webHidden/>
          </w:rPr>
          <w:fldChar w:fldCharType="end"/>
        </w:r>
      </w:hyperlink>
    </w:p>
    <w:p w14:paraId="137229A5" w14:textId="04182B0E"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38" w:history="1">
        <w:r w:rsidR="000650A1" w:rsidRPr="00097707">
          <w:rPr>
            <w:rStyle w:val="Hyperlink"/>
            <w:noProof/>
          </w:rPr>
          <w:t>2.9</w:t>
        </w:r>
        <w:r w:rsidR="000650A1">
          <w:rPr>
            <w:rFonts w:asciiTheme="minorHAnsi" w:eastAsiaTheme="minorEastAsia" w:hAnsiTheme="minorHAnsi" w:cstheme="minorBidi"/>
            <w:noProof/>
          </w:rPr>
          <w:tab/>
        </w:r>
        <w:r w:rsidR="000650A1" w:rsidRPr="00097707">
          <w:rPr>
            <w:rStyle w:val="Hyperlink"/>
            <w:noProof/>
          </w:rPr>
          <w:t>Authenticatie</w:t>
        </w:r>
        <w:r w:rsidR="000650A1">
          <w:rPr>
            <w:noProof/>
            <w:webHidden/>
          </w:rPr>
          <w:tab/>
        </w:r>
        <w:r w:rsidR="000650A1">
          <w:rPr>
            <w:noProof/>
            <w:webHidden/>
          </w:rPr>
          <w:fldChar w:fldCharType="begin"/>
        </w:r>
        <w:r w:rsidR="000650A1">
          <w:rPr>
            <w:noProof/>
            <w:webHidden/>
          </w:rPr>
          <w:instrText xml:space="preserve"> PAGEREF _Toc8774038 \h </w:instrText>
        </w:r>
        <w:r w:rsidR="000650A1">
          <w:rPr>
            <w:noProof/>
            <w:webHidden/>
          </w:rPr>
        </w:r>
        <w:r w:rsidR="000650A1">
          <w:rPr>
            <w:noProof/>
            <w:webHidden/>
          </w:rPr>
          <w:fldChar w:fldCharType="separate"/>
        </w:r>
        <w:r w:rsidR="000650A1">
          <w:rPr>
            <w:noProof/>
            <w:webHidden/>
          </w:rPr>
          <w:t>19</w:t>
        </w:r>
        <w:r w:rsidR="000650A1">
          <w:rPr>
            <w:noProof/>
            <w:webHidden/>
          </w:rPr>
          <w:fldChar w:fldCharType="end"/>
        </w:r>
      </w:hyperlink>
    </w:p>
    <w:p w14:paraId="1DB44DA0" w14:textId="48C97875" w:rsidR="000650A1" w:rsidRDefault="005E5CF5">
      <w:pPr>
        <w:pStyle w:val="Inhopg1"/>
        <w:tabs>
          <w:tab w:val="left" w:pos="440"/>
          <w:tab w:val="right" w:leader="dot" w:pos="9062"/>
        </w:tabs>
        <w:rPr>
          <w:rFonts w:asciiTheme="minorHAnsi" w:eastAsiaTheme="minorEastAsia" w:hAnsiTheme="minorHAnsi" w:cstheme="minorBidi"/>
          <w:noProof/>
        </w:rPr>
      </w:pPr>
      <w:hyperlink w:anchor="_Toc8774039" w:history="1">
        <w:r w:rsidR="000650A1" w:rsidRPr="00097707">
          <w:rPr>
            <w:rStyle w:val="Hyperlink"/>
            <w:noProof/>
          </w:rPr>
          <w:t>3</w:t>
        </w:r>
        <w:r w:rsidR="000650A1">
          <w:rPr>
            <w:rFonts w:asciiTheme="minorHAnsi" w:eastAsiaTheme="minorEastAsia" w:hAnsiTheme="minorHAnsi" w:cstheme="minorBidi"/>
            <w:noProof/>
          </w:rPr>
          <w:tab/>
        </w:r>
        <w:r w:rsidR="000650A1" w:rsidRPr="00097707">
          <w:rPr>
            <w:rStyle w:val="Hyperlink"/>
            <w:noProof/>
          </w:rPr>
          <w:t>Frontend</w:t>
        </w:r>
        <w:r w:rsidR="000650A1">
          <w:rPr>
            <w:noProof/>
            <w:webHidden/>
          </w:rPr>
          <w:tab/>
        </w:r>
        <w:r w:rsidR="000650A1">
          <w:rPr>
            <w:noProof/>
            <w:webHidden/>
          </w:rPr>
          <w:fldChar w:fldCharType="begin"/>
        </w:r>
        <w:r w:rsidR="000650A1">
          <w:rPr>
            <w:noProof/>
            <w:webHidden/>
          </w:rPr>
          <w:instrText xml:space="preserve"> PAGEREF _Toc8774039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2912ACD2" w14:textId="49661CBB"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40" w:history="1">
        <w:r w:rsidR="000650A1" w:rsidRPr="00097707">
          <w:rPr>
            <w:rStyle w:val="Hyperlink"/>
            <w:noProof/>
          </w:rPr>
          <w:t>3.1</w:t>
        </w:r>
        <w:r w:rsidR="000650A1">
          <w:rPr>
            <w:rFonts w:asciiTheme="minorHAnsi" w:eastAsiaTheme="minorEastAsia" w:hAnsiTheme="minorHAnsi" w:cstheme="minorBidi"/>
            <w:noProof/>
          </w:rPr>
          <w:tab/>
        </w:r>
        <w:r w:rsidR="000650A1" w:rsidRPr="00097707">
          <w:rPr>
            <w:rStyle w:val="Hyperlink"/>
            <w:noProof/>
          </w:rPr>
          <w:t>Vue</w:t>
        </w:r>
        <w:r w:rsidR="000650A1">
          <w:rPr>
            <w:noProof/>
            <w:webHidden/>
          </w:rPr>
          <w:tab/>
        </w:r>
        <w:r w:rsidR="000650A1">
          <w:rPr>
            <w:noProof/>
            <w:webHidden/>
          </w:rPr>
          <w:fldChar w:fldCharType="begin"/>
        </w:r>
        <w:r w:rsidR="000650A1">
          <w:rPr>
            <w:noProof/>
            <w:webHidden/>
          </w:rPr>
          <w:instrText xml:space="preserve"> PAGEREF _Toc8774040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4C7CC8E2" w14:textId="0B1D9E9F"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41" w:history="1">
        <w:r w:rsidR="000650A1" w:rsidRPr="00097707">
          <w:rPr>
            <w:rStyle w:val="Hyperlink"/>
            <w:noProof/>
          </w:rPr>
          <w:t>3.2</w:t>
        </w:r>
        <w:r w:rsidR="000650A1">
          <w:rPr>
            <w:rFonts w:asciiTheme="minorHAnsi" w:eastAsiaTheme="minorEastAsia" w:hAnsiTheme="minorHAnsi" w:cstheme="minorBidi"/>
            <w:noProof/>
          </w:rPr>
          <w:tab/>
        </w:r>
        <w:r w:rsidR="000650A1" w:rsidRPr="00097707">
          <w:rPr>
            <w:rStyle w:val="Hyperlink"/>
            <w:noProof/>
          </w:rPr>
          <w:t>CSS</w:t>
        </w:r>
        <w:r w:rsidR="000650A1">
          <w:rPr>
            <w:noProof/>
            <w:webHidden/>
          </w:rPr>
          <w:tab/>
        </w:r>
        <w:r w:rsidR="000650A1">
          <w:rPr>
            <w:noProof/>
            <w:webHidden/>
          </w:rPr>
          <w:fldChar w:fldCharType="begin"/>
        </w:r>
        <w:r w:rsidR="000650A1">
          <w:rPr>
            <w:noProof/>
            <w:webHidden/>
          </w:rPr>
          <w:instrText xml:space="preserve"> PAGEREF _Toc8774041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6A3362B6" w14:textId="33CB2F38" w:rsidR="000650A1" w:rsidRDefault="005E5CF5">
      <w:pPr>
        <w:pStyle w:val="Inhopg1"/>
        <w:tabs>
          <w:tab w:val="left" w:pos="440"/>
          <w:tab w:val="right" w:leader="dot" w:pos="9062"/>
        </w:tabs>
        <w:rPr>
          <w:rFonts w:asciiTheme="minorHAnsi" w:eastAsiaTheme="minorEastAsia" w:hAnsiTheme="minorHAnsi" w:cstheme="minorBidi"/>
          <w:noProof/>
        </w:rPr>
      </w:pPr>
      <w:hyperlink w:anchor="_Toc8774042" w:history="1">
        <w:r w:rsidR="000650A1" w:rsidRPr="00097707">
          <w:rPr>
            <w:rStyle w:val="Hyperlink"/>
            <w:noProof/>
          </w:rPr>
          <w:t>4</w:t>
        </w:r>
        <w:r w:rsidR="000650A1">
          <w:rPr>
            <w:rFonts w:asciiTheme="minorHAnsi" w:eastAsiaTheme="minorEastAsia" w:hAnsiTheme="minorHAnsi" w:cstheme="minorBidi"/>
            <w:noProof/>
          </w:rPr>
          <w:tab/>
        </w:r>
        <w:r w:rsidR="000650A1" w:rsidRPr="00097707">
          <w:rPr>
            <w:rStyle w:val="Hyperlink"/>
            <w:noProof/>
          </w:rPr>
          <w:t>Functionaliteiten</w:t>
        </w:r>
        <w:r w:rsidR="000650A1">
          <w:rPr>
            <w:noProof/>
            <w:webHidden/>
          </w:rPr>
          <w:tab/>
        </w:r>
        <w:r w:rsidR="000650A1">
          <w:rPr>
            <w:noProof/>
            <w:webHidden/>
          </w:rPr>
          <w:fldChar w:fldCharType="begin"/>
        </w:r>
        <w:r w:rsidR="000650A1">
          <w:rPr>
            <w:noProof/>
            <w:webHidden/>
          </w:rPr>
          <w:instrText xml:space="preserve"> PAGEREF _Toc8774042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505ECD70" w14:textId="18BE93C2"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43" w:history="1">
        <w:r w:rsidR="000650A1" w:rsidRPr="00097707">
          <w:rPr>
            <w:rStyle w:val="Hyperlink"/>
            <w:noProof/>
          </w:rPr>
          <w:t>4.1</w:t>
        </w:r>
        <w:r w:rsidR="000650A1">
          <w:rPr>
            <w:rFonts w:asciiTheme="minorHAnsi" w:eastAsiaTheme="minorEastAsia" w:hAnsiTheme="minorHAnsi" w:cstheme="minorBidi"/>
            <w:noProof/>
          </w:rPr>
          <w:tab/>
        </w:r>
        <w:r w:rsidR="000650A1" w:rsidRPr="00097707">
          <w:rPr>
            <w:rStyle w:val="Hyperlink"/>
            <w:noProof/>
          </w:rPr>
          <w:t>Gebruikers aanmaken</w:t>
        </w:r>
        <w:r w:rsidR="000650A1">
          <w:rPr>
            <w:noProof/>
            <w:webHidden/>
          </w:rPr>
          <w:tab/>
        </w:r>
        <w:r w:rsidR="000650A1">
          <w:rPr>
            <w:noProof/>
            <w:webHidden/>
          </w:rPr>
          <w:fldChar w:fldCharType="begin"/>
        </w:r>
        <w:r w:rsidR="000650A1">
          <w:rPr>
            <w:noProof/>
            <w:webHidden/>
          </w:rPr>
          <w:instrText xml:space="preserve"> PAGEREF _Toc8774043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5FFC1C0D" w14:textId="795CB50D"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44" w:history="1">
        <w:r w:rsidR="000650A1" w:rsidRPr="00097707">
          <w:rPr>
            <w:rStyle w:val="Hyperlink"/>
            <w:noProof/>
          </w:rPr>
          <w:t>4.2</w:t>
        </w:r>
        <w:r w:rsidR="000650A1">
          <w:rPr>
            <w:rFonts w:asciiTheme="minorHAnsi" w:eastAsiaTheme="minorEastAsia" w:hAnsiTheme="minorHAnsi" w:cstheme="minorBidi"/>
            <w:noProof/>
          </w:rPr>
          <w:tab/>
        </w:r>
        <w:r w:rsidR="000650A1" w:rsidRPr="00097707">
          <w:rPr>
            <w:rStyle w:val="Hyperlink"/>
            <w:noProof/>
          </w:rPr>
          <w:t>Integratie van de Belbin test</w:t>
        </w:r>
        <w:r w:rsidR="000650A1">
          <w:rPr>
            <w:noProof/>
            <w:webHidden/>
          </w:rPr>
          <w:tab/>
        </w:r>
        <w:r w:rsidR="000650A1">
          <w:rPr>
            <w:noProof/>
            <w:webHidden/>
          </w:rPr>
          <w:fldChar w:fldCharType="begin"/>
        </w:r>
        <w:r w:rsidR="000650A1">
          <w:rPr>
            <w:noProof/>
            <w:webHidden/>
          </w:rPr>
          <w:instrText xml:space="preserve"> PAGEREF _Toc8774044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65CCFACF" w14:textId="1017C2B3"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45" w:history="1">
        <w:r w:rsidR="000650A1" w:rsidRPr="00097707">
          <w:rPr>
            <w:rStyle w:val="Hyperlink"/>
            <w:noProof/>
          </w:rPr>
          <w:t>4.3</w:t>
        </w:r>
        <w:r w:rsidR="000650A1">
          <w:rPr>
            <w:rFonts w:asciiTheme="minorHAnsi" w:eastAsiaTheme="minorEastAsia" w:hAnsiTheme="minorHAnsi" w:cstheme="minorBidi"/>
            <w:noProof/>
          </w:rPr>
          <w:tab/>
        </w:r>
        <w:r w:rsidR="000650A1" w:rsidRPr="00097707">
          <w:rPr>
            <w:rStyle w:val="Hyperlink"/>
            <w:noProof/>
          </w:rPr>
          <w:t>Project toevoegen</w:t>
        </w:r>
        <w:r w:rsidR="000650A1">
          <w:rPr>
            <w:noProof/>
            <w:webHidden/>
          </w:rPr>
          <w:tab/>
        </w:r>
        <w:r w:rsidR="000650A1">
          <w:rPr>
            <w:noProof/>
            <w:webHidden/>
          </w:rPr>
          <w:fldChar w:fldCharType="begin"/>
        </w:r>
        <w:r w:rsidR="000650A1">
          <w:rPr>
            <w:noProof/>
            <w:webHidden/>
          </w:rPr>
          <w:instrText xml:space="preserve"> PAGEREF _Toc8774045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03BEBA1C" w14:textId="68AB3638"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46" w:history="1">
        <w:r w:rsidR="000650A1" w:rsidRPr="00097707">
          <w:rPr>
            <w:rStyle w:val="Hyperlink"/>
            <w:noProof/>
          </w:rPr>
          <w:t>4.4</w:t>
        </w:r>
        <w:r w:rsidR="000650A1">
          <w:rPr>
            <w:rFonts w:asciiTheme="minorHAnsi" w:eastAsiaTheme="minorEastAsia" w:hAnsiTheme="minorHAnsi" w:cstheme="minorBidi"/>
            <w:noProof/>
          </w:rPr>
          <w:tab/>
        </w:r>
        <w:r w:rsidR="000650A1" w:rsidRPr="00097707">
          <w:rPr>
            <w:rStyle w:val="Hyperlink"/>
            <w:noProof/>
          </w:rPr>
          <w:t>Goedkeuren project</w:t>
        </w:r>
        <w:r w:rsidR="000650A1">
          <w:rPr>
            <w:noProof/>
            <w:webHidden/>
          </w:rPr>
          <w:tab/>
        </w:r>
        <w:r w:rsidR="000650A1">
          <w:rPr>
            <w:noProof/>
            <w:webHidden/>
          </w:rPr>
          <w:fldChar w:fldCharType="begin"/>
        </w:r>
        <w:r w:rsidR="000650A1">
          <w:rPr>
            <w:noProof/>
            <w:webHidden/>
          </w:rPr>
          <w:instrText xml:space="preserve"> PAGEREF _Toc8774046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46F66EA8" w14:textId="2908F2E5" w:rsidR="000650A1" w:rsidRDefault="005E5CF5">
      <w:pPr>
        <w:pStyle w:val="Inhopg2"/>
        <w:tabs>
          <w:tab w:val="left" w:pos="880"/>
          <w:tab w:val="right" w:leader="dot" w:pos="9062"/>
        </w:tabs>
        <w:rPr>
          <w:rFonts w:asciiTheme="minorHAnsi" w:eastAsiaTheme="minorEastAsia" w:hAnsiTheme="minorHAnsi" w:cstheme="minorBidi"/>
          <w:noProof/>
        </w:rPr>
      </w:pPr>
      <w:hyperlink w:anchor="_Toc8774047" w:history="1">
        <w:r w:rsidR="000650A1" w:rsidRPr="00097707">
          <w:rPr>
            <w:rStyle w:val="Hyperlink"/>
            <w:noProof/>
          </w:rPr>
          <w:t>4.5</w:t>
        </w:r>
        <w:r w:rsidR="000650A1">
          <w:rPr>
            <w:rFonts w:asciiTheme="minorHAnsi" w:eastAsiaTheme="minorEastAsia" w:hAnsiTheme="minorHAnsi" w:cstheme="minorBidi"/>
            <w:noProof/>
          </w:rPr>
          <w:tab/>
        </w:r>
        <w:r w:rsidR="000650A1" w:rsidRPr="00097707">
          <w:rPr>
            <w:rStyle w:val="Hyperlink"/>
            <w:noProof/>
          </w:rPr>
          <w:t>Klassensysteem</w:t>
        </w:r>
        <w:r w:rsidR="000650A1">
          <w:rPr>
            <w:noProof/>
            <w:webHidden/>
          </w:rPr>
          <w:tab/>
        </w:r>
        <w:r w:rsidR="000650A1">
          <w:rPr>
            <w:noProof/>
            <w:webHidden/>
          </w:rPr>
          <w:fldChar w:fldCharType="begin"/>
        </w:r>
        <w:r w:rsidR="000650A1">
          <w:rPr>
            <w:noProof/>
            <w:webHidden/>
          </w:rPr>
          <w:instrText xml:space="preserve"> PAGEREF _Toc8774047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76FFFC7E" w14:textId="2065633B" w:rsidR="000650A1" w:rsidRDefault="005E5CF5">
      <w:pPr>
        <w:pStyle w:val="Inhopg1"/>
        <w:tabs>
          <w:tab w:val="left" w:pos="440"/>
          <w:tab w:val="right" w:leader="dot" w:pos="9062"/>
        </w:tabs>
        <w:rPr>
          <w:rFonts w:asciiTheme="minorHAnsi" w:eastAsiaTheme="minorEastAsia" w:hAnsiTheme="minorHAnsi" w:cstheme="minorBidi"/>
          <w:noProof/>
        </w:rPr>
      </w:pPr>
      <w:hyperlink w:anchor="_Toc8774048" w:history="1">
        <w:r w:rsidR="000650A1" w:rsidRPr="00097707">
          <w:rPr>
            <w:rStyle w:val="Hyperlink"/>
            <w:noProof/>
          </w:rPr>
          <w:t>5</w:t>
        </w:r>
        <w:r w:rsidR="000650A1">
          <w:rPr>
            <w:rFonts w:asciiTheme="minorHAnsi" w:eastAsiaTheme="minorEastAsia" w:hAnsiTheme="minorHAnsi" w:cstheme="minorBidi"/>
            <w:noProof/>
          </w:rPr>
          <w:tab/>
        </w:r>
        <w:r w:rsidR="000650A1" w:rsidRPr="00097707">
          <w:rPr>
            <w:rStyle w:val="Hyperlink"/>
            <w:noProof/>
          </w:rPr>
          <w:t>Planning</w:t>
        </w:r>
        <w:r w:rsidR="000650A1">
          <w:rPr>
            <w:noProof/>
            <w:webHidden/>
          </w:rPr>
          <w:tab/>
        </w:r>
        <w:r w:rsidR="000650A1">
          <w:rPr>
            <w:noProof/>
            <w:webHidden/>
          </w:rPr>
          <w:fldChar w:fldCharType="begin"/>
        </w:r>
        <w:r w:rsidR="000650A1">
          <w:rPr>
            <w:noProof/>
            <w:webHidden/>
          </w:rPr>
          <w:instrText xml:space="preserve"> PAGEREF _Toc8774048 \h </w:instrText>
        </w:r>
        <w:r w:rsidR="000650A1">
          <w:rPr>
            <w:noProof/>
            <w:webHidden/>
          </w:rPr>
        </w:r>
        <w:r w:rsidR="000650A1">
          <w:rPr>
            <w:noProof/>
            <w:webHidden/>
          </w:rPr>
          <w:fldChar w:fldCharType="separate"/>
        </w:r>
        <w:r w:rsidR="000650A1">
          <w:rPr>
            <w:noProof/>
            <w:webHidden/>
          </w:rPr>
          <w:t>23</w:t>
        </w:r>
        <w:r w:rsidR="000650A1">
          <w:rPr>
            <w:noProof/>
            <w:webHidden/>
          </w:rPr>
          <w:fldChar w:fldCharType="end"/>
        </w:r>
      </w:hyperlink>
    </w:p>
    <w:p w14:paraId="55866954" w14:textId="094189E1" w:rsidR="000650A1" w:rsidRDefault="005E5CF5">
      <w:pPr>
        <w:pStyle w:val="Inhopg1"/>
        <w:tabs>
          <w:tab w:val="right" w:leader="dot" w:pos="9062"/>
        </w:tabs>
        <w:rPr>
          <w:rFonts w:asciiTheme="minorHAnsi" w:eastAsiaTheme="minorEastAsia" w:hAnsiTheme="minorHAnsi" w:cstheme="minorBidi"/>
          <w:noProof/>
        </w:rPr>
      </w:pPr>
      <w:hyperlink w:anchor="_Toc8774049" w:history="1">
        <w:r w:rsidR="000650A1" w:rsidRPr="00097707">
          <w:rPr>
            <w:rStyle w:val="Hyperlink"/>
            <w:noProof/>
          </w:rPr>
          <w:t>Conclusie</w:t>
        </w:r>
        <w:r w:rsidR="000650A1">
          <w:rPr>
            <w:noProof/>
            <w:webHidden/>
          </w:rPr>
          <w:tab/>
        </w:r>
        <w:r w:rsidR="000650A1">
          <w:rPr>
            <w:noProof/>
            <w:webHidden/>
          </w:rPr>
          <w:fldChar w:fldCharType="begin"/>
        </w:r>
        <w:r w:rsidR="000650A1">
          <w:rPr>
            <w:noProof/>
            <w:webHidden/>
          </w:rPr>
          <w:instrText xml:space="preserve"> PAGEREF _Toc8774049 \h </w:instrText>
        </w:r>
        <w:r w:rsidR="000650A1">
          <w:rPr>
            <w:noProof/>
            <w:webHidden/>
          </w:rPr>
        </w:r>
        <w:r w:rsidR="000650A1">
          <w:rPr>
            <w:noProof/>
            <w:webHidden/>
          </w:rPr>
          <w:fldChar w:fldCharType="separate"/>
        </w:r>
        <w:r w:rsidR="000650A1">
          <w:rPr>
            <w:noProof/>
            <w:webHidden/>
          </w:rPr>
          <w:t>24</w:t>
        </w:r>
        <w:r w:rsidR="000650A1">
          <w:rPr>
            <w:noProof/>
            <w:webHidden/>
          </w:rPr>
          <w:fldChar w:fldCharType="end"/>
        </w:r>
      </w:hyperlink>
    </w:p>
    <w:p w14:paraId="2083A996" w14:textId="5C009FBB" w:rsidR="000650A1" w:rsidRDefault="005E5CF5">
      <w:pPr>
        <w:pStyle w:val="Inhopg1"/>
        <w:tabs>
          <w:tab w:val="right" w:leader="dot" w:pos="9062"/>
        </w:tabs>
        <w:rPr>
          <w:rFonts w:asciiTheme="minorHAnsi" w:eastAsiaTheme="minorEastAsia" w:hAnsiTheme="minorHAnsi" w:cstheme="minorBidi"/>
          <w:noProof/>
        </w:rPr>
      </w:pPr>
      <w:hyperlink w:anchor="_Toc8774050" w:history="1">
        <w:r w:rsidR="000650A1" w:rsidRPr="00097707">
          <w:rPr>
            <w:rStyle w:val="Hyperlink"/>
            <w:noProof/>
          </w:rPr>
          <w:t>Literatuurlijst</w:t>
        </w:r>
        <w:r w:rsidR="000650A1">
          <w:rPr>
            <w:noProof/>
            <w:webHidden/>
          </w:rPr>
          <w:tab/>
        </w:r>
        <w:r w:rsidR="000650A1">
          <w:rPr>
            <w:noProof/>
            <w:webHidden/>
          </w:rPr>
          <w:fldChar w:fldCharType="begin"/>
        </w:r>
        <w:r w:rsidR="000650A1">
          <w:rPr>
            <w:noProof/>
            <w:webHidden/>
          </w:rPr>
          <w:instrText xml:space="preserve"> PAGEREF _Toc8774050 \h </w:instrText>
        </w:r>
        <w:r w:rsidR="000650A1">
          <w:rPr>
            <w:noProof/>
            <w:webHidden/>
          </w:rPr>
        </w:r>
        <w:r w:rsidR="000650A1">
          <w:rPr>
            <w:noProof/>
            <w:webHidden/>
          </w:rPr>
          <w:fldChar w:fldCharType="separate"/>
        </w:r>
        <w:r w:rsidR="000650A1">
          <w:rPr>
            <w:noProof/>
            <w:webHidden/>
          </w:rPr>
          <w:t>25</w:t>
        </w:r>
        <w:r w:rsidR="000650A1">
          <w:rPr>
            <w:noProof/>
            <w:webHidden/>
          </w:rPr>
          <w:fldChar w:fldCharType="end"/>
        </w:r>
      </w:hyperlink>
    </w:p>
    <w:p w14:paraId="760DB2CF" w14:textId="1A0F2F17" w:rsidR="000650A1" w:rsidRDefault="005E5CF5">
      <w:pPr>
        <w:pStyle w:val="Inhopg1"/>
        <w:tabs>
          <w:tab w:val="right" w:leader="dot" w:pos="9062"/>
        </w:tabs>
        <w:rPr>
          <w:rFonts w:asciiTheme="minorHAnsi" w:eastAsiaTheme="minorEastAsia" w:hAnsiTheme="minorHAnsi" w:cstheme="minorBidi"/>
          <w:noProof/>
        </w:rPr>
      </w:pPr>
      <w:hyperlink w:anchor="_Toc8774051" w:history="1">
        <w:r w:rsidR="000650A1" w:rsidRPr="00097707">
          <w:rPr>
            <w:rStyle w:val="Hyperlink"/>
            <w:noProof/>
          </w:rPr>
          <w:t>Bijlagenoverzicht</w:t>
        </w:r>
        <w:r w:rsidR="000650A1">
          <w:rPr>
            <w:noProof/>
            <w:webHidden/>
          </w:rPr>
          <w:tab/>
        </w:r>
        <w:r w:rsidR="000650A1">
          <w:rPr>
            <w:noProof/>
            <w:webHidden/>
          </w:rPr>
          <w:fldChar w:fldCharType="begin"/>
        </w:r>
        <w:r w:rsidR="000650A1">
          <w:rPr>
            <w:noProof/>
            <w:webHidden/>
          </w:rPr>
          <w:instrText xml:space="preserve"> PAGEREF _Toc8774051 \h </w:instrText>
        </w:r>
        <w:r w:rsidR="000650A1">
          <w:rPr>
            <w:noProof/>
            <w:webHidden/>
          </w:rPr>
        </w:r>
        <w:r w:rsidR="000650A1">
          <w:rPr>
            <w:noProof/>
            <w:webHidden/>
          </w:rPr>
          <w:fldChar w:fldCharType="separate"/>
        </w:r>
        <w:r w:rsidR="000650A1">
          <w:rPr>
            <w:noProof/>
            <w:webHidden/>
          </w:rPr>
          <w:t>26</w:t>
        </w:r>
        <w:r w:rsidR="000650A1">
          <w:rPr>
            <w:noProof/>
            <w:webHidden/>
          </w:rPr>
          <w:fldChar w:fldCharType="end"/>
        </w:r>
      </w:hyperlink>
    </w:p>
    <w:p w14:paraId="0691AECE" w14:textId="23F5B21D" w:rsidR="000650A1" w:rsidRDefault="005E5CF5">
      <w:pPr>
        <w:pStyle w:val="Inhopg2"/>
        <w:tabs>
          <w:tab w:val="right" w:leader="dot" w:pos="9062"/>
        </w:tabs>
        <w:rPr>
          <w:rFonts w:asciiTheme="minorHAnsi" w:eastAsiaTheme="minorEastAsia" w:hAnsiTheme="minorHAnsi" w:cstheme="minorBidi"/>
          <w:noProof/>
        </w:rPr>
      </w:pPr>
      <w:hyperlink w:anchor="_Toc8774052" w:history="1">
        <w:r w:rsidR="000650A1" w:rsidRPr="00097707">
          <w:rPr>
            <w:rStyle w:val="Hyperlink"/>
            <w:noProof/>
          </w:rPr>
          <w:t>Bijlage 1: E-mail meneer Sanders</w:t>
        </w:r>
        <w:r w:rsidR="000650A1">
          <w:rPr>
            <w:noProof/>
            <w:webHidden/>
          </w:rPr>
          <w:tab/>
        </w:r>
        <w:r w:rsidR="000650A1">
          <w:rPr>
            <w:noProof/>
            <w:webHidden/>
          </w:rPr>
          <w:fldChar w:fldCharType="begin"/>
        </w:r>
        <w:r w:rsidR="000650A1">
          <w:rPr>
            <w:noProof/>
            <w:webHidden/>
          </w:rPr>
          <w:instrText xml:space="preserve"> PAGEREF _Toc8774052 \h </w:instrText>
        </w:r>
        <w:r w:rsidR="000650A1">
          <w:rPr>
            <w:noProof/>
            <w:webHidden/>
          </w:rPr>
        </w:r>
        <w:r w:rsidR="000650A1">
          <w:rPr>
            <w:noProof/>
            <w:webHidden/>
          </w:rPr>
          <w:fldChar w:fldCharType="separate"/>
        </w:r>
        <w:r w:rsidR="000650A1">
          <w:rPr>
            <w:noProof/>
            <w:webHidden/>
          </w:rPr>
          <w:t>27</w:t>
        </w:r>
        <w:r w:rsidR="000650A1">
          <w:rPr>
            <w:noProof/>
            <w:webHidden/>
          </w:rPr>
          <w:fldChar w:fldCharType="end"/>
        </w:r>
      </w:hyperlink>
    </w:p>
    <w:p w14:paraId="1DEBD534" w14:textId="21D4964A" w:rsidR="000650A1" w:rsidRDefault="005E5CF5">
      <w:pPr>
        <w:pStyle w:val="Inhopg2"/>
        <w:tabs>
          <w:tab w:val="right" w:leader="dot" w:pos="9062"/>
        </w:tabs>
        <w:rPr>
          <w:rFonts w:asciiTheme="minorHAnsi" w:eastAsiaTheme="minorEastAsia" w:hAnsiTheme="minorHAnsi" w:cstheme="minorBidi"/>
          <w:noProof/>
        </w:rPr>
      </w:pPr>
      <w:hyperlink w:anchor="_Toc8774053" w:history="1">
        <w:r w:rsidR="000650A1" w:rsidRPr="00097707">
          <w:rPr>
            <w:rStyle w:val="Hyperlink"/>
            <w:noProof/>
          </w:rPr>
          <w:t>Bijlage 2: Interview mevrouw Martens</w:t>
        </w:r>
        <w:r w:rsidR="000650A1">
          <w:rPr>
            <w:noProof/>
            <w:webHidden/>
          </w:rPr>
          <w:tab/>
        </w:r>
        <w:r w:rsidR="000650A1">
          <w:rPr>
            <w:noProof/>
            <w:webHidden/>
          </w:rPr>
          <w:fldChar w:fldCharType="begin"/>
        </w:r>
        <w:r w:rsidR="000650A1">
          <w:rPr>
            <w:noProof/>
            <w:webHidden/>
          </w:rPr>
          <w:instrText xml:space="preserve"> PAGEREF _Toc8774053 \h </w:instrText>
        </w:r>
        <w:r w:rsidR="000650A1">
          <w:rPr>
            <w:noProof/>
            <w:webHidden/>
          </w:rPr>
        </w:r>
        <w:r w:rsidR="000650A1">
          <w:rPr>
            <w:noProof/>
            <w:webHidden/>
          </w:rPr>
          <w:fldChar w:fldCharType="separate"/>
        </w:r>
        <w:r w:rsidR="000650A1">
          <w:rPr>
            <w:noProof/>
            <w:webHidden/>
          </w:rPr>
          <w:t>29</w:t>
        </w:r>
        <w:r w:rsidR="000650A1">
          <w:rPr>
            <w:noProof/>
            <w:webHidden/>
          </w:rPr>
          <w:fldChar w:fldCharType="end"/>
        </w:r>
      </w:hyperlink>
    </w:p>
    <w:p w14:paraId="7B5EE07D" w14:textId="286193D1" w:rsidR="000650A1" w:rsidRDefault="005E5CF5">
      <w:pPr>
        <w:pStyle w:val="Inhopg2"/>
        <w:tabs>
          <w:tab w:val="right" w:leader="dot" w:pos="9062"/>
        </w:tabs>
        <w:rPr>
          <w:rFonts w:asciiTheme="minorHAnsi" w:eastAsiaTheme="minorEastAsia" w:hAnsiTheme="minorHAnsi" w:cstheme="minorBidi"/>
          <w:noProof/>
        </w:rPr>
      </w:pPr>
      <w:hyperlink w:anchor="_Toc8774054" w:history="1">
        <w:r w:rsidR="000650A1" w:rsidRPr="00097707">
          <w:rPr>
            <w:rStyle w:val="Hyperlink"/>
            <w:noProof/>
          </w:rPr>
          <w:t>Bijlage 3: Enquête van studenten</w:t>
        </w:r>
        <w:r w:rsidR="000650A1">
          <w:rPr>
            <w:noProof/>
            <w:webHidden/>
          </w:rPr>
          <w:tab/>
        </w:r>
        <w:r w:rsidR="000650A1">
          <w:rPr>
            <w:noProof/>
            <w:webHidden/>
          </w:rPr>
          <w:fldChar w:fldCharType="begin"/>
        </w:r>
        <w:r w:rsidR="000650A1">
          <w:rPr>
            <w:noProof/>
            <w:webHidden/>
          </w:rPr>
          <w:instrText xml:space="preserve"> PAGEREF _Toc8774054 \h </w:instrText>
        </w:r>
        <w:r w:rsidR="000650A1">
          <w:rPr>
            <w:noProof/>
            <w:webHidden/>
          </w:rPr>
        </w:r>
        <w:r w:rsidR="000650A1">
          <w:rPr>
            <w:noProof/>
            <w:webHidden/>
          </w:rPr>
          <w:fldChar w:fldCharType="separate"/>
        </w:r>
        <w:r w:rsidR="000650A1">
          <w:rPr>
            <w:noProof/>
            <w:webHidden/>
          </w:rPr>
          <w:t>30</w:t>
        </w:r>
        <w:r w:rsidR="000650A1">
          <w:rPr>
            <w:noProof/>
            <w:webHidden/>
          </w:rPr>
          <w:fldChar w:fldCharType="end"/>
        </w:r>
      </w:hyperlink>
    </w:p>
    <w:p w14:paraId="01D708E2" w14:textId="7E94B7F8" w:rsidR="000650A1" w:rsidRDefault="005E5CF5">
      <w:pPr>
        <w:pStyle w:val="Inhopg2"/>
        <w:tabs>
          <w:tab w:val="right" w:leader="dot" w:pos="9062"/>
        </w:tabs>
        <w:rPr>
          <w:rFonts w:asciiTheme="minorHAnsi" w:eastAsiaTheme="minorEastAsia" w:hAnsiTheme="minorHAnsi" w:cstheme="minorBidi"/>
          <w:noProof/>
        </w:rPr>
      </w:pPr>
      <w:hyperlink w:anchor="_Toc8774055" w:history="1">
        <w:r w:rsidR="000650A1" w:rsidRPr="00097707">
          <w:rPr>
            <w:rStyle w:val="Hyperlink"/>
            <w:noProof/>
          </w:rPr>
          <w:t>Bijlage 4: Storyboard</w:t>
        </w:r>
        <w:r w:rsidR="000650A1">
          <w:rPr>
            <w:noProof/>
            <w:webHidden/>
          </w:rPr>
          <w:tab/>
        </w:r>
        <w:r w:rsidR="000650A1">
          <w:rPr>
            <w:noProof/>
            <w:webHidden/>
          </w:rPr>
          <w:fldChar w:fldCharType="begin"/>
        </w:r>
        <w:r w:rsidR="000650A1">
          <w:rPr>
            <w:noProof/>
            <w:webHidden/>
          </w:rPr>
          <w:instrText xml:space="preserve"> PAGEREF _Toc8774055 \h </w:instrText>
        </w:r>
        <w:r w:rsidR="000650A1">
          <w:rPr>
            <w:noProof/>
            <w:webHidden/>
          </w:rPr>
        </w:r>
        <w:r w:rsidR="000650A1">
          <w:rPr>
            <w:noProof/>
            <w:webHidden/>
          </w:rPr>
          <w:fldChar w:fldCharType="separate"/>
        </w:r>
        <w:r w:rsidR="000650A1">
          <w:rPr>
            <w:noProof/>
            <w:webHidden/>
          </w:rPr>
          <w:t>34</w:t>
        </w:r>
        <w:r w:rsidR="000650A1">
          <w:rPr>
            <w:noProof/>
            <w:webHidden/>
          </w:rPr>
          <w:fldChar w:fldCharType="end"/>
        </w:r>
      </w:hyperlink>
    </w:p>
    <w:p w14:paraId="317C881D" w14:textId="783DB818" w:rsidR="000650A1" w:rsidRDefault="005E5CF5">
      <w:pPr>
        <w:pStyle w:val="Inhopg2"/>
        <w:tabs>
          <w:tab w:val="right" w:leader="dot" w:pos="9062"/>
        </w:tabs>
        <w:rPr>
          <w:rFonts w:asciiTheme="minorHAnsi" w:eastAsiaTheme="minorEastAsia" w:hAnsiTheme="minorHAnsi" w:cstheme="minorBidi"/>
          <w:noProof/>
        </w:rPr>
      </w:pPr>
      <w:hyperlink w:anchor="_Toc8774056" w:history="1">
        <w:r w:rsidR="000650A1" w:rsidRPr="00097707">
          <w:rPr>
            <w:rStyle w:val="Hyperlink"/>
            <w:noProof/>
          </w:rPr>
          <w:t>Bijlage 5: Persona’s</w:t>
        </w:r>
        <w:r w:rsidR="000650A1">
          <w:rPr>
            <w:noProof/>
            <w:webHidden/>
          </w:rPr>
          <w:tab/>
        </w:r>
        <w:r w:rsidR="000650A1">
          <w:rPr>
            <w:noProof/>
            <w:webHidden/>
          </w:rPr>
          <w:fldChar w:fldCharType="begin"/>
        </w:r>
        <w:r w:rsidR="000650A1">
          <w:rPr>
            <w:noProof/>
            <w:webHidden/>
          </w:rPr>
          <w:instrText xml:space="preserve"> PAGEREF _Toc8774056 \h </w:instrText>
        </w:r>
        <w:r w:rsidR="000650A1">
          <w:rPr>
            <w:noProof/>
            <w:webHidden/>
          </w:rPr>
        </w:r>
        <w:r w:rsidR="000650A1">
          <w:rPr>
            <w:noProof/>
            <w:webHidden/>
          </w:rPr>
          <w:fldChar w:fldCharType="separate"/>
        </w:r>
        <w:r w:rsidR="000650A1">
          <w:rPr>
            <w:noProof/>
            <w:webHidden/>
          </w:rPr>
          <w:t>35</w:t>
        </w:r>
        <w:r w:rsidR="000650A1">
          <w:rPr>
            <w:noProof/>
            <w:webHidden/>
          </w:rPr>
          <w:fldChar w:fldCharType="end"/>
        </w:r>
      </w:hyperlink>
    </w:p>
    <w:p w14:paraId="117E9B5B" w14:textId="36F73C1D" w:rsidR="000650A1" w:rsidRDefault="005E5CF5">
      <w:pPr>
        <w:pStyle w:val="Inhopg2"/>
        <w:tabs>
          <w:tab w:val="right" w:leader="dot" w:pos="9062"/>
        </w:tabs>
        <w:rPr>
          <w:rFonts w:asciiTheme="minorHAnsi" w:eastAsiaTheme="minorEastAsia" w:hAnsiTheme="minorHAnsi" w:cstheme="minorBidi"/>
          <w:noProof/>
        </w:rPr>
      </w:pPr>
      <w:hyperlink w:anchor="_Toc8774057" w:history="1">
        <w:r w:rsidR="000650A1" w:rsidRPr="00097707">
          <w:rPr>
            <w:rStyle w:val="Hyperlink"/>
            <w:noProof/>
          </w:rPr>
          <w:t>Bijlage 6: Wireframes</w:t>
        </w:r>
        <w:r w:rsidR="000650A1">
          <w:rPr>
            <w:noProof/>
            <w:webHidden/>
          </w:rPr>
          <w:tab/>
        </w:r>
        <w:r w:rsidR="000650A1">
          <w:rPr>
            <w:noProof/>
            <w:webHidden/>
          </w:rPr>
          <w:fldChar w:fldCharType="begin"/>
        </w:r>
        <w:r w:rsidR="000650A1">
          <w:rPr>
            <w:noProof/>
            <w:webHidden/>
          </w:rPr>
          <w:instrText xml:space="preserve"> PAGEREF _Toc8774057 \h </w:instrText>
        </w:r>
        <w:r w:rsidR="000650A1">
          <w:rPr>
            <w:noProof/>
            <w:webHidden/>
          </w:rPr>
        </w:r>
        <w:r w:rsidR="000650A1">
          <w:rPr>
            <w:noProof/>
            <w:webHidden/>
          </w:rPr>
          <w:fldChar w:fldCharType="separate"/>
        </w:r>
        <w:r w:rsidR="000650A1">
          <w:rPr>
            <w:noProof/>
            <w:webHidden/>
          </w:rPr>
          <w:t>37</w:t>
        </w:r>
        <w:r w:rsidR="000650A1">
          <w:rPr>
            <w:noProof/>
            <w:webHidden/>
          </w:rPr>
          <w:fldChar w:fldCharType="end"/>
        </w:r>
      </w:hyperlink>
    </w:p>
    <w:p w14:paraId="4B9B1187" w14:textId="27FB76CD"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1597E02E" w14:textId="79277E68" w:rsidR="00C63EED" w:rsidRPr="00C63EED" w:rsidRDefault="002F7D97" w:rsidP="00C63EED">
      <w:pPr>
        <w:pStyle w:val="Kop1"/>
      </w:pPr>
      <w:bookmarkStart w:id="2" w:name="_Toc8774018"/>
      <w:r>
        <w:lastRenderedPageBreak/>
        <w:t>Codefragmentenlijst</w:t>
      </w:r>
      <w:bookmarkEnd w:id="2"/>
    </w:p>
    <w:p w14:paraId="32E9121F" w14:textId="77777777" w:rsidR="002F7D97" w:rsidRDefault="002F7D97" w:rsidP="002F7D97">
      <w:pPr>
        <w:tabs>
          <w:tab w:val="left" w:pos="1985"/>
          <w:tab w:val="right" w:leader="dot" w:pos="9072"/>
        </w:tabs>
        <w:spacing w:after="160" w:line="259" w:lineRule="auto"/>
      </w:pPr>
      <w:r>
        <w:t>Codefragment 1</w:t>
      </w:r>
      <w:r>
        <w:tab/>
        <w:t xml:space="preserve">PHP </w:t>
      </w:r>
      <w:proofErr w:type="spellStart"/>
      <w:r>
        <w:t>artisan</w:t>
      </w:r>
      <w:proofErr w:type="spellEnd"/>
      <w:r>
        <w:t xml:space="preserve"> make commando</w:t>
      </w:r>
      <w:r>
        <w:tab/>
        <w:t>12</w:t>
      </w:r>
    </w:p>
    <w:p w14:paraId="32690A3A" w14:textId="77777777" w:rsidR="002F7D97" w:rsidRDefault="002F7D97" w:rsidP="002F7D97">
      <w:pPr>
        <w:tabs>
          <w:tab w:val="left" w:pos="1985"/>
          <w:tab w:val="right" w:leader="dot" w:pos="9072"/>
        </w:tabs>
        <w:spacing w:after="160" w:line="259" w:lineRule="auto"/>
      </w:pPr>
      <w:r>
        <w:t>Codefragment 2</w:t>
      </w:r>
      <w:r>
        <w:tab/>
        <w:t xml:space="preserve">Uitvoeren van </w:t>
      </w:r>
      <w:proofErr w:type="spellStart"/>
      <w:r>
        <w:t>migrating</w:t>
      </w:r>
      <w:proofErr w:type="spellEnd"/>
      <w:r>
        <w:t xml:space="preserve"> en </w:t>
      </w:r>
      <w:proofErr w:type="spellStart"/>
      <w:r>
        <w:t>seeding</w:t>
      </w:r>
      <w:proofErr w:type="spellEnd"/>
      <w:r>
        <w:tab/>
        <w:t>14</w:t>
      </w:r>
    </w:p>
    <w:p w14:paraId="02BA1A2E" w14:textId="77777777" w:rsidR="002F7D97" w:rsidRDefault="002F7D97" w:rsidP="002F7D97">
      <w:pPr>
        <w:tabs>
          <w:tab w:val="left" w:pos="1985"/>
          <w:tab w:val="right" w:leader="dot" w:pos="9072"/>
        </w:tabs>
        <w:spacing w:after="160" w:line="259" w:lineRule="auto"/>
      </w:pPr>
      <w:r>
        <w:t>Codefragment 3</w:t>
      </w:r>
      <w:r>
        <w:tab/>
        <w:t>Migrationbestand gebruikers</w:t>
      </w:r>
      <w:r>
        <w:tab/>
        <w:t>15</w:t>
      </w:r>
    </w:p>
    <w:p w14:paraId="388B18A6" w14:textId="77777777" w:rsidR="002F7D97" w:rsidRDefault="002F7D97" w:rsidP="002F7D97">
      <w:pPr>
        <w:tabs>
          <w:tab w:val="left" w:pos="1985"/>
          <w:tab w:val="right" w:leader="dot" w:pos="9072"/>
        </w:tabs>
        <w:spacing w:after="160" w:line="259" w:lineRule="auto"/>
      </w:pPr>
      <w:r>
        <w:t>Codefragment 4</w:t>
      </w:r>
      <w:r>
        <w:tab/>
      </w:r>
      <w:proofErr w:type="spellStart"/>
      <w:r>
        <w:t>Seederbestand</w:t>
      </w:r>
      <w:proofErr w:type="spellEnd"/>
      <w:r>
        <w:t xml:space="preserve"> gebruikers</w:t>
      </w:r>
      <w:r>
        <w:tab/>
        <w:t>16</w:t>
      </w:r>
    </w:p>
    <w:p w14:paraId="4B3D6C27" w14:textId="77777777" w:rsidR="002F7D97" w:rsidRDefault="002F7D97" w:rsidP="002F7D97">
      <w:pPr>
        <w:tabs>
          <w:tab w:val="left" w:pos="1985"/>
          <w:tab w:val="right" w:leader="dot" w:pos="9072"/>
        </w:tabs>
        <w:spacing w:after="160" w:line="259" w:lineRule="auto"/>
      </w:pPr>
      <w:r>
        <w:t>Codefragment 5</w:t>
      </w:r>
      <w:r>
        <w:tab/>
        <w:t>Eloquent model student</w:t>
      </w:r>
      <w:r>
        <w:tab/>
        <w:t>16</w:t>
      </w:r>
    </w:p>
    <w:p w14:paraId="0E6AE877" w14:textId="77777777" w:rsidR="002F7D97" w:rsidRDefault="002F7D97" w:rsidP="002F7D97">
      <w:pPr>
        <w:tabs>
          <w:tab w:val="left" w:pos="1985"/>
          <w:tab w:val="right" w:leader="dot" w:pos="9072"/>
        </w:tabs>
        <w:spacing w:after="160" w:line="259" w:lineRule="auto"/>
      </w:pPr>
      <w:r>
        <w:t>Codefragment 6</w:t>
      </w:r>
      <w:r>
        <w:tab/>
        <w:t>Controller van overzichten</w:t>
      </w:r>
      <w:r>
        <w:tab/>
        <w:t>17</w:t>
      </w:r>
    </w:p>
    <w:p w14:paraId="3664DDF8" w14:textId="77777777" w:rsidR="002F7D97" w:rsidRDefault="002F7D97" w:rsidP="002F7D97">
      <w:pPr>
        <w:tabs>
          <w:tab w:val="left" w:pos="1985"/>
          <w:tab w:val="right" w:leader="dot" w:pos="9072"/>
        </w:tabs>
        <w:spacing w:after="160" w:line="259" w:lineRule="auto"/>
      </w:pPr>
      <w:r>
        <w:t>Codefragment 7</w:t>
      </w:r>
      <w:r>
        <w:tab/>
        <w:t>Nazien of een gebruiker ingelogd is m.b.v. Bladeparameters</w:t>
      </w:r>
      <w:r>
        <w:tab/>
        <w:t>18</w:t>
      </w:r>
    </w:p>
    <w:p w14:paraId="16E99F06" w14:textId="24A5A372" w:rsidR="002F7D97" w:rsidRDefault="002F7D97" w:rsidP="002F7D97">
      <w:pPr>
        <w:tabs>
          <w:tab w:val="left" w:pos="1985"/>
          <w:tab w:val="right" w:leader="dot" w:pos="9072"/>
        </w:tabs>
        <w:spacing w:after="160" w:line="259" w:lineRule="auto"/>
      </w:pPr>
      <w:r>
        <w:t>Codefragment 8</w:t>
      </w:r>
      <w:r>
        <w:tab/>
        <w:t>Routes</w:t>
      </w:r>
      <w:r>
        <w:tab/>
        <w:t>18</w:t>
      </w:r>
    </w:p>
    <w:p w14:paraId="017C200A" w14:textId="7A5FFEF2" w:rsidR="00D93953" w:rsidRDefault="00D93953" w:rsidP="002F7D97">
      <w:pPr>
        <w:tabs>
          <w:tab w:val="left" w:pos="1985"/>
          <w:tab w:val="right" w:leader="dot" w:pos="9072"/>
        </w:tabs>
        <w:spacing w:after="160" w:line="259" w:lineRule="auto"/>
      </w:pPr>
      <w:r>
        <w:t>Codefragment 9</w:t>
      </w:r>
      <w:r>
        <w:tab/>
        <w:t>Voorbeeld van Vue</w:t>
      </w:r>
      <w:r>
        <w:tab/>
        <w:t>19</w:t>
      </w:r>
    </w:p>
    <w:p w14:paraId="06A5CEB3" w14:textId="61545074" w:rsidR="00D93953" w:rsidRDefault="00D93953" w:rsidP="002F7D97">
      <w:pPr>
        <w:tabs>
          <w:tab w:val="left" w:pos="1985"/>
          <w:tab w:val="right" w:leader="dot" w:pos="9072"/>
        </w:tabs>
        <w:spacing w:after="160" w:line="259" w:lineRule="auto"/>
      </w:pPr>
      <w:r>
        <w:t>Codefragment 10</w:t>
      </w:r>
      <w:r>
        <w:tab/>
        <w:t>Javascript in Vue</w:t>
      </w:r>
      <w:r>
        <w:tab/>
        <w:t>19</w:t>
      </w:r>
    </w:p>
    <w:p w14:paraId="7A9F69CC" w14:textId="603A43B4" w:rsidR="00D93953" w:rsidRDefault="00D93953" w:rsidP="002F7D97">
      <w:pPr>
        <w:tabs>
          <w:tab w:val="left" w:pos="1985"/>
          <w:tab w:val="right" w:leader="dot" w:pos="9072"/>
        </w:tabs>
        <w:spacing w:after="160" w:line="259" w:lineRule="auto"/>
      </w:pPr>
      <w:r>
        <w:t>Codefragment 11</w:t>
      </w:r>
      <w:r>
        <w:tab/>
        <w:t>CSS in Vue</w:t>
      </w:r>
      <w:r>
        <w:tab/>
        <w:t>20</w:t>
      </w:r>
    </w:p>
    <w:p w14:paraId="544A08D3" w14:textId="20B33AF5" w:rsidR="002F7D97" w:rsidRDefault="002F7D97" w:rsidP="002F7D97">
      <w:pPr>
        <w:spacing w:after="160" w:line="259" w:lineRule="auto"/>
        <w:rPr>
          <w:rFonts w:ascii="Cambria" w:hAnsi="Cambria"/>
          <w:b/>
          <w:bCs/>
          <w:color w:val="365F90"/>
          <w:sz w:val="28"/>
          <w:szCs w:val="28"/>
        </w:rPr>
      </w:pPr>
      <w:r>
        <w:br w:type="page"/>
      </w:r>
    </w:p>
    <w:p w14:paraId="3F3F3024" w14:textId="7B295ED4" w:rsidR="009F5766" w:rsidRDefault="009F5766" w:rsidP="00C63EED">
      <w:pPr>
        <w:pStyle w:val="Kop1"/>
      </w:pPr>
      <w:bookmarkStart w:id="3" w:name="_Toc8774019"/>
      <w:r w:rsidRPr="009F5766">
        <w:lastRenderedPageBreak/>
        <w:t>Figurenlijst</w:t>
      </w:r>
      <w:bookmarkEnd w:id="3"/>
    </w:p>
    <w:p w14:paraId="61266550" w14:textId="77777777" w:rsidR="00A13C22" w:rsidRDefault="00A13C22" w:rsidP="002F7D97">
      <w:pPr>
        <w:tabs>
          <w:tab w:val="left" w:pos="1560"/>
          <w:tab w:val="right" w:leader="dot" w:pos="9072"/>
        </w:tabs>
        <w:spacing w:after="160" w:line="259" w:lineRule="auto"/>
      </w:pPr>
      <w:r>
        <w:t>Figuur 1</w:t>
      </w:r>
      <w:r>
        <w:tab/>
        <w:t>Screenshot oude projectenwebsite</w:t>
      </w:r>
      <w:r>
        <w:tab/>
        <w:t>9</w:t>
      </w:r>
    </w:p>
    <w:p w14:paraId="1909A8F3" w14:textId="77777777" w:rsidR="00A13C22" w:rsidRDefault="00A13C22" w:rsidP="002F7D97">
      <w:pPr>
        <w:tabs>
          <w:tab w:val="left" w:pos="1560"/>
          <w:tab w:val="right" w:leader="dot" w:pos="9072"/>
        </w:tabs>
        <w:spacing w:after="160" w:line="259" w:lineRule="auto"/>
      </w:pPr>
      <w:r>
        <w:t>Figuur 2</w:t>
      </w:r>
      <w:r>
        <w:tab/>
        <w:t>Databankmodel projectenwebsite</w:t>
      </w:r>
      <w:r>
        <w:tab/>
        <w:t>13</w:t>
      </w:r>
    </w:p>
    <w:p w14:paraId="22A32FF2" w14:textId="7C174E75" w:rsidR="00A13C22" w:rsidRDefault="00A13C22" w:rsidP="002F7D97">
      <w:pPr>
        <w:tabs>
          <w:tab w:val="left" w:pos="1560"/>
          <w:tab w:val="right" w:leader="dot" w:pos="9072"/>
        </w:tabs>
        <w:spacing w:after="160" w:line="259" w:lineRule="auto"/>
      </w:pPr>
      <w:r>
        <w:t>Figuur 3</w:t>
      </w:r>
      <w:r>
        <w:tab/>
        <w:t>Resultaten enquête: Categorie ondervraagde persoon</w:t>
      </w:r>
      <w:r>
        <w:tab/>
        <w:t>2</w:t>
      </w:r>
      <w:r w:rsidR="00814ADB">
        <w:t>9</w:t>
      </w:r>
    </w:p>
    <w:p w14:paraId="69731D32" w14:textId="50912BAD" w:rsidR="00A13C22" w:rsidRDefault="00A13C22" w:rsidP="002F7D97">
      <w:pPr>
        <w:tabs>
          <w:tab w:val="left" w:pos="1560"/>
          <w:tab w:val="right" w:leader="dot" w:pos="9072"/>
        </w:tabs>
        <w:spacing w:after="160" w:line="259" w:lineRule="auto"/>
      </w:pPr>
      <w:r>
        <w:t>Figuur 4</w:t>
      </w:r>
      <w:r>
        <w:tab/>
        <w:t>Resultaten enquête: Hebt u al gebruik gemaakt van de projectenwebsite?</w:t>
      </w:r>
      <w:r>
        <w:tab/>
        <w:t>2</w:t>
      </w:r>
      <w:r w:rsidR="00814ADB">
        <w:t>9</w:t>
      </w:r>
    </w:p>
    <w:p w14:paraId="0033EF8B" w14:textId="3CF08765" w:rsidR="00A13C22" w:rsidRDefault="00A13C22" w:rsidP="002F7D97">
      <w:pPr>
        <w:tabs>
          <w:tab w:val="left" w:pos="1560"/>
          <w:tab w:val="right" w:leader="dot" w:pos="9072"/>
        </w:tabs>
        <w:spacing w:after="160" w:line="259" w:lineRule="auto"/>
      </w:pPr>
      <w:r>
        <w:t>Figuur 5</w:t>
      </w:r>
      <w:r>
        <w:tab/>
        <w:t>Resultaten enquête: Hoe hebt u uw projectgroep gevonden?</w:t>
      </w:r>
      <w:r>
        <w:tab/>
        <w:t>2</w:t>
      </w:r>
      <w:r w:rsidR="00814ADB">
        <w:t>9</w:t>
      </w:r>
    </w:p>
    <w:p w14:paraId="63795BF2" w14:textId="6A6CFD9B" w:rsidR="00A13C22" w:rsidRDefault="00A13C22" w:rsidP="002F7D97">
      <w:pPr>
        <w:tabs>
          <w:tab w:val="left" w:pos="1560"/>
          <w:tab w:val="right" w:leader="dot" w:pos="9072"/>
        </w:tabs>
        <w:spacing w:after="160" w:line="259" w:lineRule="auto"/>
      </w:pPr>
      <w:r>
        <w:t>Figuur 6</w:t>
      </w:r>
      <w:r>
        <w:tab/>
        <w:t>Resultaten enquête: Hoe was uw ervaring?</w:t>
      </w:r>
      <w:r>
        <w:tab/>
      </w:r>
      <w:r w:rsidR="00814ADB">
        <w:t>30</w:t>
      </w:r>
    </w:p>
    <w:p w14:paraId="41C93273" w14:textId="35DAFB18" w:rsidR="00A13C22" w:rsidRDefault="00A13C22" w:rsidP="002F7D97">
      <w:pPr>
        <w:tabs>
          <w:tab w:val="left" w:pos="1560"/>
          <w:tab w:val="right" w:leader="dot" w:pos="9072"/>
        </w:tabs>
        <w:spacing w:after="160" w:line="259" w:lineRule="auto"/>
      </w:pPr>
      <w:r>
        <w:t>Figuur 7</w:t>
      </w:r>
      <w:r>
        <w:tab/>
        <w:t>Resultaten enquête: Wat vindt u van de grafische opmaak?</w:t>
      </w:r>
      <w:r>
        <w:tab/>
      </w:r>
      <w:r w:rsidR="00814ADB">
        <w:t>30</w:t>
      </w:r>
    </w:p>
    <w:p w14:paraId="5EA13E57" w14:textId="2DFD29F5" w:rsidR="00A13C22" w:rsidRDefault="00A13C22" w:rsidP="002F7D97">
      <w:pPr>
        <w:tabs>
          <w:tab w:val="left" w:pos="1560"/>
          <w:tab w:val="right" w:leader="dot" w:pos="9072"/>
        </w:tabs>
        <w:spacing w:after="160" w:line="259" w:lineRule="auto"/>
      </w:pPr>
      <w:r>
        <w:t>Figuur 8</w:t>
      </w:r>
      <w:r>
        <w:tab/>
        <w:t>Resultaten enquête: Moeten projecten gecategoriseerd kunnen worden?</w:t>
      </w:r>
      <w:r>
        <w:tab/>
      </w:r>
      <w:r w:rsidR="00814ADB">
        <w:t>30</w:t>
      </w:r>
    </w:p>
    <w:p w14:paraId="6AE18444" w14:textId="6EE6D02D" w:rsidR="00A13C22" w:rsidRDefault="00A13C22" w:rsidP="002F7D97">
      <w:pPr>
        <w:tabs>
          <w:tab w:val="left" w:pos="1560"/>
          <w:tab w:val="right" w:leader="dot" w:pos="9072"/>
        </w:tabs>
        <w:spacing w:after="160" w:line="259" w:lineRule="auto"/>
      </w:pPr>
      <w:r>
        <w:t>Figuur 9</w:t>
      </w:r>
      <w:r>
        <w:tab/>
        <w:t>Resultaten enquête: Hoe moet de groepsvorming gebeuren?</w:t>
      </w:r>
      <w:r>
        <w:tab/>
        <w:t>3</w:t>
      </w:r>
      <w:r w:rsidR="00814ADB">
        <w:t>1</w:t>
      </w:r>
    </w:p>
    <w:p w14:paraId="689C1DC9" w14:textId="45DE5E51" w:rsidR="00A13C22" w:rsidRDefault="00A13C22" w:rsidP="002F7D97">
      <w:pPr>
        <w:tabs>
          <w:tab w:val="left" w:pos="1560"/>
          <w:tab w:val="right" w:leader="dot" w:pos="9072"/>
        </w:tabs>
        <w:spacing w:after="160" w:line="259" w:lineRule="auto"/>
      </w:pPr>
      <w:r>
        <w:t>Figuur 10</w:t>
      </w:r>
      <w:r>
        <w:tab/>
        <w:t>Resultaten enquête: Overige opmerkingen</w:t>
      </w:r>
      <w:r>
        <w:tab/>
        <w:t>3</w:t>
      </w:r>
      <w:r w:rsidR="00814ADB">
        <w:t>1</w:t>
      </w:r>
    </w:p>
    <w:p w14:paraId="482F963D" w14:textId="547139F3" w:rsidR="00A13C22" w:rsidRDefault="00A13C22" w:rsidP="002F7D97">
      <w:pPr>
        <w:tabs>
          <w:tab w:val="left" w:pos="1560"/>
          <w:tab w:val="right" w:leader="dot" w:pos="9072"/>
        </w:tabs>
        <w:spacing w:after="160" w:line="259" w:lineRule="auto"/>
      </w:pPr>
      <w:r>
        <w:t>Figuur 11</w:t>
      </w:r>
      <w:r>
        <w:tab/>
        <w:t>Resultaten enquête: Wat zijn uw grootste frustraties met de site?</w:t>
      </w:r>
      <w:r>
        <w:tab/>
        <w:t>3</w:t>
      </w:r>
      <w:r w:rsidR="00814ADB">
        <w:t>1</w:t>
      </w:r>
    </w:p>
    <w:p w14:paraId="64A3836A" w14:textId="36630D12" w:rsidR="00A13C22" w:rsidRDefault="00A13C22" w:rsidP="002F7D97">
      <w:pPr>
        <w:tabs>
          <w:tab w:val="left" w:pos="1560"/>
          <w:tab w:val="right" w:leader="dot" w:pos="9072"/>
        </w:tabs>
        <w:spacing w:after="160" w:line="259" w:lineRule="auto"/>
      </w:pPr>
      <w:r>
        <w:t>Figuur 12</w:t>
      </w:r>
      <w:r>
        <w:tab/>
        <w:t>Resultaten enquête: Welke functionaliteiten ontbreken?</w:t>
      </w:r>
      <w:r>
        <w:tab/>
        <w:t>3</w:t>
      </w:r>
      <w:r w:rsidR="00814ADB">
        <w:t>2</w:t>
      </w:r>
    </w:p>
    <w:p w14:paraId="6FF570DE" w14:textId="47295D6D" w:rsidR="00A13C22" w:rsidRDefault="00A13C22" w:rsidP="002F7D97">
      <w:pPr>
        <w:tabs>
          <w:tab w:val="left" w:pos="1560"/>
          <w:tab w:val="right" w:leader="dot" w:pos="9072"/>
        </w:tabs>
        <w:spacing w:after="160" w:line="259" w:lineRule="auto"/>
      </w:pPr>
      <w:r>
        <w:t>Figuur 13</w:t>
      </w:r>
      <w:r>
        <w:tab/>
        <w:t>Resultaten enquête: Waarom gebruikt u het platform?</w:t>
      </w:r>
      <w:r>
        <w:tab/>
        <w:t>3</w:t>
      </w:r>
      <w:r w:rsidR="00814ADB">
        <w:t>2</w:t>
      </w:r>
    </w:p>
    <w:p w14:paraId="35F7DC0D" w14:textId="15957535" w:rsidR="00A13C22" w:rsidRDefault="00A13C22" w:rsidP="002F7D97">
      <w:pPr>
        <w:tabs>
          <w:tab w:val="left" w:pos="1560"/>
          <w:tab w:val="right" w:leader="dot" w:pos="9072"/>
        </w:tabs>
        <w:spacing w:after="160" w:line="259" w:lineRule="auto"/>
      </w:pPr>
      <w:r>
        <w:t>Figuur 14</w:t>
      </w:r>
      <w:r>
        <w:tab/>
        <w:t>Storyboard: De eerste login van student?</w:t>
      </w:r>
      <w:r>
        <w:tab/>
        <w:t>3</w:t>
      </w:r>
      <w:r w:rsidR="00814ADB">
        <w:t>3</w:t>
      </w:r>
    </w:p>
    <w:p w14:paraId="00C1ABAE" w14:textId="18BFB154" w:rsidR="00A13C22" w:rsidRDefault="00A13C22" w:rsidP="002F7D97">
      <w:pPr>
        <w:tabs>
          <w:tab w:val="left" w:pos="1560"/>
          <w:tab w:val="right" w:leader="dot" w:pos="9072"/>
        </w:tabs>
        <w:spacing w:after="160" w:line="259" w:lineRule="auto"/>
      </w:pPr>
      <w:r>
        <w:t>Figuur 15</w:t>
      </w:r>
      <w:r>
        <w:tab/>
        <w:t>Persona docent</w:t>
      </w:r>
      <w:r>
        <w:tab/>
        <w:t>3</w:t>
      </w:r>
      <w:r w:rsidR="00814ADB">
        <w:t>4</w:t>
      </w:r>
    </w:p>
    <w:p w14:paraId="20E3D43B" w14:textId="3B2774C0" w:rsidR="00A13C22" w:rsidRDefault="00A13C22" w:rsidP="002F7D97">
      <w:pPr>
        <w:tabs>
          <w:tab w:val="left" w:pos="1560"/>
          <w:tab w:val="right" w:leader="dot" w:pos="9072"/>
        </w:tabs>
        <w:spacing w:after="160" w:line="259" w:lineRule="auto"/>
      </w:pPr>
      <w:r>
        <w:t>Figuur 16</w:t>
      </w:r>
      <w:r>
        <w:tab/>
        <w:t>Persona student</w:t>
      </w:r>
      <w:r>
        <w:tab/>
        <w:t>3</w:t>
      </w:r>
      <w:r w:rsidR="00814ADB">
        <w:t>5</w:t>
      </w:r>
    </w:p>
    <w:p w14:paraId="5F51A0BE" w14:textId="461B4249" w:rsidR="00A13C22" w:rsidRDefault="00A13C22" w:rsidP="002F7D97">
      <w:pPr>
        <w:tabs>
          <w:tab w:val="left" w:pos="1560"/>
          <w:tab w:val="right" w:leader="dot" w:pos="9072"/>
        </w:tabs>
        <w:spacing w:after="160" w:line="259" w:lineRule="auto"/>
      </w:pPr>
      <w:r>
        <w:t>Figuur 17</w:t>
      </w:r>
      <w:r>
        <w:tab/>
        <w:t>Wireframe overzichtspagina</w:t>
      </w:r>
      <w:r>
        <w:tab/>
        <w:t>3</w:t>
      </w:r>
      <w:r w:rsidR="00814ADB">
        <w:t>6</w:t>
      </w:r>
    </w:p>
    <w:p w14:paraId="59907F09" w14:textId="63B950A5" w:rsidR="00A13C22" w:rsidRDefault="00A13C22" w:rsidP="002F7D97">
      <w:pPr>
        <w:tabs>
          <w:tab w:val="left" w:pos="1560"/>
          <w:tab w:val="right" w:leader="dot" w:pos="9072"/>
        </w:tabs>
        <w:spacing w:after="160" w:line="259" w:lineRule="auto"/>
      </w:pPr>
      <w:r>
        <w:t>Figuur 18</w:t>
      </w:r>
      <w:r>
        <w:tab/>
        <w:t>Wireframe archiefpagina</w:t>
      </w:r>
      <w:r>
        <w:tab/>
        <w:t>3</w:t>
      </w:r>
      <w:r w:rsidR="00814ADB">
        <w:t>7</w:t>
      </w:r>
    </w:p>
    <w:p w14:paraId="176674E8" w14:textId="59CB2EF6" w:rsidR="00A13C22" w:rsidRDefault="00A13C22" w:rsidP="002F7D97">
      <w:pPr>
        <w:tabs>
          <w:tab w:val="left" w:pos="1560"/>
          <w:tab w:val="right" w:leader="dot" w:pos="9072"/>
        </w:tabs>
        <w:spacing w:after="160" w:line="259" w:lineRule="auto"/>
      </w:pPr>
      <w:r>
        <w:t>Figuur 19</w:t>
      </w:r>
      <w:r>
        <w:tab/>
        <w:t>Wireframe nieuw projectvoorstel</w:t>
      </w:r>
      <w:r>
        <w:tab/>
        <w:t>3</w:t>
      </w:r>
      <w:r w:rsidR="00814ADB">
        <w:t>8</w:t>
      </w:r>
    </w:p>
    <w:p w14:paraId="509FACB1" w14:textId="35042B4D" w:rsidR="00A13C22" w:rsidRDefault="00A13C22" w:rsidP="002F7D97">
      <w:pPr>
        <w:tabs>
          <w:tab w:val="left" w:pos="1560"/>
          <w:tab w:val="right" w:leader="dot" w:pos="9072"/>
        </w:tabs>
        <w:spacing w:after="160" w:line="259" w:lineRule="auto"/>
      </w:pPr>
      <w:r>
        <w:t>Figuur 20</w:t>
      </w:r>
      <w:r>
        <w:tab/>
        <w:t>Wireframe detailpagina gewone gebruiker</w:t>
      </w:r>
      <w:r>
        <w:tab/>
        <w:t>3</w:t>
      </w:r>
      <w:r w:rsidR="00814ADB">
        <w:t>9</w:t>
      </w:r>
    </w:p>
    <w:p w14:paraId="18B0D5EC" w14:textId="1E5D3FE5" w:rsidR="00A13C22" w:rsidRDefault="00A13C22" w:rsidP="002F7D97">
      <w:pPr>
        <w:tabs>
          <w:tab w:val="left" w:pos="1560"/>
          <w:tab w:val="right" w:leader="dot" w:pos="9072"/>
        </w:tabs>
        <w:spacing w:after="160" w:line="259" w:lineRule="auto"/>
      </w:pPr>
      <w:r>
        <w:t>Figuur 21</w:t>
      </w:r>
      <w:r>
        <w:tab/>
        <w:t>Wireframe detailpagina projectleider</w:t>
      </w:r>
      <w:r>
        <w:tab/>
      </w:r>
      <w:r w:rsidR="00814ADB">
        <w:t>40</w:t>
      </w:r>
    </w:p>
    <w:p w14:paraId="122CD8CE" w14:textId="3A07724F" w:rsidR="00A13C22" w:rsidRDefault="00A13C22" w:rsidP="002F7D97">
      <w:pPr>
        <w:tabs>
          <w:tab w:val="left" w:pos="1560"/>
          <w:tab w:val="right" w:leader="dot" w:pos="9072"/>
        </w:tabs>
        <w:spacing w:after="160" w:line="259" w:lineRule="auto"/>
      </w:pPr>
      <w:r>
        <w:t>Figuur 22</w:t>
      </w:r>
      <w:r>
        <w:tab/>
        <w:t>Wireframe Belbin test</w:t>
      </w:r>
      <w:r>
        <w:tab/>
      </w:r>
      <w:r w:rsidR="00814ADB">
        <w:t>40</w:t>
      </w:r>
    </w:p>
    <w:p w14:paraId="661560F8" w14:textId="77777777" w:rsidR="00A13C22" w:rsidRDefault="00A13C22">
      <w:pPr>
        <w:spacing w:after="160" w:line="259" w:lineRule="auto"/>
      </w:pPr>
      <w:r>
        <w:br w:type="page"/>
      </w:r>
    </w:p>
    <w:p w14:paraId="5AA2AFE3" w14:textId="7D27DF60" w:rsidR="009F5766" w:rsidRPr="009F5766" w:rsidRDefault="009F5766" w:rsidP="00C63EED">
      <w:pPr>
        <w:pStyle w:val="Kop1"/>
      </w:pPr>
      <w:bookmarkStart w:id="4" w:name="_Toc8774020"/>
      <w:r w:rsidRPr="009F5766">
        <w:lastRenderedPageBreak/>
        <w:t>Tabellenlijst</w:t>
      </w:r>
      <w:bookmarkEnd w:id="4"/>
    </w:p>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1115DBF2" w14:textId="7DB16985" w:rsidR="00C63EED" w:rsidRPr="00271D9F" w:rsidRDefault="009F5766" w:rsidP="00C63EED">
      <w:pPr>
        <w:pStyle w:val="Kop1"/>
      </w:pPr>
      <w:bookmarkStart w:id="5" w:name="_Toc8774021"/>
      <w:r w:rsidRPr="00271D9F">
        <w:lastRenderedPageBreak/>
        <w:t>Afkortingenlijst</w:t>
      </w:r>
      <w:bookmarkEnd w:id="5"/>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98797E" w:rsidRDefault="00FD6F18" w:rsidP="009F5766">
      <w:pPr>
        <w:rPr>
          <w:lang w:val="nl-NL"/>
        </w:rPr>
      </w:pPr>
      <w:r w:rsidRPr="0098797E">
        <w:rPr>
          <w:lang w:val="nl-NL"/>
        </w:rPr>
        <w:t>PHP</w:t>
      </w:r>
      <w:r w:rsidRPr="0098797E">
        <w:rPr>
          <w:lang w:val="nl-NL"/>
        </w:rPr>
        <w:tab/>
      </w:r>
      <w:r w:rsidRPr="0098797E">
        <w:rPr>
          <w:lang w:val="nl-NL"/>
        </w:rPr>
        <w:tab/>
        <w:t>Hypertext Preprocessor</w:t>
      </w:r>
    </w:p>
    <w:p w14:paraId="3C8DA7DC" w14:textId="52730E8D" w:rsidR="009F5766" w:rsidRPr="0098797E" w:rsidRDefault="002F7D97" w:rsidP="009F5766">
      <w:pPr>
        <w:rPr>
          <w:lang w:val="nl-NL"/>
        </w:rPr>
      </w:pPr>
      <w:proofErr w:type="spellStart"/>
      <w:r>
        <w:rPr>
          <w:lang w:val="nl-NL"/>
        </w:rPr>
        <w:t>MySQL</w:t>
      </w:r>
      <w:proofErr w:type="spellEnd"/>
      <w:r>
        <w:rPr>
          <w:lang w:val="nl-NL"/>
        </w:rPr>
        <w:tab/>
      </w:r>
      <w:r>
        <w:rPr>
          <w:lang w:val="nl-NL"/>
        </w:rPr>
        <w:tab/>
      </w:r>
    </w:p>
    <w:p w14:paraId="2A0F4E8B" w14:textId="77777777" w:rsidR="009F5766" w:rsidRPr="0098797E" w:rsidRDefault="009F5766">
      <w:pPr>
        <w:spacing w:after="160" w:line="259" w:lineRule="auto"/>
        <w:rPr>
          <w:rFonts w:ascii="Cambria" w:hAnsi="Cambria"/>
          <w:b/>
          <w:bCs/>
          <w:color w:val="365F90"/>
          <w:sz w:val="28"/>
          <w:szCs w:val="28"/>
          <w:lang w:val="nl-NL"/>
        </w:rPr>
      </w:pPr>
      <w:r w:rsidRPr="0098797E">
        <w:rPr>
          <w:lang w:val="nl-NL"/>
        </w:rPr>
        <w:br w:type="page"/>
      </w:r>
    </w:p>
    <w:p w14:paraId="32FCF547" w14:textId="1A2A1911" w:rsidR="00C63EED" w:rsidRPr="00C63EED" w:rsidRDefault="009F5766" w:rsidP="00C63EED">
      <w:pPr>
        <w:pStyle w:val="Kop1"/>
      </w:pPr>
      <w:bookmarkStart w:id="6" w:name="_Toc8774022"/>
      <w:r w:rsidRPr="009F5766">
        <w:lastRenderedPageBreak/>
        <w:t>Begrippenlijst</w:t>
      </w:r>
      <w:bookmarkEnd w:id="6"/>
    </w:p>
    <w:p w14:paraId="03BEB778" w14:textId="754199A7" w:rsidR="009F5766" w:rsidRDefault="009F5766" w:rsidP="009F5766">
      <w:proofErr w:type="spellStart"/>
      <w:r w:rsidRPr="009F5766">
        <w:t>Stickfigures</w:t>
      </w:r>
      <w:proofErr w:type="spellEnd"/>
      <w:r w:rsidRPr="009F5766">
        <w:tab/>
      </w:r>
      <w:r w:rsidRPr="009F5766">
        <w:tab/>
        <w:t>Personen getekend met lijnen</w:t>
      </w:r>
    </w:p>
    <w:p w14:paraId="70B099C5" w14:textId="06F23DE6" w:rsidR="00A15D55" w:rsidRDefault="00A15D55" w:rsidP="009F5766">
      <w:r>
        <w:t>Framework</w:t>
      </w:r>
      <w:r>
        <w:tab/>
      </w:r>
      <w:r>
        <w:tab/>
      </w:r>
      <w:r w:rsidRPr="003B6454">
        <w:t xml:space="preserve">Een softwarepakket waarin verschillende componenten automatisch </w:t>
      </w:r>
      <w:r>
        <w:tab/>
      </w:r>
      <w:r>
        <w:tab/>
      </w:r>
      <w:r>
        <w:tab/>
      </w:r>
      <w:r>
        <w:tab/>
      </w:r>
      <w:r w:rsidRPr="003B6454">
        <w:t xml:space="preserve">geladen worden. Hierdoor moet de ontwikkelaar niet zelf verschillende </w:t>
      </w:r>
      <w:r>
        <w:tab/>
      </w:r>
      <w:r>
        <w:tab/>
      </w:r>
      <w:r>
        <w:tab/>
      </w:r>
      <w:r w:rsidRPr="003B6454">
        <w:t>pakketten aanmaken.</w:t>
      </w:r>
    </w:p>
    <w:p w14:paraId="38FA98D3" w14:textId="65AC4436" w:rsidR="00A15D55" w:rsidRPr="009F5766" w:rsidRDefault="00A15D55" w:rsidP="00A15D55">
      <w:pPr>
        <w:ind w:left="2127" w:hanging="2127"/>
      </w:pPr>
      <w:proofErr w:type="spellStart"/>
      <w:r>
        <w:t>Inserts</w:t>
      </w:r>
      <w:proofErr w:type="spellEnd"/>
      <w:r>
        <w:tab/>
        <w:t>Commando waarmee gegevens in een tabel van een databank worden</w:t>
      </w:r>
      <w:r>
        <w:br/>
        <w:t xml:space="preserve"> toegevoegd.</w:t>
      </w:r>
    </w:p>
    <w:p w14:paraId="492D500A" w14:textId="77777777" w:rsidR="009F5766" w:rsidRPr="009F5766" w:rsidRDefault="009F5766">
      <w:pPr>
        <w:spacing w:after="160" w:line="259" w:lineRule="auto"/>
        <w:rPr>
          <w:rFonts w:ascii="Cambria" w:hAnsi="Cambria"/>
          <w:b/>
          <w:bCs/>
          <w:color w:val="365F90"/>
          <w:sz w:val="28"/>
          <w:szCs w:val="28"/>
        </w:rPr>
      </w:pPr>
      <w:r w:rsidRPr="009F5766">
        <w:br w:type="page"/>
      </w:r>
    </w:p>
    <w:p w14:paraId="7F09827F" w14:textId="46912460" w:rsidR="009F5766" w:rsidRPr="009F5766" w:rsidRDefault="3E470FCB" w:rsidP="009F5766">
      <w:pPr>
        <w:pStyle w:val="Kop1"/>
      </w:pPr>
      <w:bookmarkStart w:id="7" w:name="_Toc8774023"/>
      <w:r w:rsidRPr="009F5766">
        <w:lastRenderedPageBreak/>
        <w:t>Inleiding</w:t>
      </w:r>
      <w:bookmarkEnd w:id="7"/>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1DF733EE" w:rsidR="009F5766" w:rsidRPr="009F5766" w:rsidRDefault="009F5766" w:rsidP="009F5766">
      <w:r w:rsidRPr="009F5766">
        <w:t xml:space="preserve">Om deze website te maken zonder code van de bestaande website te gebruiken, wordt het volledige bouwproces van een nieuwe website doorlopen. Dit wil zeggen dat </w:t>
      </w:r>
      <w:r w:rsidR="00E24165">
        <w:t>U</w:t>
      </w:r>
      <w:r w:rsidRPr="00D66B18">
        <w:t>ser</w:t>
      </w:r>
      <w:r w:rsidR="00AF7B22">
        <w:t xml:space="preserve"> </w:t>
      </w:r>
      <w:proofErr w:type="spellStart"/>
      <w:r w:rsidR="00E24165">
        <w:t>E</w:t>
      </w:r>
      <w:r w:rsidRPr="00D66B18">
        <w:t>xperience</w:t>
      </w:r>
      <w:proofErr w:type="spellEnd"/>
      <w:r w:rsidRPr="009F5766">
        <w:t xml:space="preserve"> gebruikt wordt, waarna het verkregen design ontworpen zal worden. Dit gebeurt op basis van een specifiek bedacht databasemodel dat geïntegreerd wordt in het Laravel framework,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r w:rsidRPr="009F5766">
        <w:t>Indien de nieuwe versie goedkeuring krijgt, kan deze worden gehost op hetzelfde adres van de huidige website. Op deze manier blijven de resources dezelfde.</w:t>
      </w:r>
    </w:p>
    <w:p w14:paraId="10F5438A" w14:textId="60675F4A" w:rsidR="00D849E2" w:rsidRPr="009F5766" w:rsidRDefault="009F5766" w:rsidP="00B602E7">
      <w:r w:rsidRPr="009F5766">
        <w:t xml:space="preserve">In dit rapport worden de verschillende stappen bij het maken van een nieuwe website onderzocht. Zo worden de fases van </w:t>
      </w:r>
      <w:r w:rsidR="00E24165">
        <w:t>U</w:t>
      </w:r>
      <w:r w:rsidRPr="00D66B18">
        <w:t>ser</w:t>
      </w:r>
      <w:r w:rsidR="00AF7B22">
        <w:t xml:space="preserve"> </w:t>
      </w:r>
      <w:proofErr w:type="spellStart"/>
      <w:r w:rsidR="00E24165">
        <w:t>E</w:t>
      </w:r>
      <w:r w:rsidRPr="00D66B18">
        <w:t>xperience</w:t>
      </w:r>
      <w:proofErr w:type="spellEnd"/>
      <w:r w:rsidRPr="009F5766">
        <w:t xml:space="preserve"> uitgelegd in het eerste hoofdstuk. Vervolgens wordt er bekeken of er best gewerkt wordt met een framework (backend). Tevens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Kop1"/>
        <w:numPr>
          <w:ilvl w:val="0"/>
          <w:numId w:val="7"/>
        </w:numPr>
      </w:pPr>
      <w:bookmarkStart w:id="8" w:name="_Toc8774024"/>
      <w:proofErr w:type="spellStart"/>
      <w:r w:rsidRPr="009F5766">
        <w:lastRenderedPageBreak/>
        <w:t>User</w:t>
      </w:r>
      <w:r w:rsidR="002A35A0">
        <w:t>e</w:t>
      </w:r>
      <w:r w:rsidRPr="009F5766">
        <w:t>xperience</w:t>
      </w:r>
      <w:bookmarkEnd w:id="8"/>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persona’s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ireframes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5273C60" w:rsidR="00B602E7" w:rsidRPr="009F5766" w:rsidRDefault="001013E2" w:rsidP="002F7D97">
      <w:pPr>
        <w:pStyle w:val="Kop2"/>
        <w:ind w:left="992" w:hanging="635"/>
      </w:pPr>
      <w:bookmarkStart w:id="9" w:name="_Toc8774025"/>
      <w:r w:rsidRPr="009F5766">
        <w:t>1.1</w:t>
      </w:r>
      <w:r w:rsidR="002F7D97">
        <w:tab/>
      </w:r>
      <w:r w:rsidR="00B602E7" w:rsidRPr="009F5766">
        <w:t>Verslag interviews</w:t>
      </w:r>
      <w:bookmarkEnd w:id="9"/>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0A11BFB1" w:rsidR="009F5766" w:rsidRPr="009F5766" w:rsidRDefault="0016159E" w:rsidP="009F5766">
      <w:r>
        <w:rPr>
          <w:noProof/>
          <w:lang w:val="nl-NL" w:eastAsia="nl-NL"/>
        </w:rPr>
        <mc:AlternateContent>
          <mc:Choice Requires="wps">
            <w:drawing>
              <wp:anchor distT="0" distB="0" distL="114300" distR="114300" simplePos="0" relativeHeight="251666432"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41B507D6" w:rsidR="005E5CF5" w:rsidRPr="000731DE" w:rsidRDefault="005E5CF5"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41B507D6" w:rsidR="005E5CF5" w:rsidRPr="000731DE" w:rsidRDefault="005E5CF5"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lang w:val="nl-NL" w:eastAsia="nl-NL"/>
        </w:rPr>
        <w:drawing>
          <wp:anchor distT="0" distB="0" distL="114300" distR="114300" simplePos="0" relativeHeight="251664384"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619F9">
        <w:t>(Bijlage 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ooral belang aan de communicatie tussen docent en student. Zo komt hij met een idee om het de student mogelijk te maken een docent te selecteren waarmee hij zijn project reeds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Kop2"/>
        <w:numPr>
          <w:ilvl w:val="1"/>
          <w:numId w:val="12"/>
        </w:numPr>
      </w:pPr>
      <w:bookmarkStart w:id="10" w:name="_Toc8774026"/>
      <w:r w:rsidRPr="009F5766">
        <w:t>Persona’s</w:t>
      </w:r>
      <w:bookmarkEnd w:id="10"/>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persona’s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jstalinea"/>
        <w:numPr>
          <w:ilvl w:val="0"/>
          <w:numId w:val="18"/>
        </w:numPr>
        <w:spacing w:after="0"/>
      </w:pPr>
      <w:r w:rsidRPr="009F5766">
        <w:t>de groepsvorming moet eenvoudig en gestructureerd kunnen gebeuren;</w:t>
      </w:r>
    </w:p>
    <w:p w14:paraId="70957B4D" w14:textId="0370F4E6" w:rsidR="009F5766" w:rsidRPr="009F5766" w:rsidRDefault="009F5766" w:rsidP="009F5766">
      <w:pPr>
        <w:pStyle w:val="Lijstalinea"/>
        <w:numPr>
          <w:ilvl w:val="0"/>
          <w:numId w:val="18"/>
        </w:numPr>
        <w:spacing w:after="0"/>
      </w:pPr>
      <w:r w:rsidRPr="009F5766">
        <w:t>er moet een overzicht zijn van welke projecten goedgekeurd, afgekeurd of in afwachting zijn;</w:t>
      </w:r>
    </w:p>
    <w:p w14:paraId="31A83A00" w14:textId="6FFF4553" w:rsidR="009F5766" w:rsidRPr="009F5766" w:rsidRDefault="009F5766" w:rsidP="009F5766">
      <w:pPr>
        <w:pStyle w:val="Lijstalinea"/>
        <w:numPr>
          <w:ilvl w:val="0"/>
          <w:numId w:val="18"/>
        </w:numPr>
        <w:spacing w:after="0"/>
      </w:pPr>
      <w:r w:rsidRPr="009F5766">
        <w:t>de site moet een propere en overzichtelijke look hebben;</w:t>
      </w:r>
    </w:p>
    <w:p w14:paraId="0109D73C" w14:textId="1F376060" w:rsidR="005921CE" w:rsidRDefault="009F5766" w:rsidP="00FD6F18">
      <w:pPr>
        <w:pStyle w:val="Lijstalinea"/>
        <w:keepNext/>
        <w:numPr>
          <w:ilvl w:val="0"/>
          <w:numId w:val="18"/>
        </w:numPr>
      </w:pPr>
      <w:r w:rsidRPr="009F5766">
        <w:t xml:space="preserve">het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Indien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Net als bij de docent wordt ook voor de student een persona ontworpen. Omdat beide persona’s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r w:rsidRPr="009F5766">
        <w:t>er is geen makkelijke manier om te communiceren via de website;</w:t>
      </w:r>
    </w:p>
    <w:p w14:paraId="194AD3F1" w14:textId="77777777" w:rsidR="009F5766" w:rsidRPr="009F5766" w:rsidRDefault="009F5766" w:rsidP="009F5766">
      <w:pPr>
        <w:numPr>
          <w:ilvl w:val="0"/>
          <w:numId w:val="19"/>
        </w:numPr>
        <w:spacing w:after="0"/>
      </w:pPr>
      <w:r w:rsidRPr="009F5766">
        <w:t>de website is traag, het duurt lang voor hij aangemeld is;</w:t>
      </w:r>
    </w:p>
    <w:p w14:paraId="7EE4F32A" w14:textId="1BEF222D" w:rsidR="009F5766" w:rsidRPr="009F5766" w:rsidRDefault="009F5766" w:rsidP="009F5766">
      <w:pPr>
        <w:numPr>
          <w:ilvl w:val="0"/>
          <w:numId w:val="19"/>
        </w:numPr>
      </w:pPr>
      <w:r w:rsidRPr="009F5766">
        <w:t>er kan niet gefilterd worden op projecten, waardoor er ongeïnteresseerde studenten bij sommige projecten terecht komen.</w:t>
      </w:r>
    </w:p>
    <w:p w14:paraId="7C653D36" w14:textId="63FCA66D" w:rsidR="00B602E7" w:rsidRPr="009F5766" w:rsidRDefault="00B602E7" w:rsidP="001013E2">
      <w:pPr>
        <w:pStyle w:val="Kop2"/>
        <w:numPr>
          <w:ilvl w:val="1"/>
          <w:numId w:val="12"/>
        </w:numPr>
      </w:pPr>
      <w:bookmarkStart w:id="11" w:name="_Toc8774027"/>
      <w:r w:rsidRPr="009F5766">
        <w:lastRenderedPageBreak/>
        <w:t>Storyboard</w:t>
      </w:r>
      <w:bookmarkEnd w:id="11"/>
    </w:p>
    <w:p w14:paraId="6A089579" w14:textId="77777777" w:rsidR="009F5766" w:rsidRPr="009F5766" w:rsidRDefault="009F5766" w:rsidP="009F5766">
      <w:r w:rsidRPr="009F5766">
        <w:t>Nadat de persona’s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Kop2"/>
        <w:numPr>
          <w:ilvl w:val="1"/>
          <w:numId w:val="12"/>
        </w:numPr>
      </w:pPr>
      <w:bookmarkStart w:id="12" w:name="_Toc8774028"/>
      <w:r w:rsidRPr="009F5766">
        <w:t>Wireframe</w:t>
      </w:r>
      <w:bookmarkEnd w:id="12"/>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t>
      </w:r>
      <w:proofErr w:type="spellStart"/>
      <w:r w:rsidRPr="009F5766">
        <w:t>wireframes</w:t>
      </w:r>
      <w:proofErr w:type="spellEnd"/>
      <w:r w:rsidRPr="009F5766">
        <w:t xml:space="preserve">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D.m.v. de persona</w:t>
      </w:r>
      <w:r w:rsidR="002A35A0">
        <w:t>’</w:t>
      </w:r>
      <w:r w:rsidRPr="009F5766">
        <w:t xml:space="preserve">s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ireframes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ireframes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ireframes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Kop1"/>
        <w:numPr>
          <w:ilvl w:val="0"/>
          <w:numId w:val="12"/>
        </w:numPr>
      </w:pPr>
      <w:bookmarkStart w:id="13" w:name="_Toc8774029"/>
      <w:r>
        <w:t>Laravel</w:t>
      </w:r>
      <w:bookmarkEnd w:id="13"/>
    </w:p>
    <w:p w14:paraId="6C31E2E2" w14:textId="77E68B0A"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framework.</w:t>
      </w:r>
      <w:r w:rsidR="002222AE">
        <w:t xml:space="preserve"> </w:t>
      </w:r>
      <w:sdt>
        <w:sdtPr>
          <w:id w:val="1599979179"/>
          <w:citation/>
        </w:sdtPr>
        <w:sdtContent>
          <w:r w:rsidR="000232CD">
            <w:fldChar w:fldCharType="begin"/>
          </w:r>
          <w:r w:rsidR="000232CD" w:rsidRPr="005E5CF5">
            <w:rPr>
              <w:lang w:val="nl-NL"/>
            </w:rPr>
            <w:instrText xml:space="preserve"> CITATION Lar119 \l 2057 </w:instrText>
          </w:r>
          <w:r w:rsidR="000232CD">
            <w:fldChar w:fldCharType="separate"/>
          </w:r>
          <w:r w:rsidR="000232CD" w:rsidRPr="000232CD">
            <w:rPr>
              <w:noProof/>
              <w:lang w:val="en-GB"/>
            </w:rPr>
            <w:t>[1]</w:t>
          </w:r>
          <w:r w:rsidR="000232CD">
            <w:fldChar w:fldCharType="end"/>
          </w:r>
        </w:sdtContent>
      </w:sdt>
      <w:sdt>
        <w:sdtPr>
          <w:id w:val="22908678"/>
          <w:citation/>
        </w:sdtPr>
        <w:sdtContent>
          <w:r w:rsidR="000232CD">
            <w:fldChar w:fldCharType="begin"/>
          </w:r>
          <w:r w:rsidR="000232CD">
            <w:rPr>
              <w:lang w:val="en-GB"/>
            </w:rPr>
            <w:instrText xml:space="preserve"> CITATION Lar \l 2057 </w:instrText>
          </w:r>
          <w:r w:rsidR="000232CD">
            <w:fldChar w:fldCharType="separate"/>
          </w:r>
          <w:r w:rsidR="000232CD">
            <w:rPr>
              <w:noProof/>
              <w:lang w:val="en-GB"/>
            </w:rPr>
            <w:t xml:space="preserve"> </w:t>
          </w:r>
          <w:r w:rsidR="000232CD" w:rsidRPr="000232CD">
            <w:rPr>
              <w:noProof/>
              <w:lang w:val="en-GB"/>
            </w:rPr>
            <w:t>[2]</w:t>
          </w:r>
          <w:r w:rsidR="000232CD">
            <w:fldChar w:fldCharType="end"/>
          </w:r>
        </w:sdtContent>
      </w:sdt>
      <w:sdt>
        <w:sdtPr>
          <w:id w:val="-1220751677"/>
          <w:citation/>
        </w:sdtPr>
        <w:sdtContent>
          <w:r w:rsidR="000232CD">
            <w:fldChar w:fldCharType="begin"/>
          </w:r>
          <w:r w:rsidR="000232CD">
            <w:rPr>
              <w:lang w:val="en-GB"/>
            </w:rPr>
            <w:instrText xml:space="preserve"> CITATION Lar191 \l 2057 </w:instrText>
          </w:r>
          <w:r w:rsidR="000232CD">
            <w:fldChar w:fldCharType="separate"/>
          </w:r>
          <w:r w:rsidR="000232CD">
            <w:rPr>
              <w:noProof/>
              <w:lang w:val="en-GB"/>
            </w:rPr>
            <w:t xml:space="preserve"> </w:t>
          </w:r>
          <w:r w:rsidR="000232CD" w:rsidRPr="000232CD">
            <w:rPr>
              <w:noProof/>
              <w:lang w:val="en-GB"/>
            </w:rPr>
            <w:t>[3]</w:t>
          </w:r>
          <w:r w:rsidR="000232CD">
            <w:fldChar w:fldCharType="end"/>
          </w:r>
        </w:sdtContent>
      </w:sdt>
      <w:sdt>
        <w:sdtPr>
          <w:id w:val="-1961957992"/>
          <w:citation/>
        </w:sdtPr>
        <w:sdtContent>
          <w:r w:rsidR="000232CD">
            <w:fldChar w:fldCharType="begin"/>
          </w:r>
          <w:r w:rsidR="000232CD">
            <w:rPr>
              <w:lang w:val="en-GB"/>
            </w:rPr>
            <w:instrText xml:space="preserve"> CITATION Lar192 \l 2057 </w:instrText>
          </w:r>
          <w:r w:rsidR="000232CD">
            <w:fldChar w:fldCharType="separate"/>
          </w:r>
          <w:r w:rsidR="000232CD">
            <w:rPr>
              <w:noProof/>
              <w:lang w:val="en-GB"/>
            </w:rPr>
            <w:t xml:space="preserve"> </w:t>
          </w:r>
          <w:r w:rsidR="000232CD" w:rsidRPr="000232CD">
            <w:rPr>
              <w:noProof/>
              <w:lang w:val="en-GB"/>
            </w:rPr>
            <w:t>[4]</w:t>
          </w:r>
          <w:r w:rsidR="000232CD">
            <w:fldChar w:fldCharType="end"/>
          </w:r>
        </w:sdtContent>
      </w:sdt>
      <w:sdt>
        <w:sdtPr>
          <w:id w:val="1129059477"/>
          <w:citation/>
        </w:sdtPr>
        <w:sdtContent>
          <w:r w:rsidR="000232CD">
            <w:fldChar w:fldCharType="begin"/>
          </w:r>
          <w:r w:rsidR="000232CD">
            <w:rPr>
              <w:lang w:val="en-GB"/>
            </w:rPr>
            <w:instrText xml:space="preserve"> CITATION Lar193 \l 2057 </w:instrText>
          </w:r>
          <w:r w:rsidR="000232CD">
            <w:fldChar w:fldCharType="separate"/>
          </w:r>
          <w:r w:rsidR="000232CD">
            <w:rPr>
              <w:noProof/>
              <w:lang w:val="en-GB"/>
            </w:rPr>
            <w:t xml:space="preserve"> </w:t>
          </w:r>
          <w:r w:rsidR="000232CD" w:rsidRPr="000232CD">
            <w:rPr>
              <w:noProof/>
              <w:lang w:val="en-GB"/>
            </w:rPr>
            <w:t>[5]</w:t>
          </w:r>
          <w:r w:rsidR="000232CD">
            <w:fldChar w:fldCharType="end"/>
          </w:r>
        </w:sdtContent>
      </w:sdt>
      <w:sdt>
        <w:sdtPr>
          <w:id w:val="858932682"/>
          <w:citation/>
        </w:sdtPr>
        <w:sdtContent>
          <w:r w:rsidR="000232CD">
            <w:fldChar w:fldCharType="begin"/>
          </w:r>
          <w:r w:rsidR="000232CD">
            <w:rPr>
              <w:lang w:val="en-GB"/>
            </w:rPr>
            <w:instrText xml:space="preserve"> CITATION Lar194 \l 2057 </w:instrText>
          </w:r>
          <w:r w:rsidR="000232CD">
            <w:fldChar w:fldCharType="separate"/>
          </w:r>
          <w:r w:rsidR="000232CD">
            <w:rPr>
              <w:noProof/>
              <w:lang w:val="en-GB"/>
            </w:rPr>
            <w:t xml:space="preserve"> </w:t>
          </w:r>
          <w:r w:rsidR="000232CD" w:rsidRPr="000232CD">
            <w:rPr>
              <w:noProof/>
              <w:lang w:val="en-GB"/>
            </w:rPr>
            <w:t>[6]</w:t>
          </w:r>
          <w:r w:rsidR="000232CD">
            <w:fldChar w:fldCharType="end"/>
          </w:r>
        </w:sdtContent>
      </w:sdt>
      <w:sdt>
        <w:sdtPr>
          <w:id w:val="-2075809675"/>
          <w:citation/>
        </w:sdtPr>
        <w:sdtContent>
          <w:r w:rsidR="000232CD">
            <w:fldChar w:fldCharType="begin"/>
          </w:r>
          <w:r w:rsidR="000232CD">
            <w:rPr>
              <w:lang w:val="en-GB"/>
            </w:rPr>
            <w:instrText xml:space="preserve"> CITATION Lar195 \l 2057 </w:instrText>
          </w:r>
          <w:r w:rsidR="000232CD">
            <w:fldChar w:fldCharType="separate"/>
          </w:r>
          <w:r w:rsidR="000232CD">
            <w:rPr>
              <w:noProof/>
              <w:lang w:val="en-GB"/>
            </w:rPr>
            <w:t xml:space="preserve"> </w:t>
          </w:r>
          <w:r w:rsidR="000232CD" w:rsidRPr="000232CD">
            <w:rPr>
              <w:noProof/>
              <w:lang w:val="en-GB"/>
            </w:rPr>
            <w:t>[7]</w:t>
          </w:r>
          <w:r w:rsidR="000232CD">
            <w:fldChar w:fldCharType="end"/>
          </w:r>
        </w:sdtContent>
      </w:sdt>
      <w:sdt>
        <w:sdtPr>
          <w:id w:val="1388147476"/>
          <w:citation/>
        </w:sdtPr>
        <w:sdtContent>
          <w:r w:rsidR="000232CD">
            <w:fldChar w:fldCharType="begin"/>
          </w:r>
          <w:r w:rsidR="000232CD">
            <w:rPr>
              <w:lang w:val="en-GB"/>
            </w:rPr>
            <w:instrText xml:space="preserve"> CITATION Lar196 \l 2057 </w:instrText>
          </w:r>
          <w:r w:rsidR="000232CD">
            <w:fldChar w:fldCharType="separate"/>
          </w:r>
          <w:r w:rsidR="000232CD">
            <w:rPr>
              <w:noProof/>
              <w:lang w:val="en-GB"/>
            </w:rPr>
            <w:t xml:space="preserve"> </w:t>
          </w:r>
          <w:r w:rsidR="000232CD" w:rsidRPr="000232CD">
            <w:rPr>
              <w:noProof/>
              <w:lang w:val="en-GB"/>
            </w:rPr>
            <w:t>[8]</w:t>
          </w:r>
          <w:r w:rsidR="000232CD">
            <w:fldChar w:fldCharType="end"/>
          </w:r>
        </w:sdtContent>
      </w:sdt>
    </w:p>
    <w:p w14:paraId="560E2CE0" w14:textId="70C7772E" w:rsidR="00B602E7" w:rsidRDefault="00601CD2" w:rsidP="00560E70">
      <w:pPr>
        <w:pStyle w:val="Kop2"/>
        <w:numPr>
          <w:ilvl w:val="1"/>
          <w:numId w:val="14"/>
        </w:numPr>
      </w:pPr>
      <w:bookmarkStart w:id="14" w:name="_Toc8774030"/>
      <w:r>
        <w:t>Framework</w:t>
      </w:r>
      <w:bookmarkEnd w:id="14"/>
    </w:p>
    <w:p w14:paraId="44C80373" w14:textId="43701512" w:rsidR="009C311A" w:rsidRDefault="008260AB" w:rsidP="003B6454">
      <w:r>
        <w:rPr>
          <w:noProof/>
          <w:lang w:val="nl-NL" w:eastAsia="nl-NL"/>
        </w:rPr>
        <mc:AlternateContent>
          <mc:Choice Requires="wps">
            <w:drawing>
              <wp:anchor distT="0" distB="0" distL="114300" distR="114300" simplePos="0" relativeHeight="251672576" behindDoc="0" locked="0" layoutInCell="1" allowOverlap="1" wp14:anchorId="4DCD5AC6" wp14:editId="310CC97A">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31420E80" w:rsidR="005E5CF5" w:rsidRPr="00EC510A" w:rsidRDefault="005E5CF5"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7" o:spid="_x0000_s1041" type="#_x0000_t202" style="position:absolute;margin-left:-.35pt;margin-top:100.7pt;width:423pt;height:17.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31420E80" w:rsidR="005E5CF5" w:rsidRPr="00EC510A" w:rsidRDefault="005E5CF5"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v:textbox>
                <w10:wrap type="topAndBottom"/>
              </v:shape>
            </w:pict>
          </mc:Fallback>
        </mc:AlternateContent>
      </w:r>
      <w:r w:rsidR="003B6454">
        <w:t>De projectenwebsite is gemaakt m.b.v. Laravel. Dit is een open source PHP-framework d</w:t>
      </w:r>
      <w:r w:rsidR="0098797E">
        <w:t xml:space="preserve">at </w:t>
      </w:r>
      <w:r w:rsidR="003B6454">
        <w:t>toelaat om eenvoudig met een databank te communiceren. Daarnaast biedt Laravel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28183980" w:rsidR="003B6454" w:rsidRPr="003B6454" w:rsidRDefault="009A71E1" w:rsidP="008260AB">
      <w:pPr>
        <w:keepNext/>
      </w:pPr>
      <w:r>
        <w:rPr>
          <w:noProof/>
          <w:lang w:val="nl-NL" w:eastAsia="nl-NL"/>
        </w:rPr>
        <w:drawing>
          <wp:anchor distT="0" distB="0" distL="114300" distR="114300" simplePos="0" relativeHeight="251670528" behindDoc="0" locked="0" layoutInCell="1" allowOverlap="1" wp14:anchorId="1BB4FBF3" wp14:editId="3E52C670">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r w:rsidR="009C311A">
        <w:t xml:space="preserve">Laravel is een van de populairste frameworks om mee te werken. </w:t>
      </w:r>
      <w:r w:rsidR="0098797E">
        <w:t>Er is veel documentatie op het internet te vinden, wat het aanleren ervan vereenvoudigt.</w:t>
      </w:r>
      <w:r w:rsidR="0090135A">
        <w:t xml:space="preserve"> </w:t>
      </w:r>
    </w:p>
    <w:p w14:paraId="60C5064B" w14:textId="11B57FB0" w:rsidR="000C5B80" w:rsidRPr="009F5766" w:rsidRDefault="00B627CE" w:rsidP="00176F0D">
      <w:pPr>
        <w:pStyle w:val="Kop2"/>
        <w:numPr>
          <w:ilvl w:val="1"/>
          <w:numId w:val="14"/>
        </w:numPr>
      </w:pPr>
      <w:bookmarkStart w:id="15" w:name="_Toc8774031"/>
      <w:r w:rsidRPr="009F5766">
        <w:t>Databanktype</w:t>
      </w:r>
      <w:bookmarkEnd w:id="15"/>
    </w:p>
    <w:p w14:paraId="05F287E3" w14:textId="69C60519" w:rsidR="000C5B80" w:rsidRDefault="0090135A" w:rsidP="00560E70">
      <w:r>
        <w:t>Laravel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r w:rsidR="00A85DEF">
        <w:t>Laravel ondersteunt vier verschillende databanktypes:</w:t>
      </w:r>
    </w:p>
    <w:p w14:paraId="0CB7C4F5" w14:textId="5677BF75" w:rsidR="00A85DEF" w:rsidRDefault="00A85DEF" w:rsidP="00A85DEF">
      <w:pPr>
        <w:pStyle w:val="Lijstalinea"/>
        <w:numPr>
          <w:ilvl w:val="0"/>
          <w:numId w:val="21"/>
        </w:numPr>
      </w:pPr>
      <w:proofErr w:type="spellStart"/>
      <w:r>
        <w:t>MySQL</w:t>
      </w:r>
      <w:proofErr w:type="spellEnd"/>
    </w:p>
    <w:p w14:paraId="4AF8D261" w14:textId="2C20C6C2" w:rsidR="00A85DEF" w:rsidRDefault="00A85DEF" w:rsidP="00A85DEF">
      <w:pPr>
        <w:pStyle w:val="Lijstalinea"/>
        <w:numPr>
          <w:ilvl w:val="0"/>
          <w:numId w:val="21"/>
        </w:numPr>
      </w:pPr>
      <w:proofErr w:type="spellStart"/>
      <w:r>
        <w:t>PostgreSQL</w:t>
      </w:r>
      <w:proofErr w:type="spellEnd"/>
    </w:p>
    <w:p w14:paraId="0075BAA0" w14:textId="594CB270" w:rsidR="00A85DEF" w:rsidRDefault="00A85DEF" w:rsidP="00A85DEF">
      <w:pPr>
        <w:pStyle w:val="Lijstalinea"/>
        <w:numPr>
          <w:ilvl w:val="0"/>
          <w:numId w:val="21"/>
        </w:numPr>
      </w:pPr>
      <w:proofErr w:type="spellStart"/>
      <w:r>
        <w:t>SQLite</w:t>
      </w:r>
      <w:proofErr w:type="spellEnd"/>
    </w:p>
    <w:p w14:paraId="6E66604E" w14:textId="495C466B" w:rsidR="00A85DEF" w:rsidRDefault="00A85DEF" w:rsidP="00A85DEF">
      <w:pPr>
        <w:pStyle w:val="Lijstalinea"/>
        <w:numPr>
          <w:ilvl w:val="0"/>
          <w:numId w:val="21"/>
        </w:numPr>
      </w:pPr>
      <w:r>
        <w:t>SQL Server</w:t>
      </w:r>
    </w:p>
    <w:p w14:paraId="64B17498" w14:textId="59C847F9"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Laravel. </w:t>
      </w:r>
      <w:proofErr w:type="spellStart"/>
      <w:r w:rsidR="00BA3023">
        <w:t>MySQL</w:t>
      </w:r>
      <w:proofErr w:type="spellEnd"/>
      <w:r w:rsidR="00BA3023">
        <w:t xml:space="preserve"> wordt voornamelijk </w:t>
      </w:r>
      <w:r w:rsidR="0098797E">
        <w:t>aangewend</w:t>
      </w:r>
      <w:r w:rsidR="00BA3023">
        <w:t xml:space="preserve"> voor webtoepassingen. De opslaggrootte van een volledig databankmodel is vrij klein. In</w:t>
      </w:r>
      <w:r w:rsidR="0098797E">
        <w:t xml:space="preserve"> het</w:t>
      </w:r>
      <w:r w:rsidR="00BA3023">
        <w:t xml:space="preserve"> geval van de projectenwebsite </w:t>
      </w:r>
      <w:r w:rsidR="000C229E">
        <w:t>past deze makkelijk op eenzelfde server. Indien dit niet het geval zou geweest zijn, moet</w:t>
      </w:r>
      <w:r w:rsidR="0098797E">
        <w:t>en andere databanksystemen overwogen worden</w:t>
      </w:r>
      <w:r w:rsidR="000C229E">
        <w:t>.</w:t>
      </w:r>
    </w:p>
    <w:p w14:paraId="78D3CFD9" w14:textId="1351CD6F" w:rsidR="00B602E7" w:rsidRPr="009F5766" w:rsidRDefault="00B627CE" w:rsidP="00176F0D">
      <w:pPr>
        <w:pStyle w:val="Kop2"/>
        <w:numPr>
          <w:ilvl w:val="1"/>
          <w:numId w:val="14"/>
        </w:numPr>
      </w:pPr>
      <w:bookmarkStart w:id="16" w:name="_Toc8774032"/>
      <w:r w:rsidRPr="009F5766">
        <w:t>Databankmodel</w:t>
      </w:r>
      <w:bookmarkEnd w:id="16"/>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27B8BC0C"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éénrelaties: </w:t>
      </w:r>
      <w:r w:rsidRPr="006C3CA0">
        <w:rPr>
          <w:noProof/>
        </w:rPr>
        <w:tab/>
      </w:r>
      <w:r w:rsidR="00532FCB" w:rsidRPr="006C3CA0">
        <w:rPr>
          <w:noProof/>
        </w:rPr>
        <w:t>é</w:t>
      </w:r>
      <w:r w:rsidR="00B15782" w:rsidRPr="006C3CA0">
        <w:rPr>
          <w:noProof/>
        </w:rPr>
        <w:t>én rij uit een tabel verwijst naar één rij uit een andere tabel</w:t>
      </w:r>
      <w:r w:rsidR="00532FCB" w:rsidRPr="006C3CA0">
        <w:rPr>
          <w:noProof/>
        </w:rPr>
        <w:t>;</w:t>
      </w:r>
    </w:p>
    <w:p w14:paraId="4B197671" w14:textId="7ADFD7CF"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veelrelaties: </w:t>
      </w:r>
      <w:r w:rsidRPr="006C3CA0">
        <w:rPr>
          <w:noProof/>
        </w:rPr>
        <w:tab/>
      </w:r>
      <w:r w:rsidR="00532FCB" w:rsidRPr="006C3CA0">
        <w:rPr>
          <w:noProof/>
        </w:rPr>
        <w:t>é</w:t>
      </w:r>
      <w:r w:rsidR="00B15782" w:rsidRPr="006C3CA0">
        <w:rPr>
          <w:noProof/>
        </w:rPr>
        <w:t>én rij uit een tabel verwijst naar meedere rijen uit een andere tabel</w:t>
      </w:r>
      <w:r w:rsidR="00532FCB" w:rsidRPr="006C3CA0">
        <w:rPr>
          <w:noProof/>
        </w:rPr>
        <w:t>;</w:t>
      </w:r>
    </w:p>
    <w:p w14:paraId="69C2461D" w14:textId="4511FD6D" w:rsidR="00A539CF" w:rsidRDefault="00614B7B" w:rsidP="00A539CF">
      <w:pPr>
        <w:pStyle w:val="Lijstalinea"/>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2222AE">
        <w:rPr>
          <w:noProof/>
        </w:rPr>
        <w:t>m</w:t>
      </w:r>
      <w:r w:rsidR="00B15782">
        <w:rPr>
          <w:noProof/>
        </w:rPr>
        <w:t>eedere rijen</w:t>
      </w:r>
      <w:r w:rsidR="00A539CF">
        <w:rPr>
          <w:noProof/>
        </w:rPr>
        <w:t xml:space="preserve"> uit een tabel verwijzen naar meerdere rijen uit een</w:t>
      </w:r>
    </w:p>
    <w:p w14:paraId="0FD30338" w14:textId="6830E406" w:rsidR="00A539CF" w:rsidRDefault="00A539CF" w:rsidP="00A539CF">
      <w:pPr>
        <w:pStyle w:val="Lijstalinea"/>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lang w:val="nl-NL" w:eastAsia="nl-NL"/>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3591560"/>
                    </a:xfrm>
                    <a:prstGeom prst="rect">
                      <a:avLst/>
                    </a:prstGeom>
                  </pic:spPr>
                </pic:pic>
              </a:graphicData>
            </a:graphic>
          </wp:inline>
        </w:drawing>
      </w:r>
    </w:p>
    <w:p w14:paraId="2A882E8D" w14:textId="64AEE2A3" w:rsidR="004B4819" w:rsidRDefault="00A539CF" w:rsidP="00A539CF">
      <w:pPr>
        <w:pStyle w:val="Bijschrift"/>
      </w:pPr>
      <w:r>
        <w:t xml:space="preserve">Figuur </w:t>
      </w:r>
      <w:r>
        <w:fldChar w:fldCharType="begin"/>
      </w:r>
      <w:r>
        <w:instrText xml:space="preserve"> SEQ Figuur \* ARABIC </w:instrText>
      </w:r>
      <w:r>
        <w:fldChar w:fldCharType="separate"/>
      </w:r>
      <w:r w:rsidR="002E7D14">
        <w:rPr>
          <w:noProof/>
        </w:rPr>
        <w:t>2</w:t>
      </w:r>
      <w:r>
        <w:fldChar w:fldCharType="end"/>
      </w:r>
      <w:r w:rsidR="00974234">
        <w:t>:</w:t>
      </w:r>
      <w:r>
        <w:t xml:space="preserve"> Databankmodel projectenwebsite</w:t>
      </w:r>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1CA8B448" w:rsidR="00416D73" w:rsidRPr="00B01E21" w:rsidRDefault="00416D73" w:rsidP="00F76437">
      <w:pPr>
        <w:pStyle w:val="Lijstalinea"/>
        <w:numPr>
          <w:ilvl w:val="0"/>
          <w:numId w:val="23"/>
        </w:numPr>
        <w:tabs>
          <w:tab w:val="left" w:pos="2835"/>
        </w:tabs>
      </w:pPr>
      <w:r w:rsidRPr="00B01E21">
        <w:t>gebruikerstabel:</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jstalinea"/>
        <w:numPr>
          <w:ilvl w:val="0"/>
          <w:numId w:val="23"/>
        </w:numPr>
        <w:tabs>
          <w:tab w:val="left" w:pos="2835"/>
        </w:tabs>
      </w:pPr>
      <w:r w:rsidRPr="00B01E21">
        <w:t>d</w:t>
      </w:r>
      <w:r w:rsidR="00416D73" w:rsidRPr="00B01E21">
        <w:t>ocententabel:</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jstalinea"/>
        <w:numPr>
          <w:ilvl w:val="0"/>
          <w:numId w:val="23"/>
        </w:numPr>
        <w:tabs>
          <w:tab w:val="left" w:pos="2835"/>
        </w:tabs>
      </w:pPr>
      <w:r w:rsidRPr="00B01E21">
        <w:t>e</w:t>
      </w:r>
      <w:r w:rsidR="0081638A" w:rsidRPr="00B01E21">
        <w:t>xternentabel:</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0AC805F7" w:rsidR="0081638A" w:rsidRPr="00B01E21" w:rsidRDefault="00F76437" w:rsidP="00F76437">
      <w:pPr>
        <w:pStyle w:val="Lijstalinea"/>
        <w:numPr>
          <w:ilvl w:val="0"/>
          <w:numId w:val="23"/>
        </w:numPr>
        <w:tabs>
          <w:tab w:val="left" w:pos="2835"/>
        </w:tabs>
      </w:pPr>
      <w:r w:rsidRPr="00B01E21">
        <w:t>s</w:t>
      </w:r>
      <w:r w:rsidR="0081638A" w:rsidRPr="00B01E21">
        <w:t>tudententabel:</w:t>
      </w:r>
      <w:r w:rsidR="0081638A" w:rsidRPr="00B01E21">
        <w:tab/>
        <w:t xml:space="preserve">verzameling van het </w:t>
      </w:r>
      <w:r w:rsidR="006C3CA0">
        <w:t>B</w:t>
      </w:r>
      <w:r w:rsidR="0081638A" w:rsidRPr="00B01E21">
        <w:t>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jstalinea"/>
        <w:numPr>
          <w:ilvl w:val="0"/>
          <w:numId w:val="23"/>
        </w:numPr>
        <w:tabs>
          <w:tab w:val="left" w:pos="2835"/>
        </w:tabs>
      </w:pPr>
      <w:r w:rsidRPr="00B01E21">
        <w:t>g</w:t>
      </w:r>
      <w:r w:rsidR="0081638A" w:rsidRPr="00B01E21">
        <w:t>roepentabel:</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jstalinea"/>
        <w:numPr>
          <w:ilvl w:val="0"/>
          <w:numId w:val="23"/>
        </w:numPr>
        <w:tabs>
          <w:tab w:val="left" w:pos="2835"/>
        </w:tabs>
      </w:pPr>
      <w:r w:rsidRPr="00B01E21">
        <w:t>p</w:t>
      </w:r>
      <w:r w:rsidR="0081638A" w:rsidRPr="00B01E21">
        <w:t>rojectentabel:</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jstalinea"/>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jstalinea"/>
        <w:numPr>
          <w:ilvl w:val="0"/>
          <w:numId w:val="23"/>
        </w:numPr>
        <w:tabs>
          <w:tab w:val="left" w:pos="2835"/>
        </w:tabs>
      </w:pPr>
      <w:r w:rsidRPr="00B01E21">
        <w:t>mededelingentabel:</w:t>
      </w:r>
      <w:r w:rsidRPr="00B01E21">
        <w:tab/>
        <w:t>verzameling van alle mededelingen bij projecten.</w:t>
      </w:r>
    </w:p>
    <w:p w14:paraId="7D0D9648" w14:textId="36999C96" w:rsidR="00212B13" w:rsidRPr="00F25F59" w:rsidRDefault="00212B13" w:rsidP="00212B13">
      <w:pPr>
        <w:tabs>
          <w:tab w:val="left" w:pos="2835"/>
        </w:tabs>
      </w:pPr>
      <w:r>
        <w:lastRenderedPageBreak/>
        <w:t xml:space="preserve">De docent-, externen- en studententabel hebben elk een </w:t>
      </w:r>
      <w:r w:rsidRPr="006C3CA0">
        <w:t>één-op-</w:t>
      </w:r>
      <w:proofErr w:type="spellStart"/>
      <w:r w:rsidRPr="006C3CA0">
        <w:t>éénrelatie</w:t>
      </w:r>
      <w:proofErr w:type="spellEnd"/>
      <w:r>
        <w:t xml:space="preserv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176F0D">
      <w:pPr>
        <w:pStyle w:val="Kop2"/>
        <w:numPr>
          <w:ilvl w:val="1"/>
          <w:numId w:val="14"/>
        </w:numPr>
      </w:pPr>
      <w:bookmarkStart w:id="17" w:name="_Toc8774033"/>
      <w:proofErr w:type="spellStart"/>
      <w:r>
        <w:t>Migrations</w:t>
      </w:r>
      <w:proofErr w:type="spellEnd"/>
      <w:r>
        <w:t xml:space="preserve"> en </w:t>
      </w:r>
      <w:proofErr w:type="spellStart"/>
      <w:r>
        <w:t>seeders</w:t>
      </w:r>
      <w:bookmarkEnd w:id="17"/>
      <w:proofErr w:type="spellEnd"/>
    </w:p>
    <w:p w14:paraId="08F04ED3" w14:textId="0E688A11" w:rsidR="008260AB" w:rsidRDefault="008260AB" w:rsidP="008260AB">
      <w:proofErr w:type="spellStart"/>
      <w:r>
        <w:t>Migrations</w:t>
      </w:r>
      <w:proofErr w:type="spellEnd"/>
      <w:r>
        <w:t xml:space="preserve"> en </w:t>
      </w:r>
      <w:proofErr w:type="spellStart"/>
      <w:r>
        <w:t>seeders</w:t>
      </w:r>
      <w:proofErr w:type="spellEnd"/>
      <w:r>
        <w:t xml:space="preserve"> zijn bestanden die in </w:t>
      </w:r>
      <w:r w:rsidR="00614B7B">
        <w:t>L</w:t>
      </w:r>
      <w:r>
        <w:t xml:space="preserve">aravel gebruikt worden om snel tabellen uit het databankmodel te maken. Dit is vooral handig als er met meerdere </w:t>
      </w:r>
      <w:r w:rsidR="001549D6">
        <w:t xml:space="preserve">personen </w:t>
      </w:r>
      <w:r>
        <w:t xml:space="preserve">aan </w:t>
      </w:r>
      <w:r w:rsidR="002222AE">
        <w:t>eenzelfde</w:t>
      </w:r>
      <w:r>
        <w:t xml:space="preserv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 xml:space="preserve">(codefragment </w:t>
      </w:r>
      <w:r w:rsidR="00D11D54">
        <w:t>2</w:t>
      </w:r>
      <w:r w:rsidR="009C1923">
        <w:t>)</w:t>
      </w:r>
      <w:r w:rsidR="001549D6">
        <w:t xml:space="preserve">, is iedere </w:t>
      </w:r>
      <w:proofErr w:type="spellStart"/>
      <w:r w:rsidR="001549D6">
        <w:t>developer</w:t>
      </w:r>
      <w:proofErr w:type="spellEnd"/>
      <w:r w:rsidR="001549D6">
        <w:t xml:space="preserve"> zeker dat </w:t>
      </w:r>
      <w:r w:rsidR="00614B7B">
        <w:t>hij</w:t>
      </w:r>
      <w:r w:rsidR="001549D6">
        <w:t xml:space="preserve"> exac</w:t>
      </w:r>
      <w:r w:rsidR="001549D6" w:rsidRPr="006C3CA0">
        <w:t xml:space="preserve">t </w:t>
      </w:r>
      <w:r w:rsidR="006C3CA0" w:rsidRPr="006C3CA0">
        <w:t>dezelfde</w:t>
      </w:r>
      <w:r w:rsidR="001549D6">
        <w:t xml:space="preserv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w:t>
      </w:r>
      <w:r w:rsidR="002764E7">
        <w:t>‘</w:t>
      </w:r>
      <w:r w:rsidR="00A94671">
        <w:t xml:space="preserve">PHP </w:t>
      </w:r>
      <w:proofErr w:type="spellStart"/>
      <w:r w:rsidR="00A94671">
        <w:t>artisan</w:t>
      </w:r>
      <w:proofErr w:type="spellEnd"/>
      <w:r w:rsidR="00A94671">
        <w:t xml:space="preserve"> make: </w:t>
      </w:r>
      <w:proofErr w:type="spellStart"/>
      <w:r w:rsidR="00A94671">
        <w:t>migration</w:t>
      </w:r>
      <w:proofErr w:type="spellEnd"/>
      <w:r w:rsidR="00A94671">
        <w:t xml:space="preserve"> &lt;Naam&gt;</w:t>
      </w:r>
      <w:r w:rsidR="002764E7">
        <w:t>’</w:t>
      </w:r>
      <w:r w:rsidR="00A94671">
        <w:t xml:space="preserve"> uit te voeren.</w:t>
      </w:r>
    </w:p>
    <w:p w14:paraId="341A62FD" w14:textId="77777777" w:rsidR="009C1923" w:rsidRDefault="009C1923" w:rsidP="009C1923">
      <w:pPr>
        <w:keepNext/>
      </w:pPr>
      <w:r>
        <w:rPr>
          <w:noProof/>
          <w:lang w:val="nl-NL" w:eastAsia="nl-NL"/>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57725" cy="4629150"/>
                    </a:xfrm>
                    <a:prstGeom prst="rect">
                      <a:avLst/>
                    </a:prstGeom>
                  </pic:spPr>
                </pic:pic>
              </a:graphicData>
            </a:graphic>
          </wp:inline>
        </w:drawing>
      </w:r>
    </w:p>
    <w:p w14:paraId="35E8BB25" w14:textId="47741C44"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77777777" w:rsidR="009C1923" w:rsidRPr="009C1923" w:rsidRDefault="009C1923" w:rsidP="009C1923"/>
    <w:p w14:paraId="4ABE6710" w14:textId="5AE96D40" w:rsidR="006E4AFD" w:rsidRDefault="009C1923" w:rsidP="008260AB">
      <w:proofErr w:type="spellStart"/>
      <w:r>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lastRenderedPageBreak/>
        <w:t xml:space="preserve">De </w:t>
      </w:r>
      <w:proofErr w:type="spellStart"/>
      <w:r>
        <w:t>upfunctie</w:t>
      </w:r>
      <w:proofErr w:type="spellEnd"/>
      <w:r>
        <w:t xml:space="preserve"> wordt opgeroepen bij het uitvoeren van het commando ‘</w:t>
      </w:r>
      <w:proofErr w:type="spellStart"/>
      <w:r w:rsidR="002764E7">
        <w:t>php</w:t>
      </w:r>
      <w:proofErr w:type="spellEnd"/>
      <w:r>
        <w:t xml:space="preserve">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38221CF8"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indien ze</w:t>
      </w:r>
      <w:r w:rsidR="006E4AFD">
        <w:t xml:space="preserve"> nog</w:t>
      </w:r>
      <w:r>
        <w:t xml:space="preserve"> zou bestaa</w:t>
      </w:r>
      <w:r w:rsidR="006E4AFD">
        <w:t>t</w:t>
      </w:r>
      <w:r>
        <w:t>.</w:t>
      </w:r>
      <w:r w:rsidR="00B31EA0">
        <w:t xml:space="preserve"> [2]</w:t>
      </w:r>
    </w:p>
    <w:p w14:paraId="4E5E6922" w14:textId="77777777" w:rsidR="009C1923" w:rsidRDefault="009C1923" w:rsidP="009C1923">
      <w:pPr>
        <w:keepNext/>
      </w:pPr>
      <w:r w:rsidRPr="009C1923">
        <w:rPr>
          <w:noProof/>
          <w:lang w:val="nl-NL" w:eastAsia="nl-NL"/>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43375" cy="5334000"/>
                    </a:xfrm>
                    <a:prstGeom prst="rect">
                      <a:avLst/>
                    </a:prstGeom>
                  </pic:spPr>
                </pic:pic>
              </a:graphicData>
            </a:graphic>
          </wp:inline>
        </w:drawing>
      </w:r>
    </w:p>
    <w:p w14:paraId="280270C2" w14:textId="0E88023E"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3</w:t>
      </w:r>
      <w:r>
        <w:fldChar w:fldCharType="end"/>
      </w:r>
      <w:r>
        <w:t>: Migration</w:t>
      </w:r>
      <w:r w:rsidR="00D335C3">
        <w:t>bestand</w:t>
      </w:r>
      <w:r>
        <w:t xml:space="preserve"> gebruikers</w:t>
      </w:r>
    </w:p>
    <w:p w14:paraId="4A6AE392" w14:textId="463F4134"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Voetnootmarkering"/>
        </w:rPr>
        <w:footnoteReference w:id="1"/>
      </w:r>
      <w:r>
        <w:t xml:space="preserve">. Bij elke </w:t>
      </w:r>
      <w:proofErr w:type="spellStart"/>
      <w:r>
        <w:t>insert</w:t>
      </w:r>
      <w:proofErr w:type="spellEnd"/>
      <w:r>
        <w:t xml:space="preserve"> wordt zowel de tabelnaam vermeld, als</w:t>
      </w:r>
      <w:r w:rsidR="006E4AFD">
        <w:t>ook</w:t>
      </w:r>
      <w:r>
        <w:t xml:space="preserve"> de kolommen met bijhorende data.</w:t>
      </w:r>
      <w:r w:rsidR="00B31EA0">
        <w:t xml:space="preserve"> [3]</w:t>
      </w:r>
    </w:p>
    <w:p w14:paraId="2AF6D361" w14:textId="77777777" w:rsidR="00A15D55" w:rsidRDefault="00A15D55" w:rsidP="00A15D55">
      <w:pPr>
        <w:keepNext/>
      </w:pPr>
      <w:r w:rsidRPr="00A15D55">
        <w:rPr>
          <w:noProof/>
          <w:lang w:val="nl-NL" w:eastAsia="nl-NL"/>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0050" cy="3038475"/>
                    </a:xfrm>
                    <a:prstGeom prst="rect">
                      <a:avLst/>
                    </a:prstGeom>
                  </pic:spPr>
                </pic:pic>
              </a:graphicData>
            </a:graphic>
          </wp:inline>
        </w:drawing>
      </w:r>
    </w:p>
    <w:p w14:paraId="17073FA4" w14:textId="32BEEDD7" w:rsidR="00A15D55" w:rsidRPr="008260AB" w:rsidRDefault="00A15D55" w:rsidP="00A15D55">
      <w:pPr>
        <w:pStyle w:val="Bijschrift"/>
      </w:pPr>
      <w:r>
        <w:t xml:space="preserve">Codefragment  </w:t>
      </w:r>
      <w:r>
        <w:fldChar w:fldCharType="begin"/>
      </w:r>
      <w:r>
        <w:instrText xml:space="preserve"> SEQ Codefragment_ \* ARABIC </w:instrText>
      </w:r>
      <w:r>
        <w:fldChar w:fldCharType="separate"/>
      </w:r>
      <w:r w:rsidR="002E7D14">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176F0D">
      <w:pPr>
        <w:pStyle w:val="Kop2"/>
        <w:numPr>
          <w:ilvl w:val="1"/>
          <w:numId w:val="14"/>
        </w:numPr>
      </w:pPr>
      <w:bookmarkStart w:id="18" w:name="_Toc8774034"/>
      <w:r>
        <w:t>Eloquent</w:t>
      </w:r>
      <w:r w:rsidR="009203E8">
        <w:t>e</w:t>
      </w:r>
      <w:r>
        <w:t xml:space="preserve"> modellen</w:t>
      </w:r>
      <w:bookmarkEnd w:id="18"/>
    </w:p>
    <w:p w14:paraId="77044B96" w14:textId="7FAEBF47" w:rsidR="007D4A91" w:rsidRDefault="003B1EBA" w:rsidP="007D4A91">
      <w:pPr>
        <w:keepNext/>
      </w:pPr>
      <w:r>
        <w:t>Laravel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77A74EC3" w:rsidR="006E4AFD" w:rsidRDefault="00B01E21" w:rsidP="009203E8">
      <w:r w:rsidRPr="007D4A91">
        <w:rPr>
          <w:noProof/>
          <w:lang w:val="nl-NL" w:eastAsia="nl-NL"/>
        </w:rPr>
        <w:drawing>
          <wp:anchor distT="0" distB="0" distL="114300" distR="114300" simplePos="0" relativeHeight="251667456" behindDoc="0" locked="0" layoutInCell="1" allowOverlap="1" wp14:anchorId="6A54651B" wp14:editId="4FBB8A4E">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Eloquente modellen zijn telken</w:t>
      </w:r>
      <w:r w:rsidR="009203E8" w:rsidRPr="006C3CA0">
        <w:t xml:space="preserve">s op </w:t>
      </w:r>
      <w:r w:rsidR="006C3CA0" w:rsidRPr="006C3CA0">
        <w:t>eenzelfde</w:t>
      </w:r>
      <w:r w:rsidR="009203E8">
        <w:t xml:space="preserve"> manier opgebouwd. Bovenaan staan </w:t>
      </w:r>
      <w:r w:rsidR="006E4AFD">
        <w:t xml:space="preserve">steeds </w:t>
      </w:r>
      <w:r w:rsidR="009203E8">
        <w:t>verwijzingen naar geïncludeerde bestanden. Deze worden door Laravel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518B61EE" w:rsidR="00A37E8B" w:rsidRDefault="00A37E8B" w:rsidP="009203E8">
      <w:r>
        <w:t xml:space="preserve">Onder de array worden functies aangemaakt. Deze beschrijven de relaties tussen naburige tabellen. Hierdoor is het niet meer nodig om </w:t>
      </w:r>
      <w:proofErr w:type="spellStart"/>
      <w:r>
        <w:t>inner</w:t>
      </w:r>
      <w:proofErr w:type="spellEnd"/>
      <w:r>
        <w:t xml:space="preserve"> </w:t>
      </w:r>
      <w:proofErr w:type="spellStart"/>
      <w:r>
        <w:t>joins</w:t>
      </w:r>
      <w:proofErr w:type="spellEnd"/>
      <w:r>
        <w:t xml:space="preserve"> te gebruiken om data uit meerdere tabellen in 1 keer weer te geven.</w:t>
      </w:r>
      <w:r w:rsidR="00B31EA0">
        <w:t xml:space="preserve"> [4]</w:t>
      </w:r>
    </w:p>
    <w:p w14:paraId="6C80F513" w14:textId="4C5D4D11" w:rsidR="00B01E21" w:rsidRDefault="00B01E21" w:rsidP="009203E8">
      <w:r>
        <w:rPr>
          <w:noProof/>
          <w:lang w:val="nl-NL" w:eastAsia="nl-NL"/>
        </w:rPr>
        <mc:AlternateContent>
          <mc:Choice Requires="wps">
            <w:drawing>
              <wp:anchor distT="0" distB="0" distL="114300" distR="114300" simplePos="0" relativeHeight="251669504" behindDoc="0" locked="0" layoutInCell="1" allowOverlap="1" wp14:anchorId="15C7342F" wp14:editId="504375E0">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647EB8C7" w:rsidR="005E5CF5" w:rsidRPr="00001DEA" w:rsidRDefault="005E5CF5"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3" o:spid="_x0000_s1042" type="#_x0000_t202" style="position:absolute;margin-left:131.65pt;margin-top:59.45pt;width:207.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647EB8C7" w:rsidR="005E5CF5" w:rsidRPr="00001DEA" w:rsidRDefault="005E5CF5"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v:textbox>
                <w10:wrap type="topAndBottom"/>
              </v:shape>
            </w:pict>
          </mc:Fallback>
        </mc:AlternateContent>
      </w:r>
    </w:p>
    <w:p w14:paraId="1949EAD3" w14:textId="6469EE2F" w:rsidR="00A37E8B" w:rsidRDefault="00A37E8B" w:rsidP="00176F0D">
      <w:pPr>
        <w:pStyle w:val="Kop2"/>
        <w:numPr>
          <w:ilvl w:val="1"/>
          <w:numId w:val="14"/>
        </w:numPr>
      </w:pPr>
      <w:bookmarkStart w:id="19" w:name="_Toc8774035"/>
      <w:r>
        <w:t>Controllers</w:t>
      </w:r>
      <w:bookmarkEnd w:id="19"/>
    </w:p>
    <w:p w14:paraId="1BFB1D38" w14:textId="1D53F069"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 xml:space="preserve">Deze worden net als eloquente </w:t>
      </w:r>
      <w:r>
        <w:lastRenderedPageBreak/>
        <w:t>modellen automatisch aangemaakt door Laravel. In deze bestanden komen allerlei functies terecht die ervoor zorgen dat de juiste databankgegevens worden</w:t>
      </w:r>
      <w:r w:rsidR="006E4AFD">
        <w:t xml:space="preserve"> gekoppeld</w:t>
      </w:r>
      <w:r>
        <w:t xml:space="preserve"> aan de juiste webpagina</w:t>
      </w:r>
      <w:r w:rsidR="00D11D54">
        <w:t xml:space="preserve"> (codefragment </w:t>
      </w:r>
      <w:r w:rsidR="00EF30DE">
        <w:t>6</w:t>
      </w:r>
      <w:r w:rsidR="00D11D54">
        <w:t xml:space="preserve">). Hierdoor eindigen de functies meestal met ofwel een </w:t>
      </w:r>
      <w:r w:rsidR="00934819">
        <w:t>‘</w:t>
      </w:r>
      <w:proofErr w:type="spellStart"/>
      <w:r w:rsidR="00D11D54">
        <w:t>redirect</w:t>
      </w:r>
      <w:proofErr w:type="spellEnd"/>
      <w:r w:rsidR="00934819">
        <w:t>’</w:t>
      </w:r>
      <w:r w:rsidR="00D11D54">
        <w:rPr>
          <w:rStyle w:val="Voetnootmarkering"/>
        </w:rPr>
        <w:footnoteReference w:id="2"/>
      </w:r>
      <w:r w:rsidR="00D11D54">
        <w:t xml:space="preserve"> of een ‘return view’</w:t>
      </w:r>
      <w:r w:rsidR="00934819">
        <w:rPr>
          <w:rStyle w:val="Voetnootmarkering"/>
        </w:rPr>
        <w:footnoteReference w:id="3"/>
      </w:r>
      <w:r w:rsidR="00D11D54">
        <w:t>.</w:t>
      </w:r>
      <w:r w:rsidR="00B31EA0">
        <w:t xml:space="preserve"> [5]</w:t>
      </w:r>
    </w:p>
    <w:p w14:paraId="53EF27A8" w14:textId="77777777" w:rsidR="009A71E1" w:rsidRDefault="009A71E1" w:rsidP="009A71E1">
      <w:pPr>
        <w:keepNext/>
      </w:pPr>
      <w:r w:rsidRPr="009A71E1">
        <w:rPr>
          <w:noProof/>
          <w:lang w:val="nl-NL" w:eastAsia="nl-NL"/>
        </w:rPr>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5562600"/>
                    </a:xfrm>
                    <a:prstGeom prst="rect">
                      <a:avLst/>
                    </a:prstGeom>
                  </pic:spPr>
                </pic:pic>
              </a:graphicData>
            </a:graphic>
          </wp:inline>
        </w:drawing>
      </w:r>
    </w:p>
    <w:p w14:paraId="7AAC9FA2" w14:textId="410FCB87" w:rsidR="009A71E1" w:rsidRPr="0016159E" w:rsidRDefault="009A71E1" w:rsidP="009A71E1">
      <w:pPr>
        <w:pStyle w:val="Bijschrift"/>
      </w:pPr>
      <w:r>
        <w:t xml:space="preserve">Codefragment  </w:t>
      </w:r>
      <w:r>
        <w:fldChar w:fldCharType="begin"/>
      </w:r>
      <w:r>
        <w:instrText xml:space="preserve"> SEQ Codefragment_ \* ARABIC </w:instrText>
      </w:r>
      <w:r>
        <w:fldChar w:fldCharType="separate"/>
      </w:r>
      <w:r w:rsidR="002E7D14">
        <w:rPr>
          <w:noProof/>
        </w:rPr>
        <w:t>6</w:t>
      </w:r>
      <w:r>
        <w:fldChar w:fldCharType="end"/>
      </w:r>
      <w:r>
        <w:t xml:space="preserve">: Controller </w:t>
      </w:r>
      <w:r w:rsidR="00D335C3">
        <w:t xml:space="preserve">van </w:t>
      </w:r>
      <w:r>
        <w:t>overzichten</w:t>
      </w:r>
    </w:p>
    <w:p w14:paraId="32F2A949" w14:textId="6441F078" w:rsidR="006E44A9" w:rsidRDefault="006E44A9" w:rsidP="00176F0D">
      <w:pPr>
        <w:pStyle w:val="Kop2"/>
        <w:numPr>
          <w:ilvl w:val="1"/>
          <w:numId w:val="14"/>
        </w:numPr>
      </w:pPr>
      <w:bookmarkStart w:id="20" w:name="_Toc8774036"/>
      <w:r>
        <w:t>Blade</w:t>
      </w:r>
      <w:bookmarkEnd w:id="20"/>
    </w:p>
    <w:p w14:paraId="2236B07C" w14:textId="2F058EFE" w:rsidR="006537C4" w:rsidRDefault="006537C4" w:rsidP="00B65D8D">
      <w:r>
        <w:t>Zoals eerder gezegd kan een controllerfunctie resulteren in een ‘return view’. Hierbij wordt een Bladepagina opgeroepen en worden de bijhorende parameters meegegeven.</w:t>
      </w:r>
    </w:p>
    <w:p w14:paraId="50B322A7" w14:textId="216E16A6" w:rsidR="00B65D8D" w:rsidRDefault="00B65D8D" w:rsidP="00B65D8D">
      <w:r>
        <w:t xml:space="preserve">Blade is de template engine van Laravel. </w:t>
      </w:r>
      <w:r w:rsidR="006537C4">
        <w:t>In deze templates wordt HTML-code gegenereerd op basis van meegegeven parameters. De engine zet deze parameters o</w:t>
      </w:r>
      <w:r w:rsidR="00EF30DE">
        <w:t>m</w:t>
      </w:r>
      <w:r w:rsidR="006537C4">
        <w:t xml:space="preserve"> in codefragmenten om zo de </w:t>
      </w:r>
      <w:r w:rsidR="006537C4">
        <w:lastRenderedPageBreak/>
        <w:t xml:space="preserve">website te vervolledigen. Zo is het bijvoorbeeld mogelijk om </w:t>
      </w:r>
      <w:r w:rsidR="00DA1CDA">
        <w:t xml:space="preserve">verschillende functies </w:t>
      </w:r>
      <w:r w:rsidR="006537C4">
        <w:t xml:space="preserve">in een Bladedocument te plaatsen. </w:t>
      </w:r>
      <w:r w:rsidR="00DA1CDA">
        <w:t xml:space="preserve">Naast </w:t>
      </w:r>
      <w:proofErr w:type="spellStart"/>
      <w:r w:rsidR="00DA1CDA">
        <w:t>if</w:t>
      </w:r>
      <w:proofErr w:type="spellEnd"/>
      <w:r w:rsidR="00DA1CDA">
        <w:t xml:space="preserve">-statements, </w:t>
      </w:r>
      <w:proofErr w:type="spellStart"/>
      <w:r w:rsidR="00DA1CDA">
        <w:t>whileloops</w:t>
      </w:r>
      <w:proofErr w:type="spellEnd"/>
      <w:r w:rsidR="00DA1CDA">
        <w:t xml:space="preserve">, </w:t>
      </w:r>
      <w:proofErr w:type="spellStart"/>
      <w:r w:rsidR="00DA1CDA">
        <w:t>forloops</w:t>
      </w:r>
      <w:proofErr w:type="spellEnd"/>
      <w:r w:rsidR="00DA1CDA">
        <w:t xml:space="preserve">, … </w:t>
      </w:r>
      <w:r w:rsidR="00EF30DE">
        <w:t>kan ook</w:t>
      </w:r>
      <w:r w:rsidR="00DA1CDA">
        <w:t xml:space="preserve"> zuivere PHP-code </w:t>
      </w:r>
      <w:r w:rsidR="00EF30DE">
        <w:t>geï</w:t>
      </w:r>
      <w:r w:rsidR="00DA1CDA">
        <w:t>mplemente</w:t>
      </w:r>
      <w:r w:rsidR="00EF30DE">
        <w:t>e</w:t>
      </w:r>
      <w:r w:rsidR="00DA1CDA">
        <w:t>r</w:t>
      </w:r>
      <w:r w:rsidR="00EF30DE">
        <w:t>d worden</w:t>
      </w:r>
      <w:r w:rsidR="00DA1CDA">
        <w:t xml:space="preserve"> in deze pagina’s. De parameters die </w:t>
      </w:r>
      <w:r w:rsidR="00EF30DE">
        <w:t>toegevoegd</w:t>
      </w:r>
      <w:r w:rsidR="00DA1CDA">
        <w:t xml:space="preserve"> zijn </w:t>
      </w:r>
      <w:r w:rsidR="00EF30DE">
        <w:t>van</w:t>
      </w:r>
      <w:r w:rsidR="00DA1CDA">
        <w:t>uit de functie van een controller k</w:t>
      </w:r>
      <w:r w:rsidR="00F25EC1">
        <w:t>unnen</w:t>
      </w:r>
      <w:r w:rsidR="00DA1CDA">
        <w:t xml:space="preserve"> weergegeven worden als tekst</w:t>
      </w:r>
      <w:r w:rsidR="00F25EC1">
        <w:t xml:space="preserve"> d.m.v. dubbele accolades</w:t>
      </w:r>
      <w:r w:rsidR="0088230D">
        <w:t xml:space="preserve"> (codefragment 7)</w:t>
      </w:r>
      <w:r w:rsidR="00DA1CDA">
        <w:t>.</w:t>
      </w:r>
      <w:r w:rsidR="00B31EA0">
        <w:t xml:space="preserve"> [6]</w:t>
      </w:r>
    </w:p>
    <w:p w14:paraId="5DC3998C" w14:textId="77777777" w:rsidR="00DA1CDA" w:rsidRDefault="00DA1CDA" w:rsidP="00DA1CDA">
      <w:pPr>
        <w:keepNext/>
      </w:pPr>
      <w:r>
        <w:rPr>
          <w:noProof/>
          <w:lang w:val="nl-NL" w:eastAsia="nl-NL"/>
        </w:rPr>
        <w:drawing>
          <wp:inline distT="0" distB="0" distL="0" distR="0" wp14:anchorId="2559FD24" wp14:editId="08511A82">
            <wp:extent cx="4629150" cy="2343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29150" cy="2343150"/>
                    </a:xfrm>
                    <a:prstGeom prst="rect">
                      <a:avLst/>
                    </a:prstGeom>
                  </pic:spPr>
                </pic:pic>
              </a:graphicData>
            </a:graphic>
          </wp:inline>
        </w:drawing>
      </w:r>
    </w:p>
    <w:p w14:paraId="7AA0646F" w14:textId="2663F572" w:rsidR="00DA1CDA" w:rsidRPr="00B65D8D" w:rsidRDefault="00DA1CDA" w:rsidP="00DA1CDA">
      <w:pPr>
        <w:pStyle w:val="Bijschrift"/>
      </w:pPr>
      <w:r w:rsidRPr="00B31EA0">
        <w:t xml:space="preserve">Codefragment </w:t>
      </w:r>
      <w:r w:rsidRPr="00B31EA0">
        <w:fldChar w:fldCharType="begin"/>
      </w:r>
      <w:r w:rsidRPr="00B31EA0">
        <w:instrText xml:space="preserve"> SEQ Codefragment_ \* ARABIC </w:instrText>
      </w:r>
      <w:r w:rsidRPr="00B31EA0">
        <w:fldChar w:fldCharType="separate"/>
      </w:r>
      <w:r w:rsidR="002E7D14" w:rsidRPr="00B31EA0">
        <w:rPr>
          <w:noProof/>
        </w:rPr>
        <w:t>7</w:t>
      </w:r>
      <w:r w:rsidRPr="00B31EA0">
        <w:fldChar w:fldCharType="end"/>
      </w:r>
      <w:r w:rsidRPr="00B31EA0">
        <w:t>: Nazien of een gebruiker ingelogd is m.b.v. Bladeparameters.</w:t>
      </w:r>
    </w:p>
    <w:p w14:paraId="03EE8D86" w14:textId="010AFC0F" w:rsidR="00F25EC1" w:rsidRDefault="00F25EC1" w:rsidP="00176F0D">
      <w:pPr>
        <w:pStyle w:val="Kop2"/>
        <w:numPr>
          <w:ilvl w:val="1"/>
          <w:numId w:val="14"/>
        </w:numPr>
      </w:pPr>
      <w:bookmarkStart w:id="21" w:name="_Toc8774037"/>
      <w:r>
        <w:t>Routes</w:t>
      </w:r>
      <w:bookmarkEnd w:id="21"/>
    </w:p>
    <w:p w14:paraId="0A63B80B" w14:textId="2EF6BEA4" w:rsidR="00F25EC1" w:rsidRDefault="00F25EC1" w:rsidP="00F25EC1">
      <w:r>
        <w:t>Laravel zorgt voor cleane URL’s. Dit wil zeggen dat de links naar webpagina’s aangepast kunnen worden zonder dat de opgeroepen bestanden hiervoor van naam moet</w:t>
      </w:r>
      <w:r w:rsidR="00EF30DE">
        <w:t>en</w:t>
      </w:r>
      <w:r>
        <w:t xml:space="preserve"> veranderen. Daarnaast </w:t>
      </w:r>
      <w:r w:rsidR="00EF30DE">
        <w:t xml:space="preserve">worden </w:t>
      </w:r>
      <w:r>
        <w:t xml:space="preserve">er dan ook geen </w:t>
      </w:r>
      <w:r w:rsidR="00EF30DE">
        <w:t>bestands</w:t>
      </w:r>
      <w:r>
        <w:t>extensies</w:t>
      </w:r>
      <w:r w:rsidR="00EF30DE">
        <w:t xml:space="preserve"> weergegeven</w:t>
      </w:r>
      <w:r>
        <w:t xml:space="preserve"> bij het </w:t>
      </w:r>
      <w:r w:rsidR="00EF30DE">
        <w:t>surfen</w:t>
      </w:r>
      <w:r>
        <w:t xml:space="preserve"> </w:t>
      </w:r>
      <w:r w:rsidR="00EF30DE">
        <w:t>naar</w:t>
      </w:r>
      <w:r>
        <w:t xml:space="preserve"> de pagina. Dit bevordert de ervaring van de gebruiker. Door de routes logisch op te stellen</w:t>
      </w:r>
      <w:r w:rsidR="00EF30DE">
        <w:t>,</w:t>
      </w:r>
      <w:r>
        <w:t xml:space="preserve"> zal een gebruiker in staat zijn om de juiste pagina te </w:t>
      </w:r>
      <w:r w:rsidR="00EF30DE">
        <w:t>vinden</w:t>
      </w:r>
      <w:r>
        <w:t xml:space="preserve">. Zo verliest hij geen tijd </w:t>
      </w:r>
      <w:r w:rsidR="00EF30DE">
        <w:t>bij het</w:t>
      </w:r>
      <w:r>
        <w:t xml:space="preserve"> zoeken in menu’s. Zeker bij grote (onoverzichtelijke) websites kan dit</w:t>
      </w:r>
      <w:r w:rsidR="00EF30DE">
        <w:t xml:space="preserve"> wel degelijk</w:t>
      </w:r>
      <w:r w:rsidR="00907445">
        <w:t xml:space="preserve"> nuttig</w:t>
      </w:r>
      <w:r>
        <w:t xml:space="preserve"> zijn.</w:t>
      </w:r>
    </w:p>
    <w:p w14:paraId="1D747DA7" w14:textId="47C954F4" w:rsidR="00F25EC1" w:rsidRDefault="00F25EC1" w:rsidP="00F25EC1">
      <w:r w:rsidRPr="00106C5E">
        <w:rPr>
          <w:noProof/>
          <w:lang w:val="nl-NL" w:eastAsia="nl-NL"/>
        </w:rPr>
        <w:drawing>
          <wp:anchor distT="0" distB="0" distL="114300" distR="114300" simplePos="0" relativeHeight="251673600" behindDoc="0" locked="0" layoutInCell="1" allowOverlap="1" wp14:anchorId="258E5763" wp14:editId="4A8E808C">
            <wp:simplePos x="0" y="0"/>
            <wp:positionH relativeFrom="column">
              <wp:posOffset>-2648</wp:posOffset>
            </wp:positionH>
            <wp:positionV relativeFrom="paragraph">
              <wp:posOffset>4169</wp:posOffset>
            </wp:positionV>
            <wp:extent cx="5391150" cy="277177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391150" cy="2771775"/>
                    </a:xfrm>
                    <a:prstGeom prst="rect">
                      <a:avLst/>
                    </a:prstGeom>
                  </pic:spPr>
                </pic:pic>
              </a:graphicData>
            </a:graphic>
            <wp14:sizeRelH relativeFrom="page">
              <wp14:pctWidth>0</wp14:pctWidth>
            </wp14:sizeRelH>
            <wp14:sizeRelV relativeFrom="page">
              <wp14:pctHeight>0</wp14:pctHeight>
            </wp14:sizeRelV>
          </wp:anchor>
        </w:drawing>
      </w:r>
    </w:p>
    <w:p w14:paraId="3759C15C" w14:textId="0F0483AC" w:rsidR="00F25EC1" w:rsidRDefault="00F25EC1" w:rsidP="00F25EC1">
      <w:pPr>
        <w:pStyle w:val="Bijschrift"/>
      </w:pPr>
      <w:r w:rsidRPr="006C3CA0">
        <w:t xml:space="preserve">Codefragment  </w:t>
      </w:r>
      <w:r w:rsidRPr="006C3CA0">
        <w:fldChar w:fldCharType="begin"/>
      </w:r>
      <w:r w:rsidRPr="006C3CA0">
        <w:instrText xml:space="preserve"> SEQ Codefragment_ \* ARABIC </w:instrText>
      </w:r>
      <w:r w:rsidRPr="006C3CA0">
        <w:fldChar w:fldCharType="separate"/>
      </w:r>
      <w:r w:rsidR="002E7D14" w:rsidRPr="006C3CA0">
        <w:rPr>
          <w:noProof/>
        </w:rPr>
        <w:t>8</w:t>
      </w:r>
      <w:r w:rsidRPr="006C3CA0">
        <w:fldChar w:fldCharType="end"/>
      </w:r>
      <w:r w:rsidRPr="006C3CA0">
        <w:t>: Routes</w:t>
      </w:r>
    </w:p>
    <w:p w14:paraId="11CCFD05" w14:textId="05530062" w:rsidR="00F25EC1" w:rsidRPr="00F25EC1" w:rsidRDefault="00F25EC1" w:rsidP="00F25EC1">
      <w:r>
        <w:t xml:space="preserve">Eén van Laravels belangrijkste hulpmiddelen zijn de routebestanden (codefragment </w:t>
      </w:r>
      <w:r w:rsidR="006C3CA0">
        <w:t>8</w:t>
      </w:r>
      <w:r>
        <w:t>). Hierin wordt bepaald welke functie uit een controller wordt opgeroepen als er naar een bepaalde URL wordt gesurft.</w:t>
      </w:r>
      <w:r w:rsidR="00B31EA0">
        <w:t xml:space="preserve"> [7]</w:t>
      </w:r>
    </w:p>
    <w:p w14:paraId="60923F0A" w14:textId="22F9E0F0" w:rsidR="00D1471E" w:rsidRDefault="00F25EC1" w:rsidP="00176F0D">
      <w:pPr>
        <w:pStyle w:val="Kop2"/>
        <w:numPr>
          <w:ilvl w:val="1"/>
          <w:numId w:val="14"/>
        </w:numPr>
      </w:pPr>
      <w:bookmarkStart w:id="22" w:name="_Toc8774038"/>
      <w:r>
        <w:lastRenderedPageBreak/>
        <w:t>Authenticatie</w:t>
      </w:r>
      <w:bookmarkEnd w:id="22"/>
    </w:p>
    <w:p w14:paraId="6737100E" w14:textId="7EE8466A" w:rsidR="00F25EC1" w:rsidRDefault="00F25EC1" w:rsidP="00F25EC1">
      <w:r>
        <w:t xml:space="preserve">Laravel </w:t>
      </w:r>
      <w:r w:rsidR="002764E7">
        <w:t>biedt</w:t>
      </w:r>
      <w:r>
        <w:t xml:space="preserve"> een ingebouwde authenticatie aan</w:t>
      </w:r>
      <w:r w:rsidR="002764E7">
        <w:t>. Door het commando ‘</w:t>
      </w:r>
      <w:proofErr w:type="spellStart"/>
      <w:r w:rsidR="002764E7">
        <w:t>php</w:t>
      </w:r>
      <w:proofErr w:type="spellEnd"/>
      <w:r w:rsidR="002764E7">
        <w:t xml:space="preserve"> </w:t>
      </w:r>
      <w:proofErr w:type="spellStart"/>
      <w:r w:rsidR="002764E7">
        <w:t>artisan</w:t>
      </w:r>
      <w:proofErr w:type="spellEnd"/>
      <w:r w:rsidR="002764E7">
        <w:t xml:space="preserve"> </w:t>
      </w:r>
      <w:proofErr w:type="spellStart"/>
      <w:r w:rsidR="002764E7">
        <w:t>make:auth</w:t>
      </w:r>
      <w:proofErr w:type="spellEnd"/>
      <w:r w:rsidR="002764E7">
        <w:t>’ uit te voeren in een terminal</w:t>
      </w:r>
      <w:r w:rsidR="00A76452">
        <w:t>,</w:t>
      </w:r>
      <w:r w:rsidR="002764E7">
        <w:t xml:space="preserve"> worden alle nodige bestanden aangemaakt. </w:t>
      </w:r>
      <w:r w:rsidR="00EC3E53">
        <w:t xml:space="preserve">Hierdoor zal er een eenvoudige login- en registreerpagina </w:t>
      </w:r>
      <w:r w:rsidR="004C4AFA">
        <w:t>gevormd worden</w:t>
      </w:r>
      <w:r w:rsidR="00EC3E53">
        <w:t>, alsook de achterliggende controllers. Standaard gebeurt authenticatie op basis van de paswoord</w:t>
      </w:r>
      <w:r w:rsidR="004C4AFA">
        <w:t>-</w:t>
      </w:r>
      <w:r w:rsidR="00EC3E53">
        <w:t xml:space="preserve"> en e</w:t>
      </w:r>
      <w:r w:rsidR="004C4AFA">
        <w:t>-</w:t>
      </w:r>
      <w:r w:rsidR="00EC3E53">
        <w:t xml:space="preserve">mailkolom uit de gebruikerstabel. Dit </w:t>
      </w:r>
      <w:r w:rsidR="004C4AFA">
        <w:t>is</w:t>
      </w:r>
      <w:r w:rsidR="00EC3E53">
        <w:t xml:space="preserve"> ook van toepassing bij het maken van de projectenwebsite.</w:t>
      </w:r>
    </w:p>
    <w:p w14:paraId="6516E210" w14:textId="54ED5DF5" w:rsidR="00EC3E53" w:rsidRPr="00F25EC1" w:rsidRDefault="00EC3E53" w:rsidP="00F25EC1">
      <w:r>
        <w:t xml:space="preserve">Doordat de authenticatie automatisch </w:t>
      </w:r>
      <w:r w:rsidR="004C4AFA">
        <w:t>gebeurt</w:t>
      </w:r>
      <w:r w:rsidR="002E7D14">
        <w:t>, k</w:t>
      </w:r>
      <w:r w:rsidR="004C4AFA">
        <w:t>unne</w:t>
      </w:r>
      <w:r w:rsidR="002E7D14">
        <w:t>n</w:t>
      </w:r>
      <w:r w:rsidR="004C4AFA">
        <w:t xml:space="preserve"> </w:t>
      </w:r>
      <w:r w:rsidR="002E7D14">
        <w:t>de andere controllers makkelijk controle</w:t>
      </w:r>
      <w:r w:rsidR="004C4AFA">
        <w:t>ren indien</w:t>
      </w:r>
      <w:r w:rsidR="002E7D14">
        <w:t xml:space="preserve"> een gebruiker daadwerkelijk ingelogd is. Met behulp van de coderegel ‘</w:t>
      </w:r>
      <w:proofErr w:type="spellStart"/>
      <w:r w:rsidR="002E7D14">
        <w:t>Auth</w:t>
      </w:r>
      <w:proofErr w:type="spellEnd"/>
      <w:r w:rsidR="002E7D14">
        <w:t>::user()’ word</w:t>
      </w:r>
      <w:r w:rsidR="004C4AFA">
        <w:t>en</w:t>
      </w:r>
      <w:r w:rsidR="002E7D14">
        <w:t xml:space="preserve"> alle gegevens van de ingelogde persoon geladen. Indien </w:t>
      </w:r>
      <w:r w:rsidR="004C4AFA">
        <w:t>de waarde</w:t>
      </w:r>
      <w:r w:rsidR="002E7D14">
        <w:t xml:space="preserve"> </w:t>
      </w:r>
      <w:r w:rsidR="004C4AFA">
        <w:t>‘</w:t>
      </w:r>
      <w:r w:rsidR="002E7D14">
        <w:t>NULL</w:t>
      </w:r>
      <w:r w:rsidR="004C4AFA">
        <w:t>’</w:t>
      </w:r>
      <w:r w:rsidR="002E7D14">
        <w:t xml:space="preserve"> is</w:t>
      </w:r>
      <w:r w:rsidR="004C4AFA">
        <w:t xml:space="preserve">, betekent dit </w:t>
      </w:r>
      <w:r w:rsidR="002E7D14">
        <w:t>dat de gebruiker nog niet is ingelogd.</w:t>
      </w:r>
      <w:r w:rsidR="00B31EA0">
        <w:t xml:space="preserve"> [8]</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2D48C763" w:rsidR="00B602E7" w:rsidRPr="009F5766" w:rsidRDefault="00B602E7" w:rsidP="00176F0D">
      <w:pPr>
        <w:pStyle w:val="Kop1"/>
        <w:numPr>
          <w:ilvl w:val="0"/>
          <w:numId w:val="14"/>
        </w:numPr>
      </w:pPr>
      <w:bookmarkStart w:id="23" w:name="_Toc8774039"/>
      <w:r w:rsidRPr="009F5766">
        <w:lastRenderedPageBreak/>
        <w:t>Frontend</w:t>
      </w:r>
      <w:bookmarkEnd w:id="23"/>
    </w:p>
    <w:p w14:paraId="244F8368" w14:textId="7B94C443" w:rsidR="00B602E7" w:rsidRDefault="00D93953" w:rsidP="00D93953">
      <w:pPr>
        <w:pStyle w:val="Kop2"/>
        <w:numPr>
          <w:ilvl w:val="1"/>
          <w:numId w:val="16"/>
        </w:numPr>
      </w:pPr>
      <w:bookmarkStart w:id="24" w:name="_Toc8774040"/>
      <w:r>
        <w:t>Vue</w:t>
      </w:r>
      <w:bookmarkEnd w:id="24"/>
    </w:p>
    <w:p w14:paraId="7219DBE0" w14:textId="6D97CD2C" w:rsidR="00D93953" w:rsidRDefault="00D93953" w:rsidP="00D93953">
      <w:pPr>
        <w:pStyle w:val="Normaalweb"/>
        <w:spacing w:before="0" w:beforeAutospacing="0" w:after="200" w:afterAutospacing="0"/>
      </w:pPr>
      <w:r>
        <w:rPr>
          <w:rFonts w:ascii="Calibri" w:hAnsi="Calibri" w:cs="Calibri"/>
          <w:color w:val="000000"/>
          <w:sz w:val="22"/>
          <w:szCs w:val="22"/>
        </w:rPr>
        <w:t>Vue is een framework voor het bouwen van gebruikersinterfaces. In tegenstelling tot andere monolithische frameworks, is Vue vanaf de basis ontworpen om incrementeel toepasbaar te zijn. De kern bibliotheek is alleen gericht op de presentatie laag en is eenvoudig te integreren met andere bibliotheken of bestaande projecten. Aan de andere kant is Vue ook perfect in staat om geavanceerde Single-Page Applicaties aan te sturen in combinatie met ondersteunende bibliotheken.</w:t>
      </w:r>
    </w:p>
    <w:p w14:paraId="6515059A" w14:textId="4BFFF61F" w:rsidR="00D93953" w:rsidRDefault="00D93953" w:rsidP="00D93953">
      <w:pPr>
        <w:pStyle w:val="Normaalweb"/>
        <w:spacing w:before="0" w:beforeAutospacing="0" w:after="200" w:afterAutospacing="0"/>
      </w:pPr>
      <w:r>
        <w:rPr>
          <w:rFonts w:ascii="Calibri" w:hAnsi="Calibri" w:cs="Calibri"/>
          <w:color w:val="000000"/>
          <w:sz w:val="22"/>
          <w:szCs w:val="22"/>
        </w:rPr>
        <w:t>Wat het team vooral naar Vue.js trok is dat Javascript eenvoudig kan worden geschreven. Aan de slag gaan met Vue.js is zeer eenvoudig. De broncode is zeer leesbaar, en de documentatie is de enige tutorial die er nodig is. Er zijn geen externe bibliotheken nodig. Het is ook niet vereist om plug-ins te installeren, hoewel er veel plug-ins beschikbaar zijn. Het aansluiten van Vue.js op bestaande code is ook heel eenvoudig.</w:t>
      </w:r>
      <w:sdt>
        <w:sdtPr>
          <w:rPr>
            <w:rFonts w:ascii="Calibri" w:hAnsi="Calibri" w:cs="Calibri"/>
            <w:color w:val="000000"/>
            <w:sz w:val="22"/>
            <w:szCs w:val="22"/>
          </w:rPr>
          <w:id w:val="1383603599"/>
          <w:citation/>
        </w:sdtPr>
        <w:sdtContent>
          <w:r w:rsidR="005772CB">
            <w:rPr>
              <w:rFonts w:ascii="Calibri" w:hAnsi="Calibri" w:cs="Calibri"/>
              <w:color w:val="000000"/>
              <w:sz w:val="22"/>
              <w:szCs w:val="22"/>
            </w:rPr>
            <w:fldChar w:fldCharType="begin"/>
          </w:r>
          <w:r w:rsidR="005772CB" w:rsidRPr="005E5CF5">
            <w:rPr>
              <w:rFonts w:ascii="Calibri" w:hAnsi="Calibri" w:cs="Calibri"/>
              <w:color w:val="000000"/>
              <w:sz w:val="22"/>
              <w:szCs w:val="22"/>
              <w:lang w:val="nl-NL"/>
            </w:rPr>
            <w:instrText xml:space="preserve"> CITATION Vue19 \l 2057 </w:instrText>
          </w:r>
          <w:r w:rsidR="005772CB">
            <w:rPr>
              <w:rFonts w:ascii="Calibri" w:hAnsi="Calibri" w:cs="Calibri"/>
              <w:color w:val="000000"/>
              <w:sz w:val="22"/>
              <w:szCs w:val="22"/>
            </w:rPr>
            <w:fldChar w:fldCharType="separate"/>
          </w:r>
          <w:r w:rsidR="005772CB" w:rsidRPr="005E5CF5">
            <w:rPr>
              <w:rFonts w:ascii="Calibri" w:hAnsi="Calibri" w:cs="Calibri"/>
              <w:noProof/>
              <w:color w:val="000000"/>
              <w:sz w:val="22"/>
              <w:szCs w:val="22"/>
              <w:lang w:val="nl-NL"/>
            </w:rPr>
            <w:t xml:space="preserve"> [9]</w:t>
          </w:r>
          <w:r w:rsidR="005772CB">
            <w:rPr>
              <w:rFonts w:ascii="Calibri" w:hAnsi="Calibri" w:cs="Calibri"/>
              <w:color w:val="000000"/>
              <w:sz w:val="22"/>
              <w:szCs w:val="22"/>
            </w:rPr>
            <w:fldChar w:fldCharType="end"/>
          </w:r>
        </w:sdtContent>
      </w:sdt>
    </w:p>
    <w:p w14:paraId="7284CE11" w14:textId="77777777" w:rsidR="00D93953" w:rsidRDefault="00D93953" w:rsidP="00D93953">
      <w:pPr>
        <w:pStyle w:val="Normaalweb"/>
        <w:spacing w:before="0" w:beforeAutospacing="0" w:after="160" w:afterAutospacing="0"/>
      </w:pPr>
      <w:r>
        <w:rPr>
          <w:rFonts w:ascii="Calibri" w:hAnsi="Calibri" w:cs="Calibri"/>
          <w:color w:val="000000"/>
          <w:sz w:val="22"/>
          <w:szCs w:val="22"/>
        </w:rPr>
        <w:t>Om een voorbeeld te geven van wat er bedoeld wordt:</w:t>
      </w:r>
      <w:r>
        <w:rPr>
          <w:noProof/>
          <w:lang w:val="nl-NL" w:eastAsia="nl-NL"/>
        </w:rPr>
        <w:drawing>
          <wp:inline distT="0" distB="0" distL="0" distR="0" wp14:anchorId="41D242B9" wp14:editId="3A568C4C">
            <wp:extent cx="7277100" cy="971550"/>
            <wp:effectExtent l="0" t="0" r="0" b="0"/>
            <wp:docPr id="53" name="Afbeelding 53" descr="https://lh5.googleusercontent.com/yzk8oXbItPs4y0ZEHLUaPLrYb3D2tiQ17lArF5bfLc3VrsqAIHK_j2-VaHx6JKLbLwuolHGlJtWVemXDB_89kqN3Uz46EIhjCkq0MekAr9gOfOCJ_jAMKjiH0ODefd3w-Db5BG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zk8oXbItPs4y0ZEHLUaPLrYb3D2tiQ17lArF5bfLc3VrsqAIHK_j2-VaHx6JKLbLwuolHGlJtWVemXDB_89kqN3Uz46EIhjCkq0MekAr9gOfOCJ_jAMKjiH0ODefd3w-Db5BGh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277100" cy="971550"/>
                    </a:xfrm>
                    <a:prstGeom prst="rect">
                      <a:avLst/>
                    </a:prstGeom>
                    <a:noFill/>
                    <a:ln>
                      <a:noFill/>
                    </a:ln>
                  </pic:spPr>
                </pic:pic>
              </a:graphicData>
            </a:graphic>
          </wp:inline>
        </w:drawing>
      </w:r>
    </w:p>
    <w:p w14:paraId="6BE25C4E" w14:textId="73A7045F" w:rsidR="00D93953" w:rsidRPr="00CC0191" w:rsidRDefault="00D93953" w:rsidP="00D93953">
      <w:pPr>
        <w:pStyle w:val="Bijschrift"/>
      </w:pPr>
      <w:r>
        <w:t>Codefragment 9: Voorbeeld van Vue</w:t>
      </w:r>
    </w:p>
    <w:p w14:paraId="65FC1F89" w14:textId="77777777" w:rsidR="00D93953" w:rsidRDefault="00D93953" w:rsidP="00D93953">
      <w:pPr>
        <w:pStyle w:val="Normaalweb"/>
        <w:spacing w:before="0" w:beforeAutospacing="0" w:after="200" w:afterAutospacing="0"/>
      </w:pPr>
      <w:r>
        <w:rPr>
          <w:rFonts w:ascii="Calibri" w:hAnsi="Calibri" w:cs="Calibri"/>
          <w:color w:val="000000"/>
          <w:sz w:val="22"/>
          <w:szCs w:val="22"/>
        </w:rPr>
        <w:t>Voor iemand die al een paar Javascript bibliotheken heeft gezien, is het niet moeilijk om alles in dit voorbeeld te begrijpen zonder enige documentatie. En meestal met andere frameworks is dit waar de eenvoud ophoudt.</w:t>
      </w:r>
      <w:r>
        <w:rPr>
          <w:noProof/>
          <w:lang w:val="nl-NL" w:eastAsia="nl-NL"/>
        </w:rPr>
        <w:drawing>
          <wp:inline distT="0" distB="0" distL="0" distR="0" wp14:anchorId="25511854" wp14:editId="331F0464">
            <wp:extent cx="7277100" cy="1304925"/>
            <wp:effectExtent l="0" t="0" r="0" b="9525"/>
            <wp:docPr id="52" name="Afbeelding 52" descr="https://lh3.googleusercontent.com/N7x6RyIbItpF78sWRZKbVSBkJ4gshHWPDtqYwxoKdOk9B1KNpaorP7d-Q-SD-XMbgHuUZ1DQdQsYdnrHY3hPujLdySMyZwvDEO_YwWUF_a_zYzNP2D7ZLBqsFRMJ06CC0zTTs9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N7x6RyIbItpF78sWRZKbVSBkJ4gshHWPDtqYwxoKdOk9B1KNpaorP7d-Q-SD-XMbgHuUZ1DQdQsYdnrHY3hPujLdySMyZwvDEO_YwWUF_a_zYzNP2D7ZLBqsFRMJ06CC0zTTs9d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277100" cy="1304925"/>
                    </a:xfrm>
                    <a:prstGeom prst="rect">
                      <a:avLst/>
                    </a:prstGeom>
                    <a:noFill/>
                    <a:ln>
                      <a:noFill/>
                    </a:ln>
                  </pic:spPr>
                </pic:pic>
              </a:graphicData>
            </a:graphic>
          </wp:inline>
        </w:drawing>
      </w:r>
    </w:p>
    <w:p w14:paraId="1452A6B6" w14:textId="695FA639" w:rsidR="00D93953" w:rsidRPr="0016159E" w:rsidRDefault="00D93953" w:rsidP="00D93953">
      <w:pPr>
        <w:pStyle w:val="Bijschrift"/>
      </w:pPr>
      <w:r>
        <w:t>Codefragment 10: Javascript in Vue</w:t>
      </w:r>
    </w:p>
    <w:p w14:paraId="08F71DF6" w14:textId="37BDB76D" w:rsidR="00B602E7" w:rsidRPr="009F5766" w:rsidRDefault="00B602E7" w:rsidP="00D1471E">
      <w:pPr>
        <w:pStyle w:val="Kop2"/>
        <w:numPr>
          <w:ilvl w:val="1"/>
          <w:numId w:val="16"/>
        </w:numPr>
      </w:pPr>
      <w:bookmarkStart w:id="25" w:name="_Toc8774041"/>
      <w:r w:rsidRPr="009F5766">
        <w:t>CSS</w:t>
      </w:r>
      <w:bookmarkEnd w:id="25"/>
    </w:p>
    <w:p w14:paraId="51B8976F" w14:textId="209BC188"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Voor traditionele websites zijn er veel manieren waarop CSS kan worden geïmplementeerd. De meest voorkomende manier is om de stijlen in een eigen CSS-bestand te zetten.</w:t>
      </w:r>
    </w:p>
    <w:p w14:paraId="319668D9" w14:textId="2F79C56E"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Er is meestal een globaal CSS-bestand en dan één CSS-bestand per pagina. Voor kleinere pagina's is er vaak ook CSS binnen de HTML</w:t>
      </w:r>
      <w:r>
        <w:rPr>
          <w:rFonts w:ascii="Calibri" w:eastAsia="Calibri" w:hAnsi="Calibri"/>
          <w:sz w:val="22"/>
          <w:szCs w:val="22"/>
          <w:lang w:eastAsia="en-US"/>
        </w:rPr>
        <w:t>-</w:t>
      </w:r>
      <w:r w:rsidRPr="00D93953">
        <w:rPr>
          <w:rFonts w:ascii="Calibri" w:eastAsia="Calibri" w:hAnsi="Calibri"/>
          <w:sz w:val="22"/>
          <w:szCs w:val="22"/>
          <w:lang w:eastAsia="en-US"/>
        </w:rPr>
        <w:t>pagina (meestal in het &lt;</w:t>
      </w:r>
      <w:proofErr w:type="spellStart"/>
      <w:r w:rsidRPr="00D93953">
        <w:rPr>
          <w:rFonts w:ascii="Calibri" w:eastAsia="Calibri" w:hAnsi="Calibri"/>
          <w:sz w:val="22"/>
          <w:szCs w:val="22"/>
          <w:lang w:eastAsia="en-US"/>
        </w:rPr>
        <w:t>head</w:t>
      </w:r>
      <w:proofErr w:type="spellEnd"/>
      <w:r w:rsidRPr="00D93953">
        <w:rPr>
          <w:rFonts w:ascii="Calibri" w:eastAsia="Calibri" w:hAnsi="Calibri"/>
          <w:sz w:val="22"/>
          <w:szCs w:val="22"/>
          <w:lang w:eastAsia="en-US"/>
        </w:rPr>
        <w:t>&gt; gedeelte). Dit resulteert in grote CSS-bestanden, die moeilijk te beheren zijn.</w:t>
      </w:r>
    </w:p>
    <w:p w14:paraId="46789D0C" w14:textId="77777777"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In Vue kan elk onderdeel zijn eigen styling hebben die op het onderdeel is gescreend.</w:t>
      </w:r>
    </w:p>
    <w:p w14:paraId="1C2DAF5A" w14:textId="77777777" w:rsidR="00D93953" w:rsidRDefault="00D93953" w:rsidP="00D93953">
      <w:pPr>
        <w:pStyle w:val="Normaalweb"/>
        <w:spacing w:before="0" w:beforeAutospacing="0" w:after="200" w:afterAutospacing="0"/>
      </w:pPr>
      <w:r>
        <w:rPr>
          <w:rFonts w:ascii="Calibri" w:hAnsi="Calibri" w:cs="Calibri"/>
          <w:noProof/>
          <w:color w:val="000000"/>
          <w:sz w:val="22"/>
          <w:szCs w:val="22"/>
          <w:lang w:val="nl-NL" w:eastAsia="nl-NL"/>
        </w:rPr>
        <w:lastRenderedPageBreak/>
        <w:drawing>
          <wp:inline distT="0" distB="0" distL="0" distR="0" wp14:anchorId="18C72109" wp14:editId="2A4B1489">
            <wp:extent cx="4286250" cy="2047875"/>
            <wp:effectExtent l="0" t="0" r="0" b="9525"/>
            <wp:docPr id="51" name="Afbeelding 51" descr="https://lh3.googleusercontent.com/WztbbaULvgJMh5BV8mGhgUTM0p48NkjQod_1UxSHDnw2WapsP0Qe7xf1kSjOcmnHj_9xeqbA0gbh9_yHNQefmmaUOi1ObVhk-Fpn8AkmA4O1XsxoJITIXVMAOXziujvu2CCfA5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WztbbaULvgJMh5BV8mGhgUTM0p48NkjQod_1UxSHDnw2WapsP0Qe7xf1kSjOcmnHj_9xeqbA0gbh9_yHNQefmmaUOi1ObVhk-Fpn8AkmA4O1XsxoJITIXVMAOXziujvu2CCfA5I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86250" cy="2047875"/>
                    </a:xfrm>
                    <a:prstGeom prst="rect">
                      <a:avLst/>
                    </a:prstGeom>
                    <a:noFill/>
                    <a:ln>
                      <a:noFill/>
                    </a:ln>
                  </pic:spPr>
                </pic:pic>
              </a:graphicData>
            </a:graphic>
          </wp:inline>
        </w:drawing>
      </w:r>
    </w:p>
    <w:p w14:paraId="1FACC8F1" w14:textId="2DA28D50" w:rsidR="00D93953" w:rsidRDefault="00D93953" w:rsidP="00D93953">
      <w:pPr>
        <w:pStyle w:val="Bijschrift"/>
      </w:pPr>
      <w:r>
        <w:t>Codefragmen</w:t>
      </w:r>
      <w:r w:rsidR="00B31EA0">
        <w:t>t</w:t>
      </w:r>
      <w:r>
        <w:t xml:space="preserve"> 11: CSS in Vue</w:t>
      </w:r>
    </w:p>
    <w:p w14:paraId="42A596B3" w14:textId="77777777" w:rsidR="00D93953" w:rsidRDefault="00D93953" w:rsidP="00D93953">
      <w:pPr>
        <w:pStyle w:val="Normaalweb"/>
        <w:spacing w:before="0" w:beforeAutospacing="0" w:after="160" w:afterAutospacing="0"/>
      </w:pPr>
      <w:r>
        <w:rPr>
          <w:rFonts w:ascii="Calibri" w:hAnsi="Calibri" w:cs="Calibri"/>
          <w:color w:val="000000"/>
          <w:sz w:val="22"/>
          <w:szCs w:val="22"/>
        </w:rPr>
        <w:t xml:space="preserve">Let op het </w:t>
      </w:r>
      <w:proofErr w:type="spellStart"/>
      <w:r>
        <w:rPr>
          <w:rFonts w:ascii="Calibri" w:hAnsi="Calibri" w:cs="Calibri"/>
          <w:color w:val="000000"/>
          <w:sz w:val="22"/>
          <w:szCs w:val="22"/>
        </w:rPr>
        <w:t>scoped</w:t>
      </w:r>
      <w:proofErr w:type="spellEnd"/>
      <w:r>
        <w:rPr>
          <w:rFonts w:ascii="Calibri" w:hAnsi="Calibri" w:cs="Calibri"/>
          <w:color w:val="000000"/>
          <w:sz w:val="22"/>
          <w:szCs w:val="22"/>
        </w:rPr>
        <w:t xml:space="preserve"> attribuut. Zonder dit zou de CSS globaal worden toegepast. Iets dat liefst vermeden wordt. Dus als er hierna nog een component wordt gecreëerd met een div-element die gebruik maakt van het succes bericht van de klasse, zal dat element niet groen worden.</w:t>
      </w:r>
    </w:p>
    <w:p w14:paraId="65932000" w14:textId="77777777" w:rsidR="00D93953" w:rsidRDefault="00D93953" w:rsidP="00D93953">
      <w:pPr>
        <w:pStyle w:val="Normaalweb"/>
        <w:spacing w:before="0" w:beforeAutospacing="0" w:after="160" w:afterAutospacing="0"/>
      </w:pPr>
      <w:r>
        <w:rPr>
          <w:rFonts w:ascii="Calibri" w:hAnsi="Calibri" w:cs="Calibri"/>
          <w:color w:val="000000"/>
          <w:sz w:val="22"/>
          <w:szCs w:val="22"/>
        </w:rPr>
        <w:t>Wat er in Vue vaak wordt tegengekomen is een heleboel kleine componenten met slechts weinig tot geen CSS. Samen met een CSS framework is dit geëindigd met eenvoudige en kleine CSS!</w:t>
      </w:r>
    </w:p>
    <w:p w14:paraId="583F8B12" w14:textId="32CF32E5" w:rsidR="00D93953" w:rsidRDefault="00D93953" w:rsidP="00D93953">
      <w:pPr>
        <w:pStyle w:val="Normaalweb"/>
        <w:spacing w:before="0" w:beforeAutospacing="0" w:after="160" w:afterAutospacing="0"/>
      </w:pPr>
      <w:r>
        <w:rPr>
          <w:rFonts w:ascii="Calibri" w:hAnsi="Calibri" w:cs="Calibri"/>
          <w:color w:val="000000"/>
          <w:sz w:val="22"/>
          <w:szCs w:val="22"/>
        </w:rPr>
        <w:t xml:space="preserve">Het voorkomt ook dat je constant moet wisselen tussen </w:t>
      </w:r>
      <w:proofErr w:type="spellStart"/>
      <w:r>
        <w:rPr>
          <w:rFonts w:ascii="Calibri" w:hAnsi="Calibri" w:cs="Calibri"/>
          <w:color w:val="000000"/>
          <w:sz w:val="22"/>
          <w:szCs w:val="22"/>
        </w:rPr>
        <w:t>JavaScript</w:t>
      </w:r>
      <w:proofErr w:type="spellEnd"/>
      <w:r>
        <w:rPr>
          <w:rFonts w:ascii="Calibri" w:hAnsi="Calibri" w:cs="Calibri"/>
          <w:color w:val="000000"/>
          <w:sz w:val="22"/>
          <w:szCs w:val="22"/>
        </w:rPr>
        <w:t>-, HTML- en CSS-bestanden omdat alles in één bestand zit.</w:t>
      </w:r>
    </w:p>
    <w:p w14:paraId="264AA3B1" w14:textId="77777777" w:rsidR="003E77E1" w:rsidRPr="009F5766" w:rsidRDefault="003E77E1">
      <w:pPr>
        <w:spacing w:after="160" w:line="259" w:lineRule="auto"/>
        <w:rPr>
          <w:rFonts w:ascii="Cambria" w:hAnsi="Cambria"/>
          <w:b/>
          <w:bCs/>
          <w:color w:val="365F90"/>
          <w:sz w:val="28"/>
          <w:szCs w:val="28"/>
        </w:rPr>
      </w:pPr>
      <w:r w:rsidRPr="009F5766">
        <w:br w:type="page"/>
      </w:r>
    </w:p>
    <w:p w14:paraId="777ECF04" w14:textId="62C27821" w:rsidR="00B602E7" w:rsidRPr="009F5766" w:rsidRDefault="00B602E7" w:rsidP="00D1471E">
      <w:pPr>
        <w:pStyle w:val="Kop1"/>
        <w:numPr>
          <w:ilvl w:val="0"/>
          <w:numId w:val="16"/>
        </w:numPr>
      </w:pPr>
      <w:bookmarkStart w:id="26" w:name="_Toc8774042"/>
      <w:r w:rsidRPr="009F5766">
        <w:lastRenderedPageBreak/>
        <w:t>Functionaliteiten</w:t>
      </w:r>
      <w:bookmarkEnd w:id="26"/>
    </w:p>
    <w:p w14:paraId="57A00663" w14:textId="67E430A0" w:rsidR="00B602E7" w:rsidRPr="009F5766" w:rsidRDefault="00D1471E" w:rsidP="00213CBA">
      <w:pPr>
        <w:pStyle w:val="Kop2"/>
        <w:tabs>
          <w:tab w:val="left" w:pos="1134"/>
        </w:tabs>
        <w:ind w:left="345"/>
      </w:pPr>
      <w:bookmarkStart w:id="27" w:name="_Toc8774043"/>
      <w:r w:rsidRPr="009F5766">
        <w:t>4.1</w:t>
      </w:r>
      <w:r w:rsidR="00213CBA">
        <w:tab/>
      </w:r>
      <w:r w:rsidR="00B602E7" w:rsidRPr="009F5766">
        <w:t>Gebruikers aanmaken</w:t>
      </w:r>
      <w:bookmarkEnd w:id="27"/>
    </w:p>
    <w:p w14:paraId="408B4974" w14:textId="382F031E" w:rsidR="00B602E7" w:rsidRPr="009F5766" w:rsidRDefault="00B602E7" w:rsidP="00220A0B">
      <w:r w:rsidRPr="009F5766">
        <w:t>Uitleggen hoe dit gebeurt</w:t>
      </w:r>
      <w:r w:rsidR="00632769" w:rsidRPr="009F5766">
        <w:t>.</w:t>
      </w:r>
    </w:p>
    <w:p w14:paraId="03733568" w14:textId="41A1F287" w:rsidR="00B602E7" w:rsidRPr="009F5766" w:rsidRDefault="00FB0CEB" w:rsidP="00D1471E">
      <w:pPr>
        <w:pStyle w:val="Kop2"/>
        <w:numPr>
          <w:ilvl w:val="1"/>
          <w:numId w:val="15"/>
        </w:numPr>
      </w:pPr>
      <w:bookmarkStart w:id="28" w:name="_Toc8774044"/>
      <w:r w:rsidRPr="009F5766">
        <w:t xml:space="preserve">Integratie van de </w:t>
      </w:r>
      <w:r w:rsidR="00B602E7" w:rsidRPr="009F5766">
        <w:t>Belbin</w:t>
      </w:r>
      <w:r w:rsidRPr="009F5766">
        <w:t xml:space="preserve"> </w:t>
      </w:r>
      <w:r w:rsidR="00B602E7" w:rsidRPr="009F5766">
        <w:t>test</w:t>
      </w:r>
      <w:bookmarkEnd w:id="28"/>
    </w:p>
    <w:p w14:paraId="5BD0B1A6" w14:textId="4C5BA014" w:rsidR="00B602E7" w:rsidRPr="009F5766" w:rsidRDefault="00B602E7" w:rsidP="00220A0B">
      <w:r w:rsidRPr="009F5766">
        <w:t>Zeggen hoe de belbintesten werken en welke invloed dat deze heeft.</w:t>
      </w:r>
    </w:p>
    <w:p w14:paraId="7218F3EF" w14:textId="35C100C4" w:rsidR="00B602E7" w:rsidRPr="009F5766" w:rsidRDefault="000C5B80" w:rsidP="00D1471E">
      <w:pPr>
        <w:pStyle w:val="Kop2"/>
        <w:numPr>
          <w:ilvl w:val="1"/>
          <w:numId w:val="15"/>
        </w:numPr>
      </w:pPr>
      <w:bookmarkStart w:id="29" w:name="_Toc8774045"/>
      <w:r w:rsidRPr="009F5766">
        <w:t>Project toevoegen</w:t>
      </w:r>
      <w:bookmarkEnd w:id="29"/>
    </w:p>
    <w:p w14:paraId="48471D78" w14:textId="7105FDF2" w:rsidR="000C5B80" w:rsidRPr="009F5766" w:rsidRDefault="000C5B80" w:rsidP="00220A0B">
      <w:r w:rsidRPr="009F5766">
        <w:t>Zeggen wie een project kan toevoegen en wat er allemaal me kan gebeuren.</w:t>
      </w:r>
    </w:p>
    <w:p w14:paraId="0DEC1837" w14:textId="14EBF450" w:rsidR="000C5B80" w:rsidRPr="009F5766" w:rsidRDefault="000C5B80" w:rsidP="00D1471E">
      <w:pPr>
        <w:pStyle w:val="Kop2"/>
        <w:numPr>
          <w:ilvl w:val="1"/>
          <w:numId w:val="15"/>
        </w:numPr>
      </w:pPr>
      <w:bookmarkStart w:id="30" w:name="_Toc8774046"/>
      <w:r w:rsidRPr="009F5766">
        <w:t>Goedkeuren project</w:t>
      </w:r>
      <w:bookmarkEnd w:id="30"/>
    </w:p>
    <w:p w14:paraId="3B085CDB" w14:textId="0EBE963D" w:rsidR="000C5B80" w:rsidRPr="009F5766" w:rsidRDefault="000C5B80" w:rsidP="00220A0B">
      <w:r w:rsidRPr="009F5766">
        <w:t>Voorstellen van studenten moeten goedkeuring krijgen van een docent. Vergeleken met de huidige procedure, zou het handig zijn als studenten bij het indienen van het project, de docent kunnen selecteren waarmee ze overlegd hebben, zodat die het zelf kan goedkeuren.</w:t>
      </w:r>
    </w:p>
    <w:p w14:paraId="39F5DBA9" w14:textId="2ADF5034" w:rsidR="00B602E7" w:rsidRPr="009F5766" w:rsidRDefault="00B602E7" w:rsidP="00D1471E">
      <w:pPr>
        <w:pStyle w:val="Kop2"/>
        <w:numPr>
          <w:ilvl w:val="1"/>
          <w:numId w:val="15"/>
        </w:numPr>
      </w:pPr>
      <w:bookmarkStart w:id="31" w:name="_Toc8774047"/>
      <w:r w:rsidRPr="009F5766">
        <w:t>Klassensysteem</w:t>
      </w:r>
      <w:bookmarkEnd w:id="31"/>
    </w:p>
    <w:p w14:paraId="045C58A5" w14:textId="5E67D707" w:rsidR="00D01FC3" w:rsidRPr="009F5766" w:rsidRDefault="00B602E7">
      <w:r w:rsidRPr="009F5766">
        <w:t>Uitleg over verschil tussen de functionaliteiten tussen leerkrachten, leerlingen en externen.</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16F43BB" w14:textId="77777777" w:rsidR="00D849E2" w:rsidRPr="009F5766" w:rsidRDefault="00D849E2"/>
    <w:p w14:paraId="04864277" w14:textId="77777777" w:rsidR="00D849E2" w:rsidRPr="009F5766" w:rsidRDefault="00D849E2"/>
    <w:p w14:paraId="2DB0876E" w14:textId="77777777" w:rsidR="00D849E2" w:rsidRPr="009F5766" w:rsidRDefault="00D849E2"/>
    <w:p w14:paraId="68484347" w14:textId="77777777" w:rsidR="00D849E2" w:rsidRPr="009F5766" w:rsidRDefault="00D849E2"/>
    <w:p w14:paraId="3749DD1A" w14:textId="77777777" w:rsidR="00D849E2" w:rsidRPr="009F5766" w:rsidRDefault="00D849E2"/>
    <w:p w14:paraId="27B3EDE9" w14:textId="77777777" w:rsidR="00D849E2" w:rsidRPr="009F5766" w:rsidRDefault="00D849E2"/>
    <w:p w14:paraId="3CBAD7B7" w14:textId="77777777" w:rsidR="00D849E2" w:rsidRPr="009F5766" w:rsidRDefault="00D849E2"/>
    <w:p w14:paraId="66F259AD" w14:textId="77777777" w:rsidR="00D849E2" w:rsidRPr="009F5766" w:rsidRDefault="00D849E2"/>
    <w:p w14:paraId="31E345F4" w14:textId="67BEDF26" w:rsidR="00D849E2" w:rsidRPr="009F5766" w:rsidRDefault="00D849E2" w:rsidP="00D1471E">
      <w:pPr>
        <w:pStyle w:val="Kop1"/>
        <w:numPr>
          <w:ilvl w:val="0"/>
          <w:numId w:val="15"/>
        </w:numPr>
      </w:pPr>
      <w:bookmarkStart w:id="32" w:name="_Toc381202831"/>
      <w:bookmarkStart w:id="33" w:name="_Toc8774048"/>
      <w:r w:rsidRPr="009F5766">
        <w:lastRenderedPageBreak/>
        <w:t>Planning</w:t>
      </w:r>
      <w:bookmarkEnd w:id="32"/>
      <w:bookmarkEnd w:id="33"/>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jstalinea"/>
        <w:numPr>
          <w:ilvl w:val="0"/>
          <w:numId w:val="6"/>
        </w:numPr>
      </w:pPr>
      <w:proofErr w:type="spellStart"/>
      <w:r w:rsidRPr="009F5766">
        <w:t>Wireframe</w:t>
      </w:r>
      <w:proofErr w:type="spellEnd"/>
      <w:r w:rsidRPr="009F5766">
        <w:t xml:space="preserve">, </w:t>
      </w:r>
      <w:proofErr w:type="spellStart"/>
      <w:r w:rsidRPr="009F5766">
        <w:t>usability</w:t>
      </w:r>
      <w:proofErr w:type="spellEnd"/>
      <w:r w:rsidRPr="009F5766">
        <w:t xml:space="preserve">, design </w:t>
      </w:r>
    </w:p>
    <w:p w14:paraId="456B1C99" w14:textId="2436744C" w:rsidR="00D849E2" w:rsidRPr="009F5766" w:rsidRDefault="00D849E2" w:rsidP="00D849E2">
      <w:pPr>
        <w:pStyle w:val="Lijstalinea"/>
        <w:numPr>
          <w:ilvl w:val="0"/>
          <w:numId w:val="6"/>
        </w:numPr>
      </w:pPr>
      <w:r w:rsidRPr="009F5766">
        <w:t xml:space="preserve">HTML &amp; CSS </w:t>
      </w:r>
    </w:p>
    <w:p w14:paraId="3934EC61" w14:textId="0F13CE59" w:rsidR="00D849E2" w:rsidRPr="009F5766" w:rsidRDefault="00D849E2" w:rsidP="00D849E2">
      <w:pPr>
        <w:pStyle w:val="Lijstalinea"/>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jstalinea"/>
        <w:numPr>
          <w:ilvl w:val="0"/>
          <w:numId w:val="6"/>
        </w:numPr>
        <w:rPr>
          <w:lang w:val="en-GB"/>
        </w:rPr>
      </w:pPr>
      <w:r w:rsidRPr="004C652C">
        <w:rPr>
          <w:lang w:val="en-GB"/>
        </w:rPr>
        <w:t>Extra’s (Responsive, Belbin test, chat, …)</w:t>
      </w:r>
    </w:p>
    <w:tbl>
      <w:tblPr>
        <w:tblStyle w:val="Lichtelijst"/>
        <w:tblW w:w="0" w:type="auto"/>
        <w:tblInd w:w="0" w:type="dxa"/>
        <w:tblLook w:val="04A0" w:firstRow="1" w:lastRow="0" w:firstColumn="1" w:lastColumn="0" w:noHBand="0" w:noVBand="1"/>
      </w:tblPr>
      <w:tblGrid>
        <w:gridCol w:w="3070"/>
        <w:gridCol w:w="3071"/>
        <w:gridCol w:w="3071"/>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proofErr w:type="spellStart"/>
            <w:r>
              <w:rPr>
                <w:b/>
              </w:rPr>
              <w:t>Laravel</w:t>
            </w:r>
            <w:proofErr w:type="spellEnd"/>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proofErr w:type="spellStart"/>
            <w:r w:rsidR="00053DDB">
              <w:t>Laravel</w:t>
            </w:r>
            <w:proofErr w:type="spellEnd"/>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Kop1"/>
      </w:pPr>
      <w:bookmarkStart w:id="34" w:name="_Toc8774049"/>
      <w:r>
        <w:lastRenderedPageBreak/>
        <w:t>Conclusie</w:t>
      </w:r>
      <w:bookmarkEnd w:id="34"/>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1EB98288" w14:textId="0113DF52" w:rsidR="00FB42B3" w:rsidRDefault="00FB42B3" w:rsidP="00FB42B3">
      <w:pPr>
        <w:pStyle w:val="Kop1"/>
      </w:pPr>
      <w:bookmarkStart w:id="35" w:name="_Toc8774050"/>
      <w:r>
        <w:lastRenderedPageBreak/>
        <w:t>Literatuurlijst</w:t>
      </w:r>
      <w:bookmarkEnd w:id="35"/>
    </w:p>
    <w:p w14:paraId="726B0043" w14:textId="7B48382F" w:rsidR="00340680" w:rsidRDefault="00340680" w:rsidP="00340680">
      <w:pPr>
        <w:rPr>
          <w:b/>
        </w:rPr>
      </w:pPr>
      <w:r w:rsidRPr="00340680">
        <w:rPr>
          <w:b/>
        </w:rPr>
        <w:t>Online handleidingen</w:t>
      </w:r>
    </w:p>
    <w:p w14:paraId="703D6BB6" w14:textId="77777777" w:rsidR="005772CB" w:rsidRDefault="005772CB" w:rsidP="00340680">
      <w:pPr>
        <w:rPr>
          <w:rFonts w:ascii="Times New Roman" w:eastAsia="SimSun" w:hAnsi="Times New Roman"/>
          <w:noProof/>
          <w:sz w:val="20"/>
          <w:szCs w:val="20"/>
          <w:lang w:val="en-US" w:eastAsia="zh-CN"/>
        </w:rPr>
      </w:pPr>
      <w:r>
        <w:rPr>
          <w:b/>
        </w:rPr>
        <w:fldChar w:fldCharType="begin"/>
      </w:r>
      <w:r>
        <w:rPr>
          <w:b/>
          <w:lang w:val="en-GB"/>
        </w:rPr>
        <w:instrText xml:space="preserve"> BIBLIOGRAPHY  \l 2057 </w:instrText>
      </w:r>
      <w:r>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729"/>
      </w:tblGrid>
      <w:tr w:rsidR="005772CB" w14:paraId="511D2017" w14:textId="77777777">
        <w:trPr>
          <w:divId w:val="611591497"/>
          <w:tblCellSpacing w:w="15" w:type="dxa"/>
        </w:trPr>
        <w:tc>
          <w:tcPr>
            <w:tcW w:w="50" w:type="pct"/>
            <w:hideMark/>
          </w:tcPr>
          <w:p w14:paraId="0036ADDA" w14:textId="607128F7" w:rsidR="005772CB" w:rsidRDefault="005772CB">
            <w:pPr>
              <w:pStyle w:val="Bibliografie"/>
              <w:rPr>
                <w:noProof/>
                <w:sz w:val="24"/>
                <w:szCs w:val="24"/>
                <w:lang w:val="en-GB"/>
              </w:rPr>
            </w:pPr>
            <w:r>
              <w:rPr>
                <w:noProof/>
                <w:lang w:val="en-GB"/>
              </w:rPr>
              <w:t xml:space="preserve">[1] </w:t>
            </w:r>
          </w:p>
        </w:tc>
        <w:tc>
          <w:tcPr>
            <w:tcW w:w="0" w:type="auto"/>
            <w:hideMark/>
          </w:tcPr>
          <w:p w14:paraId="4CB8302E" w14:textId="77777777" w:rsidR="005772CB" w:rsidRDefault="005772CB">
            <w:pPr>
              <w:pStyle w:val="Bibliografie"/>
              <w:rPr>
                <w:noProof/>
                <w:lang w:val="en-GB"/>
              </w:rPr>
            </w:pPr>
            <w:r>
              <w:rPr>
                <w:noProof/>
                <w:lang w:val="en-GB"/>
              </w:rPr>
              <w:t>Laravel, “Database: Getting Started,” Laravel Documentatie, [Online]. Available: https://laravel.com/docs/5.8/database. [Accessed 5 mei 2019].</w:t>
            </w:r>
          </w:p>
        </w:tc>
      </w:tr>
      <w:tr w:rsidR="005772CB" w14:paraId="6A9B403A" w14:textId="77777777">
        <w:trPr>
          <w:divId w:val="611591497"/>
          <w:tblCellSpacing w:w="15" w:type="dxa"/>
        </w:trPr>
        <w:tc>
          <w:tcPr>
            <w:tcW w:w="50" w:type="pct"/>
            <w:hideMark/>
          </w:tcPr>
          <w:p w14:paraId="6564F03D" w14:textId="77777777" w:rsidR="005772CB" w:rsidRDefault="005772CB">
            <w:pPr>
              <w:pStyle w:val="Bibliografie"/>
              <w:rPr>
                <w:noProof/>
                <w:lang w:val="en-GB"/>
              </w:rPr>
            </w:pPr>
            <w:r>
              <w:rPr>
                <w:noProof/>
                <w:lang w:val="en-GB"/>
              </w:rPr>
              <w:t xml:space="preserve">[2] </w:t>
            </w:r>
          </w:p>
        </w:tc>
        <w:tc>
          <w:tcPr>
            <w:tcW w:w="0" w:type="auto"/>
            <w:hideMark/>
          </w:tcPr>
          <w:p w14:paraId="6C6144DA" w14:textId="77777777" w:rsidR="005772CB" w:rsidRDefault="005772CB">
            <w:pPr>
              <w:pStyle w:val="Bibliografie"/>
              <w:rPr>
                <w:noProof/>
                <w:lang w:val="en-GB"/>
              </w:rPr>
            </w:pPr>
            <w:r>
              <w:rPr>
                <w:noProof/>
                <w:lang w:val="en-GB"/>
              </w:rPr>
              <w:t>Laravel, “Database: Migrations,” Laravel Documentatie, [Online]. Available: https://laravel.com/docs/5.8/migrations. [Accessed 5 mei 2019].</w:t>
            </w:r>
          </w:p>
        </w:tc>
      </w:tr>
      <w:tr w:rsidR="005772CB" w14:paraId="4913DE22" w14:textId="77777777">
        <w:trPr>
          <w:divId w:val="611591497"/>
          <w:tblCellSpacing w:w="15" w:type="dxa"/>
        </w:trPr>
        <w:tc>
          <w:tcPr>
            <w:tcW w:w="50" w:type="pct"/>
            <w:hideMark/>
          </w:tcPr>
          <w:p w14:paraId="60FBD399" w14:textId="77777777" w:rsidR="005772CB" w:rsidRDefault="005772CB">
            <w:pPr>
              <w:pStyle w:val="Bibliografie"/>
              <w:rPr>
                <w:noProof/>
                <w:lang w:val="en-GB"/>
              </w:rPr>
            </w:pPr>
            <w:r>
              <w:rPr>
                <w:noProof/>
                <w:lang w:val="en-GB"/>
              </w:rPr>
              <w:t xml:space="preserve">[3] </w:t>
            </w:r>
          </w:p>
        </w:tc>
        <w:tc>
          <w:tcPr>
            <w:tcW w:w="0" w:type="auto"/>
            <w:hideMark/>
          </w:tcPr>
          <w:p w14:paraId="37F18F51" w14:textId="77777777" w:rsidR="005772CB" w:rsidRDefault="005772CB">
            <w:pPr>
              <w:pStyle w:val="Bibliografie"/>
              <w:rPr>
                <w:noProof/>
                <w:lang w:val="en-GB"/>
              </w:rPr>
            </w:pPr>
            <w:r>
              <w:rPr>
                <w:noProof/>
                <w:lang w:val="en-GB"/>
              </w:rPr>
              <w:t>Laravel, “Database: Seeding,” Laravel Documentatie, [Online]. Available: https:laravel.com/docs/5.8/seeding. [Accessed 5 mei 2019].</w:t>
            </w:r>
          </w:p>
        </w:tc>
      </w:tr>
      <w:tr w:rsidR="005772CB" w14:paraId="712E3BDB" w14:textId="77777777">
        <w:trPr>
          <w:divId w:val="611591497"/>
          <w:tblCellSpacing w:w="15" w:type="dxa"/>
        </w:trPr>
        <w:tc>
          <w:tcPr>
            <w:tcW w:w="50" w:type="pct"/>
            <w:hideMark/>
          </w:tcPr>
          <w:p w14:paraId="1A3D91AD" w14:textId="77777777" w:rsidR="005772CB" w:rsidRDefault="005772CB">
            <w:pPr>
              <w:pStyle w:val="Bibliografie"/>
              <w:rPr>
                <w:noProof/>
                <w:lang w:val="en-GB"/>
              </w:rPr>
            </w:pPr>
            <w:r>
              <w:rPr>
                <w:noProof/>
                <w:lang w:val="en-GB"/>
              </w:rPr>
              <w:t xml:space="preserve">[4] </w:t>
            </w:r>
          </w:p>
        </w:tc>
        <w:tc>
          <w:tcPr>
            <w:tcW w:w="0" w:type="auto"/>
            <w:hideMark/>
          </w:tcPr>
          <w:p w14:paraId="470A4CB9" w14:textId="77777777" w:rsidR="005772CB" w:rsidRDefault="005772CB">
            <w:pPr>
              <w:pStyle w:val="Bibliografie"/>
              <w:rPr>
                <w:noProof/>
                <w:lang w:val="en-GB"/>
              </w:rPr>
            </w:pPr>
            <w:r>
              <w:rPr>
                <w:noProof/>
                <w:lang w:val="en-GB"/>
              </w:rPr>
              <w:t>Laravel, “Eloquent: Relations,” Laravel Documentatie, [Online]. Available: https:laravel.com/docs/5.8/eloquent-relationships. [Accessed 5 mei 2019].</w:t>
            </w:r>
          </w:p>
        </w:tc>
      </w:tr>
      <w:tr w:rsidR="005772CB" w14:paraId="2BB5F961" w14:textId="77777777">
        <w:trPr>
          <w:divId w:val="611591497"/>
          <w:tblCellSpacing w:w="15" w:type="dxa"/>
        </w:trPr>
        <w:tc>
          <w:tcPr>
            <w:tcW w:w="50" w:type="pct"/>
            <w:hideMark/>
          </w:tcPr>
          <w:p w14:paraId="15BB3AEB" w14:textId="77777777" w:rsidR="005772CB" w:rsidRDefault="005772CB">
            <w:pPr>
              <w:pStyle w:val="Bibliografie"/>
              <w:rPr>
                <w:noProof/>
                <w:lang w:val="en-GB"/>
              </w:rPr>
            </w:pPr>
            <w:r>
              <w:rPr>
                <w:noProof/>
                <w:lang w:val="en-GB"/>
              </w:rPr>
              <w:t xml:space="preserve">[5] </w:t>
            </w:r>
          </w:p>
        </w:tc>
        <w:tc>
          <w:tcPr>
            <w:tcW w:w="0" w:type="auto"/>
            <w:hideMark/>
          </w:tcPr>
          <w:p w14:paraId="4AD014AC" w14:textId="77777777" w:rsidR="005772CB" w:rsidRDefault="005772CB">
            <w:pPr>
              <w:pStyle w:val="Bibliografie"/>
              <w:rPr>
                <w:noProof/>
                <w:lang w:val="en-GB"/>
              </w:rPr>
            </w:pPr>
            <w:r>
              <w:rPr>
                <w:noProof/>
                <w:lang w:val="en-GB"/>
              </w:rPr>
              <w:t>Laravel, “Controllers,” Laravel Documentatie, [Online]. Available: https:laravel.com/docs/5.8/controllers. [Accessed 5 mei 2019].</w:t>
            </w:r>
          </w:p>
        </w:tc>
      </w:tr>
      <w:tr w:rsidR="005772CB" w:rsidRPr="005E5CF5" w14:paraId="7E489258" w14:textId="77777777">
        <w:trPr>
          <w:divId w:val="611591497"/>
          <w:tblCellSpacing w:w="15" w:type="dxa"/>
        </w:trPr>
        <w:tc>
          <w:tcPr>
            <w:tcW w:w="50" w:type="pct"/>
            <w:hideMark/>
          </w:tcPr>
          <w:p w14:paraId="7F2CD17B" w14:textId="77777777" w:rsidR="005772CB" w:rsidRDefault="005772CB">
            <w:pPr>
              <w:pStyle w:val="Bibliografie"/>
              <w:rPr>
                <w:noProof/>
                <w:lang w:val="en-GB"/>
              </w:rPr>
            </w:pPr>
            <w:r>
              <w:rPr>
                <w:noProof/>
                <w:lang w:val="en-GB"/>
              </w:rPr>
              <w:t xml:space="preserve">[6] </w:t>
            </w:r>
          </w:p>
        </w:tc>
        <w:tc>
          <w:tcPr>
            <w:tcW w:w="0" w:type="auto"/>
            <w:hideMark/>
          </w:tcPr>
          <w:p w14:paraId="756D5451" w14:textId="77777777" w:rsidR="005772CB" w:rsidRDefault="005772CB">
            <w:pPr>
              <w:pStyle w:val="Bibliografie"/>
              <w:rPr>
                <w:noProof/>
                <w:lang w:val="en-GB"/>
              </w:rPr>
            </w:pPr>
            <w:r>
              <w:rPr>
                <w:noProof/>
                <w:lang w:val="en-GB"/>
              </w:rPr>
              <w:t>Laravel, “Blade Templates,” Laravel Documentatie, [Online]. Available: https://laravel.com/docs/5.8/blade. [Accessed 5 mei 2019].</w:t>
            </w:r>
          </w:p>
        </w:tc>
      </w:tr>
      <w:tr w:rsidR="005772CB" w14:paraId="0BE199ED" w14:textId="77777777">
        <w:trPr>
          <w:divId w:val="611591497"/>
          <w:tblCellSpacing w:w="15" w:type="dxa"/>
        </w:trPr>
        <w:tc>
          <w:tcPr>
            <w:tcW w:w="50" w:type="pct"/>
            <w:hideMark/>
          </w:tcPr>
          <w:p w14:paraId="412341F7" w14:textId="77777777" w:rsidR="005772CB" w:rsidRDefault="005772CB">
            <w:pPr>
              <w:pStyle w:val="Bibliografie"/>
              <w:rPr>
                <w:noProof/>
                <w:lang w:val="en-GB"/>
              </w:rPr>
            </w:pPr>
            <w:r>
              <w:rPr>
                <w:noProof/>
                <w:lang w:val="en-GB"/>
              </w:rPr>
              <w:t xml:space="preserve">[7] </w:t>
            </w:r>
          </w:p>
        </w:tc>
        <w:tc>
          <w:tcPr>
            <w:tcW w:w="0" w:type="auto"/>
            <w:hideMark/>
          </w:tcPr>
          <w:p w14:paraId="00A66E49" w14:textId="77777777" w:rsidR="005772CB" w:rsidRDefault="005772CB">
            <w:pPr>
              <w:pStyle w:val="Bibliografie"/>
              <w:rPr>
                <w:noProof/>
                <w:lang w:val="en-GB"/>
              </w:rPr>
            </w:pPr>
            <w:r>
              <w:rPr>
                <w:noProof/>
                <w:lang w:val="en-GB"/>
              </w:rPr>
              <w:t>Laravel, “Routing,” Laravel Documentatie, [Online]. Available: https://laravel.com/docs/5.8/routing. [Accessed 5 mei 2019].</w:t>
            </w:r>
          </w:p>
        </w:tc>
      </w:tr>
      <w:tr w:rsidR="005772CB" w14:paraId="317E617D" w14:textId="77777777">
        <w:trPr>
          <w:divId w:val="611591497"/>
          <w:tblCellSpacing w:w="15" w:type="dxa"/>
        </w:trPr>
        <w:tc>
          <w:tcPr>
            <w:tcW w:w="50" w:type="pct"/>
            <w:hideMark/>
          </w:tcPr>
          <w:p w14:paraId="68DABD70" w14:textId="77777777" w:rsidR="005772CB" w:rsidRDefault="005772CB">
            <w:pPr>
              <w:pStyle w:val="Bibliografie"/>
              <w:rPr>
                <w:noProof/>
                <w:lang w:val="en-GB"/>
              </w:rPr>
            </w:pPr>
            <w:r>
              <w:rPr>
                <w:noProof/>
                <w:lang w:val="en-GB"/>
              </w:rPr>
              <w:t xml:space="preserve">[8] </w:t>
            </w:r>
          </w:p>
        </w:tc>
        <w:tc>
          <w:tcPr>
            <w:tcW w:w="0" w:type="auto"/>
            <w:hideMark/>
          </w:tcPr>
          <w:p w14:paraId="2AA25AB3" w14:textId="77777777" w:rsidR="005772CB" w:rsidRDefault="005772CB">
            <w:pPr>
              <w:pStyle w:val="Bibliografie"/>
              <w:rPr>
                <w:noProof/>
                <w:lang w:val="en-GB"/>
              </w:rPr>
            </w:pPr>
            <w:r>
              <w:rPr>
                <w:noProof/>
                <w:lang w:val="en-GB"/>
              </w:rPr>
              <w:t>Laravel, “Authentication,” Laravel Documentatie, [Online]. Available: https://laravel.com/docs/5.8/authenticatie. [Accessed 5 mei 2019].</w:t>
            </w:r>
          </w:p>
        </w:tc>
      </w:tr>
      <w:tr w:rsidR="005772CB" w14:paraId="142B7D09" w14:textId="77777777">
        <w:trPr>
          <w:divId w:val="611591497"/>
          <w:tblCellSpacing w:w="15" w:type="dxa"/>
        </w:trPr>
        <w:tc>
          <w:tcPr>
            <w:tcW w:w="50" w:type="pct"/>
            <w:hideMark/>
          </w:tcPr>
          <w:p w14:paraId="586ED7CB" w14:textId="77777777" w:rsidR="005772CB" w:rsidRDefault="005772CB">
            <w:pPr>
              <w:pStyle w:val="Bibliografie"/>
              <w:rPr>
                <w:noProof/>
                <w:lang w:val="en-GB"/>
              </w:rPr>
            </w:pPr>
            <w:r>
              <w:rPr>
                <w:noProof/>
                <w:lang w:val="en-GB"/>
              </w:rPr>
              <w:t xml:space="preserve">[9] </w:t>
            </w:r>
          </w:p>
        </w:tc>
        <w:tc>
          <w:tcPr>
            <w:tcW w:w="0" w:type="auto"/>
            <w:hideMark/>
          </w:tcPr>
          <w:p w14:paraId="2F59695A" w14:textId="1C81F828" w:rsidR="005772CB" w:rsidRPr="005772CB" w:rsidRDefault="005772CB" w:rsidP="005772CB">
            <w:pPr>
              <w:pStyle w:val="Bibliografie"/>
              <w:rPr>
                <w:noProof/>
                <w:lang w:val="en-GB"/>
              </w:rPr>
            </w:pPr>
            <w:r w:rsidRPr="005E5CF5">
              <w:rPr>
                <w:noProof/>
                <w:lang w:val="nl-NL"/>
              </w:rPr>
              <w:t xml:space="preserve">Vue.js, “Introduction,” Vue Documentatie, [Online]. </w:t>
            </w:r>
            <w:r>
              <w:rPr>
                <w:noProof/>
                <w:lang w:val="en-GB"/>
              </w:rPr>
              <w:t>Available: https://vuejs.org/v2/guide. [Accessed 5 mei 2019].</w:t>
            </w:r>
          </w:p>
        </w:tc>
      </w:tr>
      <w:tr w:rsidR="005772CB" w14:paraId="336AF155" w14:textId="77777777">
        <w:trPr>
          <w:divId w:val="611591497"/>
          <w:tblCellSpacing w:w="15" w:type="dxa"/>
        </w:trPr>
        <w:tc>
          <w:tcPr>
            <w:tcW w:w="50" w:type="pct"/>
            <w:hideMark/>
          </w:tcPr>
          <w:p w14:paraId="636885DA" w14:textId="77777777" w:rsidR="005772CB" w:rsidRDefault="005772CB">
            <w:pPr>
              <w:pStyle w:val="Bibliografie"/>
              <w:rPr>
                <w:noProof/>
                <w:lang w:val="en-GB"/>
              </w:rPr>
            </w:pPr>
            <w:r>
              <w:rPr>
                <w:noProof/>
                <w:lang w:val="en-GB"/>
              </w:rPr>
              <w:t xml:space="preserve">[10] </w:t>
            </w:r>
          </w:p>
        </w:tc>
        <w:tc>
          <w:tcPr>
            <w:tcW w:w="0" w:type="auto"/>
            <w:hideMark/>
          </w:tcPr>
          <w:p w14:paraId="3BE3F641" w14:textId="77777777" w:rsidR="005772CB" w:rsidRPr="005E5CF5" w:rsidRDefault="005772CB">
            <w:pPr>
              <w:pStyle w:val="Bibliografie"/>
              <w:rPr>
                <w:noProof/>
                <w:lang w:val="nl-NL"/>
              </w:rPr>
            </w:pPr>
            <w:r w:rsidRPr="005E5CF5">
              <w:rPr>
                <w:noProof/>
                <w:lang w:val="nl-NL"/>
              </w:rPr>
              <w:t xml:space="preserve">S. Sanders, </w:t>
            </w:r>
            <w:r w:rsidRPr="005E5CF5">
              <w:rPr>
                <w:i/>
                <w:iCs/>
                <w:noProof/>
                <w:lang w:val="nl-NL"/>
              </w:rPr>
              <w:t xml:space="preserve">sven.sanders@odisee.be, Vragen omtrent project projectenwebsite, </w:t>
            </w:r>
            <w:r w:rsidRPr="005E5CF5">
              <w:rPr>
                <w:noProof/>
                <w:lang w:val="nl-NL"/>
              </w:rPr>
              <w:t xml:space="preserve">24 februari 2019. </w:t>
            </w:r>
          </w:p>
        </w:tc>
      </w:tr>
    </w:tbl>
    <w:p w14:paraId="28B91BED" w14:textId="77777777" w:rsidR="005772CB" w:rsidRDefault="005772CB">
      <w:pPr>
        <w:divId w:val="611591497"/>
        <w:rPr>
          <w:rFonts w:eastAsia="Times New Roman"/>
          <w:noProof/>
        </w:rPr>
      </w:pPr>
    </w:p>
    <w:p w14:paraId="3C85BF23" w14:textId="74A9DC1A" w:rsidR="00FB42B3" w:rsidRDefault="005772CB" w:rsidP="005772CB">
      <w:r>
        <w:rPr>
          <w:b/>
        </w:rPr>
        <w:fldChar w:fldCharType="end"/>
      </w:r>
    </w:p>
    <w:p w14:paraId="6BF1F0CD" w14:textId="77777777" w:rsidR="000650A1" w:rsidRDefault="000650A1" w:rsidP="00BB605F">
      <w:pPr>
        <w:ind w:left="705" w:hanging="705"/>
      </w:pPr>
    </w:p>
    <w:p w14:paraId="114B23F8" w14:textId="77777777" w:rsidR="00D335C3" w:rsidRPr="00FB42B3" w:rsidRDefault="00D335C3" w:rsidP="00FB42B3"/>
    <w:p w14:paraId="1364A945" w14:textId="77777777" w:rsidR="005772CB" w:rsidRDefault="005772CB">
      <w:pPr>
        <w:spacing w:after="160" w:line="259" w:lineRule="auto"/>
        <w:rPr>
          <w:rFonts w:ascii="Cambria" w:hAnsi="Cambria"/>
          <w:b/>
          <w:bCs/>
          <w:color w:val="365F90"/>
          <w:sz w:val="28"/>
          <w:szCs w:val="28"/>
        </w:rPr>
      </w:pPr>
      <w:bookmarkStart w:id="36" w:name="_Toc8774051"/>
      <w:r>
        <w:br w:type="page"/>
      </w:r>
    </w:p>
    <w:p w14:paraId="3CB6C82B" w14:textId="336DB926" w:rsidR="00A726BC" w:rsidRDefault="005B7974" w:rsidP="005B7974">
      <w:pPr>
        <w:pStyle w:val="Kop1"/>
      </w:pPr>
      <w:r>
        <w:lastRenderedPageBreak/>
        <w:t>Bijlagenoverzicht</w:t>
      </w:r>
      <w:bookmarkEnd w:id="36"/>
    </w:p>
    <w:p w14:paraId="4F288AD5" w14:textId="0DD175AE" w:rsidR="00625CC0" w:rsidRDefault="005B7974" w:rsidP="00FB42B3">
      <w:r>
        <w:t>Bijlage 1:</w:t>
      </w:r>
      <w:r>
        <w:tab/>
      </w:r>
      <w:r w:rsidR="00625CC0">
        <w:t>E</w:t>
      </w:r>
      <w:r w:rsidR="00EB4925">
        <w:t>-</w:t>
      </w:r>
      <w:r w:rsidR="00625CC0">
        <w:t>mail meneer Sanders</w:t>
      </w:r>
    </w:p>
    <w:p w14:paraId="31A523C4" w14:textId="0429ACE7" w:rsidR="00FB42B3" w:rsidRDefault="00625CC0" w:rsidP="00FB42B3">
      <w:r>
        <w:t>Bijlage 2:</w:t>
      </w:r>
      <w:r>
        <w:tab/>
      </w:r>
      <w:r w:rsidR="00FB42B3">
        <w:t>Interview mevrouw Martens</w:t>
      </w:r>
    </w:p>
    <w:p w14:paraId="21EA73BA" w14:textId="2BC4055A" w:rsidR="005B7974" w:rsidRDefault="005B7974" w:rsidP="00FB42B3">
      <w:r>
        <w:t xml:space="preserve">Bijlage </w:t>
      </w:r>
      <w:r w:rsidR="00164CF9">
        <w:t>3</w:t>
      </w:r>
      <w:r>
        <w:t>:</w:t>
      </w:r>
      <w:r>
        <w:tab/>
      </w:r>
      <w:r w:rsidR="00FB42B3">
        <w:t>Enquête van studenten</w:t>
      </w:r>
    </w:p>
    <w:p w14:paraId="3A665C98" w14:textId="275B1AA1" w:rsidR="005B7974" w:rsidRDefault="005B7974" w:rsidP="00FB42B3">
      <w:r>
        <w:t xml:space="preserve">Bijlage </w:t>
      </w:r>
      <w:r w:rsidR="00164CF9">
        <w:t>4</w:t>
      </w:r>
      <w:r>
        <w:t>:</w:t>
      </w:r>
      <w:r>
        <w:tab/>
      </w:r>
      <w:r w:rsidR="00FB42B3">
        <w:t>Storyboard</w:t>
      </w:r>
    </w:p>
    <w:p w14:paraId="03FB0BA3" w14:textId="035AC452" w:rsidR="005B7974" w:rsidRDefault="005B7974" w:rsidP="00FB42B3">
      <w:r>
        <w:t xml:space="preserve">Bijlage </w:t>
      </w:r>
      <w:r w:rsidR="00164CF9">
        <w:t>5</w:t>
      </w:r>
      <w:r>
        <w:t>:</w:t>
      </w:r>
      <w:r>
        <w:tab/>
      </w:r>
      <w:r w:rsidR="00FB42B3">
        <w:t>Persona’s</w:t>
      </w:r>
    </w:p>
    <w:p w14:paraId="73649213" w14:textId="0A4088EA" w:rsidR="005B7974" w:rsidRDefault="005B7974" w:rsidP="00FB42B3">
      <w:r>
        <w:t xml:space="preserve">Bijlage </w:t>
      </w:r>
      <w:r w:rsidR="00164CF9">
        <w:t>6</w:t>
      </w:r>
      <w:r>
        <w:t>:</w:t>
      </w:r>
      <w:r>
        <w:tab/>
      </w:r>
      <w:r w:rsidR="00FB42B3">
        <w:t>Wireframes</w:t>
      </w:r>
      <w:r w:rsidR="00FB42B3">
        <w:br w:type="page"/>
      </w:r>
    </w:p>
    <w:p w14:paraId="727A21B7" w14:textId="4F920F7D" w:rsidR="00625CC0" w:rsidRDefault="00625CC0" w:rsidP="0021496F">
      <w:pPr>
        <w:pStyle w:val="Kop2"/>
      </w:pPr>
      <w:bookmarkStart w:id="37" w:name="_Toc8774052"/>
      <w:r>
        <w:lastRenderedPageBreak/>
        <w:t xml:space="preserve">Bijlage </w:t>
      </w:r>
      <w:r w:rsidR="00A13C22">
        <w:t>1</w:t>
      </w:r>
      <w:r>
        <w:t>: E</w:t>
      </w:r>
      <w:r w:rsidR="00EB4925">
        <w:t>-</w:t>
      </w:r>
      <w:r>
        <w:t>mail meneer Sanders</w:t>
      </w:r>
      <w:bookmarkEnd w:id="37"/>
      <w:r>
        <w:t xml:space="preserve"> </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55D2D4B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r w:rsidR="00880B38" w:rsidRPr="00880B38">
        <w:t xml:space="preserve"> </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0B882584"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sidRPr="00340680">
        <w:t xml:space="preserve">. </w:t>
      </w:r>
      <w:r w:rsidRPr="00340680">
        <w:rPr>
          <w:highlight w:val="yellow"/>
        </w:rPr>
        <w:t>Misschien kun je de zaken die nu in het opvolgingsdocument van mevrouw Martens zitten, onderbrengen op de website en/of kan je hier een platform creëren waar de opvolging van de groep geregeld wordt.</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459CA8BE" w:rsidR="00625CC0" w:rsidRDefault="00625CC0" w:rsidP="00625CC0">
      <w:r>
        <w:t>Sven Sanders</w:t>
      </w:r>
      <w:r w:rsidR="00A13C22">
        <w:t xml:space="preserve"> </w:t>
      </w:r>
      <w:sdt>
        <w:sdtPr>
          <w:id w:val="-334458985"/>
          <w:citation/>
        </w:sdtPr>
        <w:sdtContent>
          <w:r w:rsidR="000232CD">
            <w:fldChar w:fldCharType="begin"/>
          </w:r>
          <w:r w:rsidR="000232CD" w:rsidRPr="005E5CF5">
            <w:rPr>
              <w:lang w:val="nl-NL"/>
            </w:rPr>
            <w:instrText xml:space="preserve"> CITATION San19 \l 2057 </w:instrText>
          </w:r>
          <w:r w:rsidR="000232CD">
            <w:fldChar w:fldCharType="separate"/>
          </w:r>
          <w:r w:rsidR="000232CD" w:rsidRPr="005E5CF5">
            <w:rPr>
              <w:noProof/>
              <w:lang w:val="nl-NL"/>
            </w:rPr>
            <w:t>[1]</w:t>
          </w:r>
          <w:r w:rsidR="000232CD">
            <w:fldChar w:fldCharType="end"/>
          </w:r>
        </w:sdtContent>
      </w:sdt>
      <w:r>
        <w:br w:type="page"/>
      </w:r>
    </w:p>
    <w:p w14:paraId="65EC3965" w14:textId="77777777" w:rsidR="00625CC0" w:rsidRPr="00625CC0" w:rsidRDefault="00625CC0" w:rsidP="00625CC0"/>
    <w:p w14:paraId="34744557" w14:textId="591D7C6F" w:rsidR="005B7974" w:rsidRPr="005B7974" w:rsidRDefault="005B7974" w:rsidP="0021496F">
      <w:pPr>
        <w:pStyle w:val="Kop2"/>
      </w:pPr>
      <w:bookmarkStart w:id="38" w:name="_Toc8774053"/>
      <w:r w:rsidRPr="005B7974">
        <w:t xml:space="preserve">Bijlage </w:t>
      </w:r>
      <w:r w:rsidR="00A13C22">
        <w:t>2</w:t>
      </w:r>
      <w:r w:rsidRPr="005B7974">
        <w:t>: Interview mevrouw Martens</w:t>
      </w:r>
      <w:bookmarkEnd w:id="38"/>
    </w:p>
    <w:p w14:paraId="6B94DF03" w14:textId="77777777" w:rsidR="005B7974" w:rsidRPr="002A35A0" w:rsidRDefault="005B7974" w:rsidP="00E24165">
      <w:pPr>
        <w:pStyle w:val="Geenafstand"/>
        <w:rPr>
          <w:b/>
          <w:lang w:val="nl-NL"/>
        </w:rPr>
      </w:pPr>
      <w:bookmarkStart w:id="39" w:name="_ve79cafqto3n" w:colFirst="0" w:colLast="0"/>
      <w:bookmarkStart w:id="40" w:name="_Toc4623020"/>
      <w:bookmarkStart w:id="41" w:name="_Toc6962005"/>
      <w:bookmarkEnd w:id="39"/>
      <w:r w:rsidRPr="002A35A0">
        <w:rPr>
          <w:b/>
          <w:lang w:val="nl-NL"/>
        </w:rPr>
        <w:t>Wat zijn uw frustraties van de huidige website?</w:t>
      </w:r>
      <w:bookmarkEnd w:id="40"/>
      <w:bookmarkEnd w:id="41"/>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Geenafstand"/>
        <w:rPr>
          <w:b/>
          <w:lang w:val="nl-NL"/>
        </w:rPr>
      </w:pPr>
      <w:bookmarkStart w:id="42" w:name="_sle46a2vfi8" w:colFirst="0" w:colLast="0"/>
      <w:bookmarkStart w:id="43" w:name="_Toc4623021"/>
      <w:bookmarkStart w:id="44" w:name="_Toc6962006"/>
      <w:bookmarkEnd w:id="42"/>
      <w:r w:rsidRPr="002A35A0">
        <w:rPr>
          <w:b/>
          <w:lang w:val="nl-NL"/>
        </w:rPr>
        <w:t>Wat moet er zeker veranderd worden?</w:t>
      </w:r>
      <w:bookmarkEnd w:id="43"/>
      <w:bookmarkEnd w:id="44"/>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Geenafstand"/>
        <w:rPr>
          <w:b/>
          <w:lang w:val="nl-NL"/>
        </w:rPr>
      </w:pPr>
      <w:bookmarkStart w:id="45" w:name="_sp222n2mv7kz" w:colFirst="0" w:colLast="0"/>
      <w:bookmarkStart w:id="46" w:name="_Toc4623022"/>
      <w:bookmarkStart w:id="47" w:name="_Toc6962007"/>
      <w:bookmarkEnd w:id="45"/>
      <w:r w:rsidRPr="002A35A0">
        <w:rPr>
          <w:b/>
          <w:lang w:val="nl-NL"/>
        </w:rPr>
        <w:t>Wat is uw mening over het implementeren van Belbin in onze site?</w:t>
      </w:r>
      <w:bookmarkEnd w:id="46"/>
      <w:bookmarkEnd w:id="47"/>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Geenafstand"/>
        <w:rPr>
          <w:b/>
          <w:lang w:val="nl-NL"/>
        </w:rPr>
      </w:pPr>
      <w:bookmarkStart w:id="48" w:name="_mea5qaw7jcmc" w:colFirst="0" w:colLast="0"/>
      <w:bookmarkStart w:id="49" w:name="_Toc4623023"/>
      <w:bookmarkStart w:id="50" w:name="_Toc6962008"/>
      <w:bookmarkEnd w:id="48"/>
      <w:r w:rsidRPr="002A35A0">
        <w:rPr>
          <w:b/>
          <w:lang w:val="nl-NL"/>
        </w:rPr>
        <w:t>Is het de bedoeling dat alles die nu op Toledo staat bij het vak Project + Wetenschappelijk rapporteren ook op de site komt te staan?</w:t>
      </w:r>
      <w:bookmarkEnd w:id="49"/>
      <w:bookmarkEnd w:id="50"/>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Geenafstand"/>
        <w:rPr>
          <w:b/>
          <w:lang w:val="nl-NL"/>
        </w:rPr>
      </w:pPr>
      <w:bookmarkStart w:id="51" w:name="_hlithkvcgy2w" w:colFirst="0" w:colLast="0"/>
      <w:bookmarkStart w:id="52" w:name="_Toc6962009"/>
      <w:bookmarkEnd w:id="51"/>
      <w:r w:rsidRPr="002A35A0">
        <w:rPr>
          <w:b/>
          <w:lang w:val="nl-NL"/>
        </w:rPr>
        <w:t>Overige opmerkingen?</w:t>
      </w:r>
      <w:bookmarkEnd w:id="52"/>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1525CD78" w:rsidR="005B7974" w:rsidRDefault="005B7974" w:rsidP="0021496F">
      <w:pPr>
        <w:pStyle w:val="Kop2"/>
      </w:pPr>
      <w:bookmarkStart w:id="53" w:name="_Toc8774054"/>
      <w:r>
        <w:lastRenderedPageBreak/>
        <w:t xml:space="preserve">Bijlage </w:t>
      </w:r>
      <w:r w:rsidR="00A13C22">
        <w:t>3</w:t>
      </w:r>
      <w:r>
        <w:t>: Enquête van studenten</w:t>
      </w:r>
      <w:bookmarkEnd w:id="53"/>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lang w:val="nl-NL" w:eastAsia="nl-NL"/>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4"/>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0F2BA9C6" w:rsidR="005B7974" w:rsidRDefault="005B7974" w:rsidP="005B7974">
      <w:pPr>
        <w:pStyle w:val="Bijschrift"/>
      </w:pPr>
      <w:r>
        <w:t xml:space="preserve">Figuur </w:t>
      </w:r>
      <w:r>
        <w:fldChar w:fldCharType="begin"/>
      </w:r>
      <w:r>
        <w:instrText xml:space="preserve"> SEQ Figuur \* ARABIC </w:instrText>
      </w:r>
      <w:r>
        <w:fldChar w:fldCharType="separate"/>
      </w:r>
      <w:r w:rsidR="002E7D14">
        <w:rPr>
          <w:noProof/>
        </w:rPr>
        <w:t>3</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lang w:val="nl-NL" w:eastAsia="nl-NL"/>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4"/>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09747F9"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4</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lang w:val="nl-NL" w:eastAsia="nl-NL"/>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4"/>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199BACF2"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lang w:val="nl-NL" w:eastAsia="nl-NL"/>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5"/>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75192F39"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lang w:val="nl-NL" w:eastAsia="nl-NL"/>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5"/>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2758D63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7</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lang w:val="nl-NL" w:eastAsia="nl-NL"/>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5"/>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02B53E5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8</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lang w:val="nl-NL" w:eastAsia="nl-NL"/>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26"/>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4D5FCFD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9</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lang w:val="nl-NL" w:eastAsia="nl-NL"/>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35FC1719" w:rsidR="00F343BC" w:rsidRDefault="00F343BC" w:rsidP="00F343BC">
      <w:pPr>
        <w:pStyle w:val="Bijschrift"/>
        <w:rPr>
          <w:noProof/>
        </w:rPr>
      </w:pPr>
      <w:r>
        <w:t xml:space="preserve">Figuur </w:t>
      </w:r>
      <w:r>
        <w:fldChar w:fldCharType="begin"/>
      </w:r>
      <w:r>
        <w:instrText xml:space="preserve"> SEQ Figuur \* ARABIC </w:instrText>
      </w:r>
      <w:r>
        <w:fldChar w:fldCharType="separate"/>
      </w:r>
      <w:r w:rsidR="002E7D14">
        <w:rPr>
          <w:noProof/>
        </w:rPr>
        <w:t>10</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lang w:val="nl-NL" w:eastAsia="nl-NL"/>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0901303"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1</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lang w:val="nl-NL" w:eastAsia="nl-NL"/>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28"/>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2FCFFEB7"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2</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lang w:val="nl-NL" w:eastAsia="nl-NL"/>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378BA31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3</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79A90709" w:rsidR="005B7974" w:rsidRDefault="005B7974" w:rsidP="0021496F">
      <w:pPr>
        <w:pStyle w:val="Kop2"/>
      </w:pPr>
      <w:bookmarkStart w:id="54" w:name="_Toc8774055"/>
      <w:r>
        <w:lastRenderedPageBreak/>
        <w:t xml:space="preserve">Bijlage </w:t>
      </w:r>
      <w:r w:rsidR="00A13C22">
        <w:t>4</w:t>
      </w:r>
      <w:r>
        <w:t>: Storyboard</w:t>
      </w:r>
      <w:bookmarkEnd w:id="54"/>
    </w:p>
    <w:p w14:paraId="132BA11A" w14:textId="77777777" w:rsidR="00F343BC" w:rsidRDefault="00F343BC" w:rsidP="005B7974">
      <w:pPr>
        <w:rPr>
          <w:noProof/>
        </w:rPr>
      </w:pPr>
    </w:p>
    <w:p w14:paraId="2ED7B82E" w14:textId="77777777" w:rsidR="00F343BC" w:rsidRDefault="005B7974" w:rsidP="00F343BC">
      <w:pPr>
        <w:keepNext/>
      </w:pPr>
      <w:r>
        <w:rPr>
          <w:noProof/>
          <w:lang w:val="nl-NL" w:eastAsia="nl-NL"/>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30"/>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5F39D171"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17A69C24" w:rsidR="005B7974" w:rsidRDefault="005B7974" w:rsidP="0021496F">
      <w:pPr>
        <w:pStyle w:val="Kop2"/>
      </w:pPr>
      <w:bookmarkStart w:id="55" w:name="_Toc8774056"/>
      <w:r>
        <w:lastRenderedPageBreak/>
        <w:t xml:space="preserve">Bijlage </w:t>
      </w:r>
      <w:r w:rsidR="00A13C22">
        <w:t>5</w:t>
      </w:r>
      <w:r>
        <w:t>: Persona’s</w:t>
      </w:r>
      <w:bookmarkEnd w:id="55"/>
    </w:p>
    <w:p w14:paraId="2178BC65" w14:textId="77777777" w:rsidR="00F343BC" w:rsidRDefault="005B7974" w:rsidP="00F343BC">
      <w:pPr>
        <w:keepNext/>
      </w:pPr>
      <w:r>
        <w:rPr>
          <w:noProof/>
          <w:lang w:val="nl-NL" w:eastAsia="nl-NL"/>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31"/>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7C9A4FF6"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5</w:t>
      </w:r>
      <w:r>
        <w:fldChar w:fldCharType="end"/>
      </w:r>
      <w:r w:rsidR="00974234">
        <w:t>:</w:t>
      </w:r>
      <w:r>
        <w:t xml:space="preserve"> Persona docent</w:t>
      </w:r>
    </w:p>
    <w:p w14:paraId="1477D2D2" w14:textId="461D60ED" w:rsidR="005B7974" w:rsidRDefault="00F343BC">
      <w:pPr>
        <w:spacing w:after="160" w:line="259" w:lineRule="auto"/>
      </w:pPr>
      <w:r>
        <w:rPr>
          <w:noProof/>
          <w:lang w:val="nl-NL" w:eastAsia="nl-NL"/>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3A7287C0" w:rsidR="005E5CF5" w:rsidRPr="00292E61" w:rsidRDefault="005E5CF5"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4" o:spid="_x0000_s1043"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3A7287C0" w:rsidR="005E5CF5" w:rsidRPr="00292E61" w:rsidRDefault="005E5CF5"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v:textbox>
                <w10:wrap type="square"/>
              </v:shape>
            </w:pict>
          </mc:Fallback>
        </mc:AlternateContent>
      </w:r>
      <w:r w:rsidR="005B7974">
        <w:rPr>
          <w:noProof/>
          <w:lang w:val="nl-NL" w:eastAsia="nl-NL"/>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181323D2" w:rsidR="005B7974" w:rsidRDefault="005B7974" w:rsidP="0021496F">
      <w:pPr>
        <w:pStyle w:val="Kop2"/>
      </w:pPr>
      <w:bookmarkStart w:id="56" w:name="_Toc8774057"/>
      <w:r>
        <w:t>Bijlage</w:t>
      </w:r>
      <w:r w:rsidR="00334A6C">
        <w:t xml:space="preserve"> </w:t>
      </w:r>
      <w:r w:rsidR="00A13C22">
        <w:t>6</w:t>
      </w:r>
      <w:r>
        <w:t>: Wireframes</w:t>
      </w:r>
      <w:bookmarkEnd w:id="56"/>
    </w:p>
    <w:p w14:paraId="0DA8BBC6" w14:textId="77777777" w:rsidR="00F343BC" w:rsidRDefault="00F343BC" w:rsidP="005B7974">
      <w:pPr>
        <w:rPr>
          <w:noProof/>
        </w:rPr>
      </w:pPr>
    </w:p>
    <w:p w14:paraId="006DF5D4" w14:textId="77777777" w:rsidR="00F343BC" w:rsidRDefault="005B7974" w:rsidP="00F343BC">
      <w:pPr>
        <w:keepNext/>
      </w:pPr>
      <w:r>
        <w:rPr>
          <w:noProof/>
          <w:lang w:val="nl-NL" w:eastAsia="nl-NL"/>
        </w:rPr>
        <w:lastRenderedPageBreak/>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33"/>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22928384"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7</w:t>
      </w:r>
      <w:r>
        <w:fldChar w:fldCharType="end"/>
      </w:r>
      <w:r w:rsidR="00974234">
        <w:t>:</w:t>
      </w:r>
      <w:r>
        <w:t xml:space="preserve"> Wirefram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lang w:val="nl-NL" w:eastAsia="nl-NL"/>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rot="5400000">
                      <a:off x="0" y="0"/>
                      <a:ext cx="7612905" cy="5810379"/>
                    </a:xfrm>
                    <a:prstGeom prst="rect">
                      <a:avLst/>
                    </a:prstGeom>
                  </pic:spPr>
                </pic:pic>
              </a:graphicData>
            </a:graphic>
          </wp:inline>
        </w:drawing>
      </w:r>
    </w:p>
    <w:p w14:paraId="476F1A70" w14:textId="72B0AB6F" w:rsidR="00334A6C" w:rsidRDefault="00334A6C" w:rsidP="00334A6C">
      <w:pPr>
        <w:pStyle w:val="Bijschrift"/>
        <w:rPr>
          <w:noProof/>
        </w:rPr>
      </w:pPr>
      <w:r>
        <w:t xml:space="preserve">Figuur </w:t>
      </w:r>
      <w:r>
        <w:fldChar w:fldCharType="begin"/>
      </w:r>
      <w:r>
        <w:instrText xml:space="preserve"> SEQ Figuur \* ARABIC </w:instrText>
      </w:r>
      <w:r>
        <w:fldChar w:fldCharType="separate"/>
      </w:r>
      <w:r w:rsidR="002E7D14">
        <w:rPr>
          <w:noProof/>
        </w:rPr>
        <w:t>18</w:t>
      </w:r>
      <w:r>
        <w:fldChar w:fldCharType="end"/>
      </w:r>
      <w:r w:rsidR="00974234">
        <w:t>:</w:t>
      </w:r>
      <w:r>
        <w:t xml:space="preserve"> Wireframe archiefpagina</w:t>
      </w:r>
    </w:p>
    <w:p w14:paraId="6AD2247D" w14:textId="77777777" w:rsidR="00F343BC" w:rsidRDefault="005B7974" w:rsidP="00F343BC">
      <w:pPr>
        <w:keepNext/>
        <w:spacing w:after="160" w:line="259" w:lineRule="auto"/>
      </w:pPr>
      <w:r>
        <w:rPr>
          <w:noProof/>
          <w:lang w:val="nl-NL" w:eastAsia="nl-NL"/>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35"/>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5F6DCEA8" w:rsidR="00334A6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9</w:t>
      </w:r>
      <w:r>
        <w:fldChar w:fldCharType="end"/>
      </w:r>
      <w:r w:rsidR="00974234">
        <w:t>:</w:t>
      </w:r>
      <w:r>
        <w:t xml:space="preserve"> Wirefram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Bijschrift"/>
        <w:keepNext/>
      </w:pPr>
      <w:r>
        <w:rPr>
          <w:noProof/>
          <w:lang w:val="nl-NL" w:eastAsia="nl-NL"/>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83479" cy="4083561"/>
                    </a:xfrm>
                    <a:prstGeom prst="rect">
                      <a:avLst/>
                    </a:prstGeom>
                  </pic:spPr>
                </pic:pic>
              </a:graphicData>
            </a:graphic>
          </wp:inline>
        </w:drawing>
      </w:r>
    </w:p>
    <w:p w14:paraId="6F5790D2" w14:textId="6E7BB226" w:rsidR="005B7974" w:rsidRDefault="00334A6C" w:rsidP="00334A6C">
      <w:pPr>
        <w:pStyle w:val="Bijschrift"/>
      </w:pPr>
      <w:r>
        <w:t xml:space="preserve">Figuur </w:t>
      </w:r>
      <w:r>
        <w:fldChar w:fldCharType="begin"/>
      </w:r>
      <w:r>
        <w:instrText xml:space="preserve"> SEQ Figuur \* ARABIC </w:instrText>
      </w:r>
      <w:r>
        <w:fldChar w:fldCharType="separate"/>
      </w:r>
      <w:r w:rsidR="002E7D14">
        <w:rPr>
          <w:noProof/>
        </w:rPr>
        <w:t>20</w:t>
      </w:r>
      <w:r>
        <w:fldChar w:fldCharType="end"/>
      </w:r>
      <w:r w:rsidR="00974234">
        <w:t>:</w:t>
      </w:r>
      <w:r>
        <w:t xml:space="preserve"> Wireframe detailpagina gewone gebruiker</w:t>
      </w:r>
    </w:p>
    <w:p w14:paraId="1D1B6E70" w14:textId="77777777" w:rsidR="00334A6C" w:rsidRDefault="00334A6C" w:rsidP="00334A6C">
      <w:pPr>
        <w:keepNext/>
      </w:pPr>
      <w:r>
        <w:rPr>
          <w:noProof/>
          <w:lang w:val="nl-NL" w:eastAsia="nl-NL"/>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31BCF35" w:rsid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1</w:t>
      </w:r>
      <w:r>
        <w:fldChar w:fldCharType="end"/>
      </w:r>
      <w:r w:rsidR="00974234">
        <w:t>:</w:t>
      </w:r>
      <w:r>
        <w:t xml:space="preserve"> Wireframe detailpagina projectleider</w:t>
      </w:r>
    </w:p>
    <w:p w14:paraId="47DA8715" w14:textId="2D6A7501" w:rsidR="00334A6C" w:rsidRDefault="00334A6C" w:rsidP="00334A6C">
      <w:pPr>
        <w:keepNext/>
      </w:pPr>
      <w:r>
        <w:rPr>
          <w:noProof/>
          <w:lang w:val="nl-NL" w:eastAsia="nl-NL"/>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324225" cy="8476239"/>
                    </a:xfrm>
                    <a:prstGeom prst="rect">
                      <a:avLst/>
                    </a:prstGeom>
                  </pic:spPr>
                </pic:pic>
              </a:graphicData>
            </a:graphic>
          </wp:inline>
        </w:drawing>
      </w:r>
    </w:p>
    <w:p w14:paraId="59580D03" w14:textId="569AD8F1" w:rsidR="00334A6C" w:rsidRP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2</w:t>
      </w:r>
      <w:r>
        <w:fldChar w:fldCharType="end"/>
      </w:r>
      <w:r w:rsidR="00974234">
        <w:t>:</w:t>
      </w:r>
      <w:r>
        <w:t xml:space="preserve"> Wireframe pagina Belbin test</w:t>
      </w:r>
    </w:p>
    <w:sectPr w:rsidR="00334A6C" w:rsidRPr="00334A6C">
      <w:headerReference w:type="default" r:id="rId39"/>
      <w:footerReference w:type="default" r:id="rId40"/>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2CEAB4" w14:textId="77777777" w:rsidR="00A15F2C" w:rsidRDefault="00A15F2C">
      <w:pPr>
        <w:spacing w:after="0" w:line="240" w:lineRule="auto"/>
      </w:pPr>
      <w:r>
        <w:separator/>
      </w:r>
    </w:p>
  </w:endnote>
  <w:endnote w:type="continuationSeparator" w:id="0">
    <w:p w14:paraId="3BF10C1E" w14:textId="77777777" w:rsidR="00A15F2C" w:rsidRDefault="00A15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D96FB9" w14:textId="77777777" w:rsidR="005E5CF5" w:rsidRDefault="005E5CF5">
    <w:pPr>
      <w:pStyle w:val="Voettekst"/>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4468BBE7" w:rsidR="005E5CF5" w:rsidRDefault="005E5CF5">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00C75FBC" w:rsidRPr="00C75FBC">
                            <w:rPr>
                              <w:noProof/>
                              <w:sz w:val="28"/>
                              <w:szCs w:val="28"/>
                            </w:rPr>
                            <w:t>1</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4468BBE7" w:rsidR="005E5CF5" w:rsidRDefault="005E5CF5">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00C75FBC" w:rsidRPr="00C75FBC">
                      <w:rPr>
                        <w:noProof/>
                        <w:sz w:val="28"/>
                        <w:szCs w:val="28"/>
                      </w:rPr>
                      <w:t>1</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BF8AF0" w14:textId="77777777" w:rsidR="00A15F2C" w:rsidRDefault="00A15F2C">
      <w:pPr>
        <w:spacing w:after="0" w:line="240" w:lineRule="auto"/>
      </w:pPr>
      <w:r>
        <w:separator/>
      </w:r>
    </w:p>
  </w:footnote>
  <w:footnote w:type="continuationSeparator" w:id="0">
    <w:p w14:paraId="6BA22A63" w14:textId="77777777" w:rsidR="00A15F2C" w:rsidRDefault="00A15F2C">
      <w:pPr>
        <w:spacing w:after="0" w:line="240" w:lineRule="auto"/>
      </w:pPr>
      <w:r>
        <w:continuationSeparator/>
      </w:r>
    </w:p>
  </w:footnote>
  <w:footnote w:id="1">
    <w:p w14:paraId="73E71DCD" w14:textId="406BC7C9" w:rsidR="005E5CF5" w:rsidRPr="0098797E" w:rsidRDefault="005E5CF5">
      <w:pPr>
        <w:pStyle w:val="Voetnoottekst"/>
        <w:rPr>
          <w:lang w:val="nl-NL"/>
        </w:rPr>
      </w:pPr>
      <w:r>
        <w:rPr>
          <w:rStyle w:val="Voetnootmarkering"/>
        </w:rPr>
        <w:footnoteRef/>
      </w:r>
      <w:r>
        <w:t xml:space="preserve"> Commando waarmee gegevens in een tabel van een databank worden toegevoegd. [2]</w:t>
      </w:r>
    </w:p>
  </w:footnote>
  <w:footnote w:id="2">
    <w:p w14:paraId="4F981A02" w14:textId="6F40263C" w:rsidR="005E5CF5" w:rsidRPr="00EF30DE" w:rsidRDefault="005E5CF5">
      <w:pPr>
        <w:pStyle w:val="Voetnoottekst"/>
        <w:rPr>
          <w:lang w:val="nl-NL"/>
        </w:rPr>
      </w:pPr>
      <w:r>
        <w:rPr>
          <w:rStyle w:val="Voetnootmarkering"/>
        </w:rPr>
        <w:footnoteRef/>
      </w:r>
      <w:r>
        <w:t xml:space="preserve"> </w:t>
      </w:r>
      <w:r w:rsidRPr="00EF30DE">
        <w:rPr>
          <w:lang w:val="nl-NL"/>
        </w:rPr>
        <w:t>Deze code</w:t>
      </w:r>
      <w:r>
        <w:rPr>
          <w:lang w:val="nl-NL"/>
        </w:rPr>
        <w:t>regel</w:t>
      </w:r>
      <w:r w:rsidRPr="00EF30DE">
        <w:rPr>
          <w:lang w:val="nl-NL"/>
        </w:rPr>
        <w:t xml:space="preserve"> zorgt ervoor dat de browser wordt omgeleid naar een andere webpagina op een ander webadres.</w:t>
      </w:r>
      <w:r>
        <w:rPr>
          <w:lang w:val="nl-NL"/>
        </w:rPr>
        <w:t xml:space="preserve"> [5]</w:t>
      </w:r>
    </w:p>
  </w:footnote>
  <w:footnote w:id="3">
    <w:p w14:paraId="26783A1C" w14:textId="5F76E51B" w:rsidR="005E5CF5" w:rsidRPr="00EF30DE" w:rsidRDefault="005E5CF5">
      <w:pPr>
        <w:pStyle w:val="Voetnoottekst"/>
        <w:rPr>
          <w:lang w:val="nl-NL"/>
        </w:rPr>
      </w:pPr>
      <w:r>
        <w:rPr>
          <w:rStyle w:val="Voetnootmarkering"/>
        </w:rPr>
        <w:footnoteRef/>
      </w:r>
      <w:r>
        <w:t xml:space="preserve"> Dit codeblok voorziet dat er een webpagina wordt geladen met de correct meegegeven parameters. [5]</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212" w:type="dxa"/>
      <w:tblInd w:w="108" w:type="dxa"/>
      <w:tblLayout w:type="fixed"/>
      <w:tblLook w:val="0000" w:firstRow="0" w:lastRow="0" w:firstColumn="0" w:lastColumn="0" w:noHBand="0" w:noVBand="0"/>
    </w:tblPr>
    <w:tblGrid>
      <w:gridCol w:w="4606"/>
      <w:gridCol w:w="4606"/>
    </w:tblGrid>
    <w:tr w:rsidR="005E5CF5" w14:paraId="1122F439" w14:textId="77777777">
      <w:tc>
        <w:tcPr>
          <w:tcW w:w="4606" w:type="dxa"/>
        </w:tcPr>
        <w:p w14:paraId="0D2E7088" w14:textId="77777777" w:rsidR="005E5CF5" w:rsidRDefault="005E5CF5">
          <w:pPr>
            <w:pStyle w:val="Koptekst"/>
          </w:pPr>
          <w:r>
            <w:t>Projectenwebsite</w:t>
          </w:r>
        </w:p>
      </w:tc>
      <w:tc>
        <w:tcPr>
          <w:tcW w:w="4606" w:type="dxa"/>
        </w:tcPr>
        <w:p w14:paraId="499FC3AF" w14:textId="77777777" w:rsidR="005E5CF5" w:rsidRDefault="005E5CF5">
          <w:pPr>
            <w:pStyle w:val="Koptekst"/>
            <w:jc w:val="right"/>
          </w:pPr>
          <w:r>
            <w:t>AJ 2018 - 2019</w:t>
          </w:r>
        </w:p>
      </w:tc>
    </w:tr>
    <w:tr w:rsidR="005E5CF5" w14:paraId="56A5B87F" w14:textId="77777777">
      <w:tc>
        <w:tcPr>
          <w:tcW w:w="4606" w:type="dxa"/>
          <w:tcBorders>
            <w:bottom w:val="single" w:sz="6" w:space="0" w:color="95B3D7"/>
          </w:tcBorders>
        </w:tcPr>
        <w:p w14:paraId="04FFE93B" w14:textId="77777777" w:rsidR="005E5CF5" w:rsidRDefault="005E5CF5">
          <w:pPr>
            <w:pStyle w:val="Koptekst"/>
          </w:pPr>
        </w:p>
      </w:tc>
      <w:tc>
        <w:tcPr>
          <w:tcW w:w="4606" w:type="dxa"/>
          <w:tcBorders>
            <w:bottom w:val="single" w:sz="6" w:space="0" w:color="95B3D7"/>
          </w:tcBorders>
        </w:tcPr>
        <w:p w14:paraId="68A32A96" w14:textId="77777777" w:rsidR="005E5CF5" w:rsidRDefault="005E5CF5">
          <w:pPr>
            <w:pStyle w:val="Koptekst"/>
            <w:jc w:val="right"/>
          </w:pPr>
        </w:p>
      </w:tc>
    </w:tr>
  </w:tbl>
  <w:p w14:paraId="2EA3D194" w14:textId="77777777" w:rsidR="005E5CF5" w:rsidRDefault="005E5CF5">
    <w:pPr>
      <w:pStyle w:val="Kopteks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04322761"/>
    <w:multiLevelType w:val="multilevel"/>
    <w:tmpl w:val="2A74EB56"/>
    <w:lvl w:ilvl="0">
      <w:start w:val="3"/>
      <w:numFmt w:val="decimal"/>
      <w:lvlText w:val="%1"/>
      <w:lvlJc w:val="left"/>
      <w:pPr>
        <w:ind w:left="360" w:hanging="360"/>
      </w:pPr>
      <w:rPr>
        <w:rFonts w:hint="default"/>
      </w:rPr>
    </w:lvl>
    <w:lvl w:ilvl="1">
      <w:start w:val="1"/>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1">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3">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4">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2"/>
  </w:num>
  <w:num w:numId="2">
    <w:abstractNumId w:val="14"/>
  </w:num>
  <w:num w:numId="3">
    <w:abstractNumId w:val="21"/>
  </w:num>
  <w:num w:numId="4">
    <w:abstractNumId w:val="3"/>
  </w:num>
  <w:num w:numId="5">
    <w:abstractNumId w:val="8"/>
  </w:num>
  <w:num w:numId="6">
    <w:abstractNumId w:val="5"/>
  </w:num>
  <w:num w:numId="7">
    <w:abstractNumId w:val="15"/>
  </w:num>
  <w:num w:numId="8">
    <w:abstractNumId w:val="9"/>
  </w:num>
  <w:num w:numId="9">
    <w:abstractNumId w:val="18"/>
  </w:num>
  <w:num w:numId="10">
    <w:abstractNumId w:val="2"/>
  </w:num>
  <w:num w:numId="11">
    <w:abstractNumId w:val="13"/>
  </w:num>
  <w:num w:numId="12">
    <w:abstractNumId w:val="16"/>
  </w:num>
  <w:num w:numId="13">
    <w:abstractNumId w:val="10"/>
  </w:num>
  <w:num w:numId="14">
    <w:abstractNumId w:val="19"/>
  </w:num>
  <w:num w:numId="15">
    <w:abstractNumId w:val="23"/>
  </w:num>
  <w:num w:numId="16">
    <w:abstractNumId w:val="1"/>
  </w:num>
  <w:num w:numId="17">
    <w:abstractNumId w:val="17"/>
  </w:num>
  <w:num w:numId="18">
    <w:abstractNumId w:val="7"/>
  </w:num>
  <w:num w:numId="19">
    <w:abstractNumId w:val="6"/>
  </w:num>
  <w:num w:numId="20">
    <w:abstractNumId w:val="4"/>
  </w:num>
  <w:num w:numId="21">
    <w:abstractNumId w:val="0"/>
  </w:num>
  <w:num w:numId="22">
    <w:abstractNumId w:val="12"/>
  </w:num>
  <w:num w:numId="23">
    <w:abstractNumId w:val="20"/>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yNzAxNjAxMTM0N7VU0lEKTi0uzszPAykwqgUAn4VBBCwAAAA="/>
  </w:docVars>
  <w:rsids>
    <w:rsidRoot w:val="00D01FC3"/>
    <w:rsid w:val="00007C25"/>
    <w:rsid w:val="0001604E"/>
    <w:rsid w:val="000232CD"/>
    <w:rsid w:val="00032817"/>
    <w:rsid w:val="00053DDB"/>
    <w:rsid w:val="00064242"/>
    <w:rsid w:val="000650A1"/>
    <w:rsid w:val="0006513B"/>
    <w:rsid w:val="00066FB1"/>
    <w:rsid w:val="00096391"/>
    <w:rsid w:val="000B5240"/>
    <w:rsid w:val="000C229E"/>
    <w:rsid w:val="000C2645"/>
    <w:rsid w:val="000C5B80"/>
    <w:rsid w:val="000D514E"/>
    <w:rsid w:val="000E0B4F"/>
    <w:rsid w:val="001013E2"/>
    <w:rsid w:val="001016E4"/>
    <w:rsid w:val="00106C5E"/>
    <w:rsid w:val="001225A3"/>
    <w:rsid w:val="00133E98"/>
    <w:rsid w:val="001375F5"/>
    <w:rsid w:val="00141179"/>
    <w:rsid w:val="001549D6"/>
    <w:rsid w:val="0016159E"/>
    <w:rsid w:val="001623A6"/>
    <w:rsid w:val="00164CF9"/>
    <w:rsid w:val="00173279"/>
    <w:rsid w:val="00176F0D"/>
    <w:rsid w:val="00180B06"/>
    <w:rsid w:val="0019787A"/>
    <w:rsid w:val="001C2F92"/>
    <w:rsid w:val="001E0E14"/>
    <w:rsid w:val="00203695"/>
    <w:rsid w:val="00212B13"/>
    <w:rsid w:val="00213CBA"/>
    <w:rsid w:val="0021496F"/>
    <w:rsid w:val="00220A0B"/>
    <w:rsid w:val="002218CF"/>
    <w:rsid w:val="002222AE"/>
    <w:rsid w:val="00253869"/>
    <w:rsid w:val="00257D4D"/>
    <w:rsid w:val="00265A7C"/>
    <w:rsid w:val="002662A9"/>
    <w:rsid w:val="00271D9F"/>
    <w:rsid w:val="002764E7"/>
    <w:rsid w:val="00277E46"/>
    <w:rsid w:val="00290E32"/>
    <w:rsid w:val="002A35A0"/>
    <w:rsid w:val="002B49D1"/>
    <w:rsid w:val="002D37CA"/>
    <w:rsid w:val="002E7D14"/>
    <w:rsid w:val="002F7D97"/>
    <w:rsid w:val="00323AA7"/>
    <w:rsid w:val="0032558E"/>
    <w:rsid w:val="00334A6C"/>
    <w:rsid w:val="00340680"/>
    <w:rsid w:val="00356A87"/>
    <w:rsid w:val="00372E14"/>
    <w:rsid w:val="003862DE"/>
    <w:rsid w:val="003A0608"/>
    <w:rsid w:val="003A066B"/>
    <w:rsid w:val="003A58DB"/>
    <w:rsid w:val="003A6093"/>
    <w:rsid w:val="003B1EBA"/>
    <w:rsid w:val="003B6454"/>
    <w:rsid w:val="003C123F"/>
    <w:rsid w:val="003D0CA3"/>
    <w:rsid w:val="003D0F72"/>
    <w:rsid w:val="003E77E1"/>
    <w:rsid w:val="004117B2"/>
    <w:rsid w:val="00416D73"/>
    <w:rsid w:val="00422DC5"/>
    <w:rsid w:val="00433177"/>
    <w:rsid w:val="00446A35"/>
    <w:rsid w:val="00447C58"/>
    <w:rsid w:val="00452540"/>
    <w:rsid w:val="00452B02"/>
    <w:rsid w:val="004672BC"/>
    <w:rsid w:val="004703D6"/>
    <w:rsid w:val="00493881"/>
    <w:rsid w:val="00496D4E"/>
    <w:rsid w:val="004A153A"/>
    <w:rsid w:val="004A3B42"/>
    <w:rsid w:val="004A6EF3"/>
    <w:rsid w:val="004B4819"/>
    <w:rsid w:val="004C4AFA"/>
    <w:rsid w:val="004C58E0"/>
    <w:rsid w:val="004C60EC"/>
    <w:rsid w:val="004C652C"/>
    <w:rsid w:val="004E152B"/>
    <w:rsid w:val="004F0006"/>
    <w:rsid w:val="00512964"/>
    <w:rsid w:val="005306CA"/>
    <w:rsid w:val="00532FCB"/>
    <w:rsid w:val="00554972"/>
    <w:rsid w:val="00560E70"/>
    <w:rsid w:val="0056464F"/>
    <w:rsid w:val="0056722F"/>
    <w:rsid w:val="005739B6"/>
    <w:rsid w:val="005772CB"/>
    <w:rsid w:val="005921CE"/>
    <w:rsid w:val="005A7F72"/>
    <w:rsid w:val="005B7974"/>
    <w:rsid w:val="005B7A35"/>
    <w:rsid w:val="005C6923"/>
    <w:rsid w:val="005D7A38"/>
    <w:rsid w:val="005E5CF5"/>
    <w:rsid w:val="0060070D"/>
    <w:rsid w:val="00601CD2"/>
    <w:rsid w:val="00602553"/>
    <w:rsid w:val="00612A32"/>
    <w:rsid w:val="00614B7B"/>
    <w:rsid w:val="00625CC0"/>
    <w:rsid w:val="00632769"/>
    <w:rsid w:val="0064335A"/>
    <w:rsid w:val="0064637C"/>
    <w:rsid w:val="006537C4"/>
    <w:rsid w:val="00666C26"/>
    <w:rsid w:val="00686F57"/>
    <w:rsid w:val="00690054"/>
    <w:rsid w:val="00692390"/>
    <w:rsid w:val="00696779"/>
    <w:rsid w:val="006A3BDD"/>
    <w:rsid w:val="006C23CD"/>
    <w:rsid w:val="006C3CA0"/>
    <w:rsid w:val="006D3C7A"/>
    <w:rsid w:val="006D3FA9"/>
    <w:rsid w:val="006E44A9"/>
    <w:rsid w:val="006E4AFD"/>
    <w:rsid w:val="006F5BCD"/>
    <w:rsid w:val="00732D1B"/>
    <w:rsid w:val="00767140"/>
    <w:rsid w:val="00767AC3"/>
    <w:rsid w:val="00772DDF"/>
    <w:rsid w:val="00777D0B"/>
    <w:rsid w:val="007875E1"/>
    <w:rsid w:val="007929A1"/>
    <w:rsid w:val="007959F7"/>
    <w:rsid w:val="007961D1"/>
    <w:rsid w:val="007B364E"/>
    <w:rsid w:val="007D46E9"/>
    <w:rsid w:val="007D4A91"/>
    <w:rsid w:val="007E370F"/>
    <w:rsid w:val="007E399D"/>
    <w:rsid w:val="007F6D1C"/>
    <w:rsid w:val="008037A5"/>
    <w:rsid w:val="00814ADB"/>
    <w:rsid w:val="00815644"/>
    <w:rsid w:val="0081638A"/>
    <w:rsid w:val="008260AB"/>
    <w:rsid w:val="008350D2"/>
    <w:rsid w:val="00846069"/>
    <w:rsid w:val="008461C7"/>
    <w:rsid w:val="008749A7"/>
    <w:rsid w:val="00880B38"/>
    <w:rsid w:val="0088230D"/>
    <w:rsid w:val="00884A9D"/>
    <w:rsid w:val="008973AB"/>
    <w:rsid w:val="008A5C09"/>
    <w:rsid w:val="008A64D6"/>
    <w:rsid w:val="008C7507"/>
    <w:rsid w:val="0090135A"/>
    <w:rsid w:val="00907445"/>
    <w:rsid w:val="009128B4"/>
    <w:rsid w:val="0091642A"/>
    <w:rsid w:val="009203E8"/>
    <w:rsid w:val="00924FDA"/>
    <w:rsid w:val="00934819"/>
    <w:rsid w:val="009355D9"/>
    <w:rsid w:val="00965CCB"/>
    <w:rsid w:val="00974234"/>
    <w:rsid w:val="0098797E"/>
    <w:rsid w:val="0099295E"/>
    <w:rsid w:val="00997263"/>
    <w:rsid w:val="009A1B59"/>
    <w:rsid w:val="009A4B00"/>
    <w:rsid w:val="009A71E1"/>
    <w:rsid w:val="009C1923"/>
    <w:rsid w:val="009C311A"/>
    <w:rsid w:val="009C699D"/>
    <w:rsid w:val="009C72DF"/>
    <w:rsid w:val="009F5766"/>
    <w:rsid w:val="009F7F5B"/>
    <w:rsid w:val="00A13C22"/>
    <w:rsid w:val="00A15D55"/>
    <w:rsid w:val="00A15F2C"/>
    <w:rsid w:val="00A37E8B"/>
    <w:rsid w:val="00A5078B"/>
    <w:rsid w:val="00A53666"/>
    <w:rsid w:val="00A539CF"/>
    <w:rsid w:val="00A63E92"/>
    <w:rsid w:val="00A66CBC"/>
    <w:rsid w:val="00A726BC"/>
    <w:rsid w:val="00A72C2F"/>
    <w:rsid w:val="00A76452"/>
    <w:rsid w:val="00A85DEF"/>
    <w:rsid w:val="00A94671"/>
    <w:rsid w:val="00AA5D3F"/>
    <w:rsid w:val="00AB5AC8"/>
    <w:rsid w:val="00AD0B34"/>
    <w:rsid w:val="00AF7B22"/>
    <w:rsid w:val="00B01E21"/>
    <w:rsid w:val="00B10F27"/>
    <w:rsid w:val="00B15782"/>
    <w:rsid w:val="00B215B7"/>
    <w:rsid w:val="00B31EA0"/>
    <w:rsid w:val="00B41B2A"/>
    <w:rsid w:val="00B602E7"/>
    <w:rsid w:val="00B627CE"/>
    <w:rsid w:val="00B65D8D"/>
    <w:rsid w:val="00B65DC8"/>
    <w:rsid w:val="00B935AA"/>
    <w:rsid w:val="00BA3023"/>
    <w:rsid w:val="00BB605F"/>
    <w:rsid w:val="00BC7808"/>
    <w:rsid w:val="00BD1C76"/>
    <w:rsid w:val="00C036CD"/>
    <w:rsid w:val="00C040E0"/>
    <w:rsid w:val="00C249B7"/>
    <w:rsid w:val="00C360E3"/>
    <w:rsid w:val="00C453EE"/>
    <w:rsid w:val="00C46791"/>
    <w:rsid w:val="00C5021A"/>
    <w:rsid w:val="00C51E1A"/>
    <w:rsid w:val="00C52184"/>
    <w:rsid w:val="00C63EED"/>
    <w:rsid w:val="00C7049F"/>
    <w:rsid w:val="00C75FBC"/>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35C3"/>
    <w:rsid w:val="00D341CB"/>
    <w:rsid w:val="00D500ED"/>
    <w:rsid w:val="00D50585"/>
    <w:rsid w:val="00D6526C"/>
    <w:rsid w:val="00D66B18"/>
    <w:rsid w:val="00D7050C"/>
    <w:rsid w:val="00D72EB3"/>
    <w:rsid w:val="00D849E2"/>
    <w:rsid w:val="00D93953"/>
    <w:rsid w:val="00D944F7"/>
    <w:rsid w:val="00DA1CDA"/>
    <w:rsid w:val="00DA5451"/>
    <w:rsid w:val="00DA74E4"/>
    <w:rsid w:val="00DA78E4"/>
    <w:rsid w:val="00DB5C1C"/>
    <w:rsid w:val="00E01E85"/>
    <w:rsid w:val="00E0677A"/>
    <w:rsid w:val="00E14976"/>
    <w:rsid w:val="00E15C68"/>
    <w:rsid w:val="00E24165"/>
    <w:rsid w:val="00E35009"/>
    <w:rsid w:val="00E61370"/>
    <w:rsid w:val="00E75AB0"/>
    <w:rsid w:val="00EB1C66"/>
    <w:rsid w:val="00EB4925"/>
    <w:rsid w:val="00EB58B1"/>
    <w:rsid w:val="00EC3E53"/>
    <w:rsid w:val="00EE67D6"/>
    <w:rsid w:val="00EF30DE"/>
    <w:rsid w:val="00F14CA3"/>
    <w:rsid w:val="00F157EC"/>
    <w:rsid w:val="00F25EC1"/>
    <w:rsid w:val="00F25F59"/>
    <w:rsid w:val="00F25FA9"/>
    <w:rsid w:val="00F343BC"/>
    <w:rsid w:val="00F43E99"/>
    <w:rsid w:val="00F44DA2"/>
    <w:rsid w:val="00F470B6"/>
    <w:rsid w:val="00F619F9"/>
    <w:rsid w:val="00F63AD6"/>
    <w:rsid w:val="00F76437"/>
    <w:rsid w:val="00F9144E"/>
    <w:rsid w:val="00F94F45"/>
    <w:rsid w:val="00F955E6"/>
    <w:rsid w:val="00FA582F"/>
    <w:rsid w:val="00FB0CEB"/>
    <w:rsid w:val="00FB42B3"/>
    <w:rsid w:val="00FB7767"/>
    <w:rsid w:val="00FC362C"/>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99"/>
    <w:lsdException w:name="footer" w:semiHidden="0" w:uiPriority="9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9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 w:type="paragraph" w:styleId="Bibliografie">
    <w:name w:val="Bibliography"/>
    <w:basedOn w:val="Standaard"/>
    <w:next w:val="Standaard"/>
    <w:uiPriority w:val="37"/>
    <w:unhideWhenUsed/>
    <w:rsid w:val="005772C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uiPriority="99"/>
    <w:lsdException w:name="footer" w:semiHidden="0" w:uiPriority="9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semiHidden="0" w:uiPriority="99"/>
    <w:lsdException w:name="Strong" w:semiHidden="0" w:uiPriority="22" w:unhideWhenUsed="0" w:qFormat="1"/>
    <w:lsdException w:name="Emphasis" w:semiHidden="0" w:uiPriority="20" w:unhideWhenUsed="0" w:qFormat="1"/>
    <w:lsdException w:name="HTML Top of Form" w:uiPriority="99"/>
    <w:lsdException w:name="HTML Bottom of Form" w:uiPriority="99"/>
    <w:lsdException w:name="Normal (Web)" w:uiPriority="99"/>
    <w:lsdException w:name="Normal Table" w:uiPriority="99"/>
    <w:lsdException w:name="No List" w:uiPriority="99"/>
    <w:lsdException w:name="Outline List 1" w:uiPriority="99"/>
    <w:lsdException w:name="Outline List 2" w:uiPriority="99"/>
    <w:lsdException w:name="Outline List 3"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semiHidden="0" w:uiPriority="99" w:unhideWhenUsed="0"/>
    <w:lsdException w:name="Table Theme" w:uiPriority="9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 w:type="paragraph" w:styleId="Bibliografie">
    <w:name w:val="Bibliography"/>
    <w:basedOn w:val="Standaard"/>
    <w:next w:val="Standaard"/>
    <w:uiPriority w:val="37"/>
    <w:unhideWhenUsed/>
    <w:rsid w:val="00577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181825546">
      <w:bodyDiv w:val="1"/>
      <w:marLeft w:val="0"/>
      <w:marRight w:val="0"/>
      <w:marTop w:val="0"/>
      <w:marBottom w:val="0"/>
      <w:divBdr>
        <w:top w:val="none" w:sz="0" w:space="0" w:color="auto"/>
        <w:left w:val="none" w:sz="0" w:space="0" w:color="auto"/>
        <w:bottom w:val="none" w:sz="0" w:space="0" w:color="auto"/>
        <w:right w:val="none" w:sz="0" w:space="0" w:color="auto"/>
      </w:divBdr>
    </w:div>
    <w:div w:id="202331691">
      <w:bodyDiv w:val="1"/>
      <w:marLeft w:val="0"/>
      <w:marRight w:val="0"/>
      <w:marTop w:val="0"/>
      <w:marBottom w:val="0"/>
      <w:divBdr>
        <w:top w:val="none" w:sz="0" w:space="0" w:color="auto"/>
        <w:left w:val="none" w:sz="0" w:space="0" w:color="auto"/>
        <w:bottom w:val="none" w:sz="0" w:space="0" w:color="auto"/>
        <w:right w:val="none" w:sz="0" w:space="0" w:color="auto"/>
      </w:divBdr>
    </w:div>
    <w:div w:id="263609325">
      <w:bodyDiv w:val="1"/>
      <w:marLeft w:val="0"/>
      <w:marRight w:val="0"/>
      <w:marTop w:val="0"/>
      <w:marBottom w:val="0"/>
      <w:divBdr>
        <w:top w:val="none" w:sz="0" w:space="0" w:color="auto"/>
        <w:left w:val="none" w:sz="0" w:space="0" w:color="auto"/>
        <w:bottom w:val="none" w:sz="0" w:space="0" w:color="auto"/>
        <w:right w:val="none" w:sz="0" w:space="0" w:color="auto"/>
      </w:divBdr>
    </w:div>
    <w:div w:id="332882171">
      <w:bodyDiv w:val="1"/>
      <w:marLeft w:val="0"/>
      <w:marRight w:val="0"/>
      <w:marTop w:val="0"/>
      <w:marBottom w:val="0"/>
      <w:divBdr>
        <w:top w:val="none" w:sz="0" w:space="0" w:color="auto"/>
        <w:left w:val="none" w:sz="0" w:space="0" w:color="auto"/>
        <w:bottom w:val="none" w:sz="0" w:space="0" w:color="auto"/>
        <w:right w:val="none" w:sz="0" w:space="0" w:color="auto"/>
      </w:divBdr>
    </w:div>
    <w:div w:id="36467245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599415938">
      <w:bodyDiv w:val="1"/>
      <w:marLeft w:val="0"/>
      <w:marRight w:val="0"/>
      <w:marTop w:val="0"/>
      <w:marBottom w:val="0"/>
      <w:divBdr>
        <w:top w:val="none" w:sz="0" w:space="0" w:color="auto"/>
        <w:left w:val="none" w:sz="0" w:space="0" w:color="auto"/>
        <w:bottom w:val="none" w:sz="0" w:space="0" w:color="auto"/>
        <w:right w:val="none" w:sz="0" w:space="0" w:color="auto"/>
      </w:divBdr>
    </w:div>
    <w:div w:id="611591497">
      <w:bodyDiv w:val="1"/>
      <w:marLeft w:val="0"/>
      <w:marRight w:val="0"/>
      <w:marTop w:val="0"/>
      <w:marBottom w:val="0"/>
      <w:divBdr>
        <w:top w:val="none" w:sz="0" w:space="0" w:color="auto"/>
        <w:left w:val="none" w:sz="0" w:space="0" w:color="auto"/>
        <w:bottom w:val="none" w:sz="0" w:space="0" w:color="auto"/>
        <w:right w:val="none" w:sz="0" w:space="0" w:color="auto"/>
      </w:divBdr>
    </w:div>
    <w:div w:id="630399465">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714232537">
      <w:bodyDiv w:val="1"/>
      <w:marLeft w:val="0"/>
      <w:marRight w:val="0"/>
      <w:marTop w:val="0"/>
      <w:marBottom w:val="0"/>
      <w:divBdr>
        <w:top w:val="none" w:sz="0" w:space="0" w:color="auto"/>
        <w:left w:val="none" w:sz="0" w:space="0" w:color="auto"/>
        <w:bottom w:val="none" w:sz="0" w:space="0" w:color="auto"/>
        <w:right w:val="none" w:sz="0" w:space="0" w:color="auto"/>
      </w:divBdr>
    </w:div>
    <w:div w:id="979462634">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29802459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 w:id="1572303667">
      <w:bodyDiv w:val="1"/>
      <w:marLeft w:val="0"/>
      <w:marRight w:val="0"/>
      <w:marTop w:val="0"/>
      <w:marBottom w:val="0"/>
      <w:divBdr>
        <w:top w:val="none" w:sz="0" w:space="0" w:color="auto"/>
        <w:left w:val="none" w:sz="0" w:space="0" w:color="auto"/>
        <w:bottom w:val="none" w:sz="0" w:space="0" w:color="auto"/>
        <w:right w:val="none" w:sz="0" w:space="0" w:color="auto"/>
      </w:divBdr>
    </w:div>
    <w:div w:id="1696732453">
      <w:bodyDiv w:val="1"/>
      <w:marLeft w:val="0"/>
      <w:marRight w:val="0"/>
      <w:marTop w:val="0"/>
      <w:marBottom w:val="0"/>
      <w:divBdr>
        <w:top w:val="none" w:sz="0" w:space="0" w:color="auto"/>
        <w:left w:val="none" w:sz="0" w:space="0" w:color="auto"/>
        <w:bottom w:val="none" w:sz="0" w:space="0" w:color="auto"/>
        <w:right w:val="none" w:sz="0" w:space="0" w:color="auto"/>
      </w:divBdr>
    </w:div>
    <w:div w:id="1788349662">
      <w:bodyDiv w:val="1"/>
      <w:marLeft w:val="0"/>
      <w:marRight w:val="0"/>
      <w:marTop w:val="0"/>
      <w:marBottom w:val="0"/>
      <w:divBdr>
        <w:top w:val="none" w:sz="0" w:space="0" w:color="auto"/>
        <w:left w:val="none" w:sz="0" w:space="0" w:color="auto"/>
        <w:bottom w:val="none" w:sz="0" w:space="0" w:color="auto"/>
        <w:right w:val="none" w:sz="0" w:space="0" w:color="auto"/>
      </w:divBdr>
    </w:div>
    <w:div w:id="1930961788">
      <w:bodyDiv w:val="1"/>
      <w:marLeft w:val="0"/>
      <w:marRight w:val="0"/>
      <w:marTop w:val="0"/>
      <w:marBottom w:val="0"/>
      <w:divBdr>
        <w:top w:val="none" w:sz="0" w:space="0" w:color="auto"/>
        <w:left w:val="none" w:sz="0" w:space="0" w:color="auto"/>
        <w:bottom w:val="none" w:sz="0" w:space="0" w:color="auto"/>
        <w:right w:val="none" w:sz="0" w:space="0" w:color="auto"/>
      </w:divBdr>
    </w:div>
    <w:div w:id="1988238597">
      <w:bodyDiv w:val="1"/>
      <w:marLeft w:val="0"/>
      <w:marRight w:val="0"/>
      <w:marTop w:val="0"/>
      <w:marBottom w:val="0"/>
      <w:divBdr>
        <w:top w:val="none" w:sz="0" w:space="0" w:color="auto"/>
        <w:left w:val="none" w:sz="0" w:space="0" w:color="auto"/>
        <w:bottom w:val="none" w:sz="0" w:space="0" w:color="auto"/>
        <w:right w:val="none" w:sz="0" w:space="0" w:color="auto"/>
      </w:divBdr>
    </w:div>
    <w:div w:id="2009940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1.xml"/><Relationship Id="rId5" Type="http://schemas.microsoft.com/office/2007/relationships/stylesWithEffects" Target="stylesWithEffec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Lar193</b:Tag>
    <b:SourceType>InternetSite</b:SourceType>
    <b:Guid>{2487A5DF-D207-4745-A17C-A3A0DDAB7179}</b:Guid>
    <b:Author>
      <b:Author>
        <b:Corporate>Laravel</b:Corporate>
      </b:Author>
    </b:Author>
    <b:Title>Controllers</b:Title>
    <b:ProductionCompany>Laravel Documentatie</b:ProductionCompany>
    <b:YearAccessed>2019</b:YearAccessed>
    <b:MonthAccessed>mei</b:MonthAccessed>
    <b:DayAccessed>5</b:DayAccessed>
    <b:URL>https:laravel.com/docs/5.8/controllers</b:URL>
    <b:RefOrder>5</b:RefOrder>
  </b:Source>
  <b:Source>
    <b:Tag>Lar191</b:Tag>
    <b:SourceType>InternetSite</b:SourceType>
    <b:Guid>{964E78AD-8748-44D5-9643-B4FDF923DA7B}</b:Guid>
    <b:Title>Database: Seeding</b:Title>
    <b:Author>
      <b:Author>
        <b:Corporate>Laravel</b:Corporate>
      </b:Author>
    </b:Author>
    <b:YearAccessed>2019</b:YearAccessed>
    <b:MonthAccessed>mei</b:MonthAccessed>
    <b:DayAccessed>5</b:DayAccessed>
    <b:URL>https:laravel.com/docs/5.8/seeding</b:URL>
    <b:ProductionCompany>Laravel Documentatie</b:ProductionCompany>
    <b:RefOrder>3</b:RefOrder>
  </b:Source>
  <b:Source>
    <b:Tag>Lar192</b:Tag>
    <b:SourceType>InternetSite</b:SourceType>
    <b:Guid>{798E1428-0947-4355-9F42-4D1749B02A15}</b:Guid>
    <b:Author>
      <b:Author>
        <b:Corporate>Laravel</b:Corporate>
      </b:Author>
    </b:Author>
    <b:Title>Eloquent: Relations</b:Title>
    <b:YearAccessed>2019</b:YearAccessed>
    <b:MonthAccessed>mei</b:MonthAccessed>
    <b:DayAccessed>5</b:DayAccessed>
    <b:URL>https:laravel.com/docs/5.8/eloquent-relationships</b:URL>
    <b:ProductionCompany>Laravel Documentatie</b:ProductionCompany>
    <b:RefOrder>4</b:RefOrder>
  </b:Source>
  <b:Source>
    <b:Tag>Lar194</b:Tag>
    <b:SourceType>InternetSite</b:SourceType>
    <b:Guid>{0C968467-C0BE-4D18-AB28-20BC9B2B24D1}</b:Guid>
    <b:Author>
      <b:Author>
        <b:Corporate>Laravel</b:Corporate>
      </b:Author>
    </b:Author>
    <b:Title>Blade Templates</b:Title>
    <b:ProductionCompany>Laravel Documentatie</b:ProductionCompany>
    <b:YearAccessed>2019</b:YearAccessed>
    <b:MonthAccessed>mei</b:MonthAccessed>
    <b:DayAccessed>5</b:DayAccessed>
    <b:URL>https://laravel.com/docs/5.8/blade</b:URL>
    <b:RefOrder>6</b:RefOrder>
  </b:Source>
  <b:Source>
    <b:Tag>Lar195</b:Tag>
    <b:SourceType>InternetSite</b:SourceType>
    <b:Guid>{B2143653-F337-453A-B137-292AB6BE59B6}</b:Guid>
    <b:Author>
      <b:Author>
        <b:Corporate>Laravel</b:Corporate>
      </b:Author>
    </b:Author>
    <b:Title>Routing</b:Title>
    <b:ProductionCompany>Laravel Documentatie</b:ProductionCompany>
    <b:YearAccessed>2019</b:YearAccessed>
    <b:MonthAccessed>mei</b:MonthAccessed>
    <b:DayAccessed>5</b:DayAccessed>
    <b:URL>https://laravel.com/docs/5.8/routing</b:URL>
    <b:RefOrder>7</b:RefOrder>
  </b:Source>
  <b:Source>
    <b:Tag>Lar196</b:Tag>
    <b:SourceType>InternetSite</b:SourceType>
    <b:Guid>{7D7527E0-20A7-41E9-8764-1B878DA98701}</b:Guid>
    <b:Author>
      <b:Author>
        <b:Corporate>Laravel</b:Corporate>
      </b:Author>
    </b:Author>
    <b:Title>Authentication</b:Title>
    <b:ProductionCompany>Laravel Documentatie</b:ProductionCompany>
    <b:YearAccessed>2019</b:YearAccessed>
    <b:MonthAccessed>mei</b:MonthAccessed>
    <b:DayAccessed>5</b:DayAccessed>
    <b:URL>https://laravel.com/docs/5.8/authenticatie</b:URL>
    <b:RefOrder>8</b:RefOrder>
  </b:Source>
  <b:Source>
    <b:Tag>Lar</b:Tag>
    <b:SourceType>InternetSite</b:SourceType>
    <b:Guid>{C176C746-F1B0-4453-A30F-B7104D8FA250}</b:Guid>
    <b:Author>
      <b:Author>
        <b:Corporate>Laravel</b:Corporate>
      </b:Author>
    </b:Author>
    <b:Title>Database: Migrations</b:Title>
    <b:URL>https://laravel.com/docs/5.8/migrations</b:URL>
    <b:ProductionCompany>Laravel Documentatie</b:ProductionCompany>
    <b:YearAccessed>2019</b:YearAccessed>
    <b:MonthAccessed>mei</b:MonthAccessed>
    <b:DayAccessed>5</b:DayAccessed>
    <b:RefOrder>2</b:RefOrder>
  </b:Source>
  <b:Source>
    <b:Tag>Lar119</b:Tag>
    <b:SourceType>InternetSite</b:SourceType>
    <b:Guid>{181DDE4B-F6B0-4C03-88DC-8D8DB0BEA9D2}</b:Guid>
    <b:Author>
      <b:Author>
        <b:Corporate>Laravel</b:Corporate>
      </b:Author>
    </b:Author>
    <b:Title>Database: Getting Started</b:Title>
    <b:ProductionCompany>Laravel Documentatie</b:ProductionCompany>
    <b:YearAccessed>2019</b:YearAccessed>
    <b:MonthAccessed>mei</b:MonthAccessed>
    <b:DayAccessed>5</b:DayAccessed>
    <b:URL>https://laravel.com/docs/5.8/database</b:URL>
    <b:RefOrder>1</b:RefOrder>
  </b:Source>
  <b:Source>
    <b:Tag>San19</b:Tag>
    <b:SourceType>Misc</b:SourceType>
    <b:Guid>{16D946F8-FDBF-4272-9A92-85C93D60639F}</b:Guid>
    <b:Title>sven.sanders@odisee.be, Vragen omtrent project projectenwebsite</b:Title>
    <b:Year>24 februari 2019</b:Year>
    <b:Author>
      <b:Author>
        <b:NameList>
          <b:Person>
            <b:Last>Sanders</b:Last>
            <b:First>Sven</b:First>
          </b:Person>
        </b:NameList>
      </b:Author>
    </b:Author>
    <b:Month>februari</b:Month>
    <b:Day>24</b:Day>
    <b:RefOrder>10</b:RefOrder>
  </b:Source>
  <b:Source>
    <b:Tag>Vue19</b:Tag>
    <b:SourceType>InternetSite</b:SourceType>
    <b:Guid>{C0905DF6-3E13-495F-810C-089C142365B7}</b:Guid>
    <b:Author>
      <b:Author>
        <b:Corporate>Vue.js</b:Corporate>
      </b:Author>
    </b:Author>
    <b:Title>Introduction</b:Title>
    <b:ProductionCompany>Vue Documentatie</b:ProductionCompany>
    <b:YearAccessed>2019</b:YearAccessed>
    <b:MonthAccessed>mei</b:MonthAccessed>
    <b:DayAccessed>5</b:DayAccessed>
    <b:URL>https://vuejs.org/v2/guide</b:URL>
    <b:RefOrder>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C86BDA5-DCF6-430C-BA76-B93A2F1AF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6479</Words>
  <Characters>35637</Characters>
  <Application>Microsoft Office Word</Application>
  <DocSecurity>0</DocSecurity>
  <Lines>296</Lines>
  <Paragraphs>8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het project</vt:lpstr>
      <vt:lpstr>Titel van het project</vt:lpstr>
    </vt:vector>
  </TitlesOfParts>
  <Company/>
  <LinksUpToDate>false</LinksUpToDate>
  <CharactersWithSpaces>42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Windows-gebruiker</cp:lastModifiedBy>
  <cp:revision>2</cp:revision>
  <cp:lastPrinted>2019-05-02T19:59:00Z</cp:lastPrinted>
  <dcterms:created xsi:type="dcterms:W3CDTF">2019-05-16T18:24:00Z</dcterms:created>
  <dcterms:modified xsi:type="dcterms:W3CDTF">2019-05-16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